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421F2" w14:textId="77777777" w:rsidR="009116F2" w:rsidRPr="005B183E" w:rsidRDefault="009116F2" w:rsidP="009116F2">
      <w:pPr>
        <w:pStyle w:val="BodyText"/>
        <w:ind w:left="3135"/>
        <w:rPr>
          <w:rFonts w:ascii="Palatino Linotype" w:hAnsi="Palatino Linotype"/>
          <w:color w:val="2F5496" w:themeColor="accent1" w:themeShade="BF"/>
          <w:sz w:val="20"/>
        </w:rPr>
      </w:pPr>
    </w:p>
    <w:p w14:paraId="63171F66" w14:textId="77777777" w:rsidR="009116F2" w:rsidRPr="005B183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</w:rPr>
      </w:pPr>
    </w:p>
    <w:p w14:paraId="091C67C5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  <w:lang w:val="hr-HR"/>
        </w:rPr>
      </w:pPr>
    </w:p>
    <w:p w14:paraId="21C5B0A2" w14:textId="77777777" w:rsidR="009116F2" w:rsidRPr="00B1709E" w:rsidRDefault="009116F2" w:rsidP="000F36D9">
      <w:pPr>
        <w:pStyle w:val="BodyText"/>
        <w:jc w:val="center"/>
        <w:rPr>
          <w:rFonts w:ascii="Palatino Linotype" w:hAnsi="Palatino Linotype"/>
          <w:color w:val="2F5496" w:themeColor="accent1" w:themeShade="BF"/>
          <w:sz w:val="40"/>
          <w:szCs w:val="40"/>
          <w:lang w:val="hr-HR"/>
        </w:rPr>
      </w:pPr>
      <w:r w:rsidRPr="00B1709E">
        <w:rPr>
          <w:rFonts w:ascii="Palatino Linotype" w:hAnsi="Palatino Linotype"/>
          <w:color w:val="2F5496" w:themeColor="accent1" w:themeShade="BF"/>
          <w:sz w:val="40"/>
          <w:szCs w:val="40"/>
          <w:lang w:val="hr-HR"/>
        </w:rPr>
        <w:t>Sveučilište Josipa Jurja Strossmayera u Osijeku</w:t>
      </w:r>
    </w:p>
    <w:p w14:paraId="3815F5F1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40"/>
          <w:szCs w:val="40"/>
          <w:lang w:val="hr-HR"/>
        </w:rPr>
      </w:pPr>
    </w:p>
    <w:p w14:paraId="3D88F624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  <w:lang w:val="hr-HR"/>
        </w:rPr>
      </w:pPr>
    </w:p>
    <w:p w14:paraId="4A57A9E1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  <w:lang w:val="hr-HR"/>
        </w:rPr>
      </w:pPr>
    </w:p>
    <w:p w14:paraId="201CFEAC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  <w:lang w:val="hr-HR"/>
        </w:rPr>
      </w:pPr>
    </w:p>
    <w:p w14:paraId="1362CF79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  <w:lang w:val="hr-HR"/>
        </w:rPr>
      </w:pPr>
    </w:p>
    <w:p w14:paraId="50BE1745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  <w:lang w:val="hr-HR"/>
        </w:rPr>
      </w:pPr>
    </w:p>
    <w:p w14:paraId="278F8264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20"/>
          <w:lang w:val="hr-HR"/>
        </w:rPr>
      </w:pPr>
    </w:p>
    <w:p w14:paraId="478A0561" w14:textId="3149E2AC" w:rsidR="009116F2" w:rsidRPr="00B1709E" w:rsidRDefault="009116F2" w:rsidP="000F36D9">
      <w:pPr>
        <w:spacing w:before="218"/>
        <w:ind w:right="14"/>
        <w:jc w:val="center"/>
        <w:rPr>
          <w:rFonts w:ascii="Palatino Linotype" w:hAnsi="Palatino Linotype"/>
          <w:color w:val="0D0D0D" w:themeColor="text1" w:themeTint="F2"/>
          <w:sz w:val="36"/>
          <w:lang w:val="hr-HR"/>
        </w:rPr>
      </w:pPr>
      <w:r w:rsidRPr="00B1709E">
        <w:rPr>
          <w:rFonts w:ascii="Palatino Linotype" w:hAnsi="Palatino Linotype"/>
          <w:color w:val="0D0D0D" w:themeColor="text1" w:themeTint="F2"/>
          <w:sz w:val="36"/>
          <w:lang w:val="hr-HR"/>
        </w:rPr>
        <w:t>Obrazac za izradu programa cjeloživotnog učenja visokih učilišta, usklađenih sa standardima skupova ishoda učenja upisanima u Registru Hrvatskog kvalifikacijskog okvira, za potrebe financiranja putem vaučera sredstvima iz Nacionalnog plana oporavka i otpornosti 2021-2026.</w:t>
      </w:r>
    </w:p>
    <w:p w14:paraId="14FD25EB" w14:textId="77777777" w:rsidR="009116F2" w:rsidRPr="00B1709E" w:rsidRDefault="009116F2" w:rsidP="000F36D9">
      <w:pPr>
        <w:pStyle w:val="BodyText"/>
        <w:spacing w:before="2"/>
        <w:ind w:right="14"/>
        <w:jc w:val="center"/>
        <w:rPr>
          <w:rFonts w:ascii="Palatino Linotype" w:hAnsi="Palatino Linotype"/>
          <w:color w:val="2F5496" w:themeColor="accent1" w:themeShade="BF"/>
          <w:sz w:val="36"/>
          <w:lang w:val="hr-HR"/>
        </w:rPr>
      </w:pPr>
    </w:p>
    <w:p w14:paraId="4EA46D61" w14:textId="77777777" w:rsidR="009116F2" w:rsidRPr="00B1709E" w:rsidRDefault="009116F2" w:rsidP="000F36D9">
      <w:pPr>
        <w:pStyle w:val="BodyText"/>
        <w:ind w:right="14"/>
        <w:jc w:val="center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1505073F" w14:textId="77777777" w:rsidR="009116F2" w:rsidRPr="00B1709E" w:rsidRDefault="009116F2" w:rsidP="000F36D9">
      <w:pPr>
        <w:pStyle w:val="BodyText"/>
        <w:ind w:right="14"/>
        <w:jc w:val="center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7CF3A9AA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2AC0DE4A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441C765A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12F540C0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65C1C85C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56305D9E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18845B54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28B072B2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142CCD97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15D7D2CE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13BEDE1D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1C5BB7A2" w14:textId="77777777" w:rsidR="009116F2" w:rsidRPr="00B1709E" w:rsidRDefault="009116F2" w:rsidP="009116F2">
      <w:pPr>
        <w:pStyle w:val="BodyText"/>
        <w:rPr>
          <w:rFonts w:ascii="Palatino Linotype" w:hAnsi="Palatino Linotype"/>
          <w:color w:val="2F5496" w:themeColor="accent1" w:themeShade="BF"/>
          <w:sz w:val="30"/>
          <w:lang w:val="hr-HR"/>
        </w:rPr>
      </w:pPr>
    </w:p>
    <w:p w14:paraId="05A08511" w14:textId="43F02150" w:rsidR="00756E4D" w:rsidRDefault="00756E4D">
      <w:pPr>
        <w:widowControl/>
        <w:autoSpaceDE/>
        <w:autoSpaceDN/>
        <w:spacing w:after="160" w:line="259" w:lineRule="auto"/>
        <w:rPr>
          <w:rFonts w:ascii="Palatino Linotype" w:hAnsi="Palatino Linotype"/>
          <w:color w:val="2F5496" w:themeColor="accent1" w:themeShade="BF"/>
          <w:sz w:val="30"/>
          <w:lang w:val="hr-HR"/>
        </w:rPr>
      </w:pPr>
      <w:r>
        <w:rPr>
          <w:rFonts w:ascii="Palatino Linotype" w:hAnsi="Palatino Linotype"/>
          <w:color w:val="2F5496" w:themeColor="accent1" w:themeShade="BF"/>
          <w:sz w:val="30"/>
          <w:lang w:val="hr-HR"/>
        </w:rPr>
        <w:br w:type="page"/>
      </w:r>
    </w:p>
    <w:p w14:paraId="6E3AE608" w14:textId="3C1D0538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40"/>
          <w:szCs w:val="40"/>
          <w:lang w:val="hr-HR"/>
        </w:rPr>
        <w:lastRenderedPageBreak/>
        <w:t>Sveučilište Josipa Jurja Strossmayera u Osijeku</w:t>
      </w:r>
    </w:p>
    <w:p w14:paraId="2B5F91C9" w14:textId="36CEF168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30"/>
          <w:lang w:val="hr-HR"/>
        </w:rPr>
        <w:t>SASTAVNICA</w:t>
      </w:r>
    </w:p>
    <w:p w14:paraId="3C10040A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4D77C4A1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06BF3BE5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716966C7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7398CF09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484B7817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124AF2E2" w14:textId="70690F66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30"/>
          <w:lang w:val="hr-HR"/>
        </w:rPr>
        <w:t>NAZIV PROGRAMA</w:t>
      </w:r>
    </w:p>
    <w:p w14:paraId="60548A7D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0980B870" w14:textId="1128D2B5" w:rsidR="00756E4D" w:rsidRPr="00BB06B0" w:rsidRDefault="00F0451C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30"/>
          <w:lang w:val="hr-HR"/>
        </w:rPr>
        <w:t xml:space="preserve">(Program </w:t>
      </w:r>
      <w:r w:rsidR="00872190" w:rsidRPr="00BB06B0">
        <w:rPr>
          <w:rFonts w:ascii="Palatino Linotype" w:hAnsi="Palatino Linotype"/>
          <w:color w:val="0D0D0D" w:themeColor="text1" w:themeTint="F2"/>
          <w:sz w:val="30"/>
          <w:lang w:val="hr-HR"/>
        </w:rPr>
        <w:t xml:space="preserve">cjeloživotnog učenja </w:t>
      </w:r>
      <w:r w:rsidRPr="00BB06B0">
        <w:rPr>
          <w:rFonts w:ascii="Palatino Linotype" w:hAnsi="Palatino Linotype"/>
          <w:color w:val="0D0D0D" w:themeColor="text1" w:themeTint="F2"/>
          <w:sz w:val="30"/>
          <w:lang w:val="hr-HR"/>
        </w:rPr>
        <w:t>usklađen sa standardima skupova ishoda učenja upisanim u Registru HKO)</w:t>
      </w:r>
    </w:p>
    <w:p w14:paraId="2A30683F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1E1BFE46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32F67E8D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3561A6C3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7E4761E0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1382C2D1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1A7889E5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1D4ED1FD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p w14:paraId="73DA886F" w14:textId="485EED93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30"/>
          <w:lang w:val="hr-HR"/>
        </w:rPr>
        <w:t xml:space="preserve">Osijek, </w:t>
      </w:r>
      <w:r w:rsidR="00BB06B0">
        <w:rPr>
          <w:rFonts w:ascii="Palatino Linotype" w:hAnsi="Palatino Linotype"/>
          <w:color w:val="0D0D0D" w:themeColor="text1" w:themeTint="F2"/>
          <w:sz w:val="30"/>
          <w:lang w:val="hr-HR"/>
        </w:rPr>
        <w:t xml:space="preserve"> </w:t>
      </w:r>
      <w:proofErr w:type="spellStart"/>
      <w:r w:rsidR="00BB06B0">
        <w:rPr>
          <w:rFonts w:ascii="Palatino Linotype" w:hAnsi="Palatino Linotype"/>
          <w:color w:val="0D0D0D" w:themeColor="text1" w:themeTint="F2"/>
          <w:sz w:val="30"/>
          <w:lang w:val="hr-HR"/>
        </w:rPr>
        <w:t>xxxx</w:t>
      </w:r>
      <w:proofErr w:type="spellEnd"/>
      <w:r w:rsidR="00BB06B0">
        <w:rPr>
          <w:rFonts w:ascii="Palatino Linotype" w:hAnsi="Palatino Linotype"/>
          <w:color w:val="0D0D0D" w:themeColor="text1" w:themeTint="F2"/>
          <w:sz w:val="30"/>
          <w:lang w:val="hr-HR"/>
        </w:rPr>
        <w:t>.</w:t>
      </w:r>
    </w:p>
    <w:p w14:paraId="21B10D00" w14:textId="77777777" w:rsidR="00756E4D" w:rsidRPr="00BB06B0" w:rsidRDefault="00756E4D" w:rsidP="00756E4D">
      <w:pPr>
        <w:widowControl/>
        <w:autoSpaceDE/>
        <w:autoSpaceDN/>
        <w:spacing w:after="160" w:line="259" w:lineRule="auto"/>
        <w:jc w:val="center"/>
        <w:rPr>
          <w:rFonts w:ascii="Palatino Linotype" w:hAnsi="Palatino Linotype"/>
          <w:color w:val="0D0D0D" w:themeColor="text1" w:themeTint="F2"/>
          <w:sz w:val="30"/>
          <w:lang w:val="hr-HR"/>
        </w:rPr>
      </w:pPr>
    </w:p>
    <w:sdt>
      <w:sdtPr>
        <w:rPr>
          <w:rFonts w:ascii="Palatino Linotype" w:eastAsia="Arial" w:hAnsi="Palatino Linotype" w:cs="Arial"/>
          <w:color w:val="0D0D0D" w:themeColor="text1" w:themeTint="F2"/>
          <w:sz w:val="22"/>
          <w:szCs w:val="22"/>
          <w:lang w:val="hr-HR" w:bidi="en-US"/>
        </w:rPr>
        <w:id w:val="-13275105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D747055" w14:textId="4ACA92D8" w:rsidR="00601B5A" w:rsidRPr="00BB06B0" w:rsidRDefault="00601B5A">
          <w:pPr>
            <w:pStyle w:val="TOCHeading"/>
            <w:rPr>
              <w:rFonts w:ascii="Palatino Linotype" w:hAnsi="Palatino Linotype"/>
              <w:color w:val="0D0D0D" w:themeColor="text1" w:themeTint="F2"/>
              <w:sz w:val="24"/>
              <w:szCs w:val="24"/>
              <w:lang w:val="hr-HR"/>
            </w:rPr>
          </w:pPr>
          <w:r w:rsidRPr="00BB06B0">
            <w:rPr>
              <w:rFonts w:ascii="Palatino Linotype" w:hAnsi="Palatino Linotype"/>
              <w:color w:val="0D0D0D" w:themeColor="text1" w:themeTint="F2"/>
              <w:sz w:val="24"/>
              <w:szCs w:val="24"/>
              <w:lang w:val="hr-HR"/>
            </w:rPr>
            <w:t>Sadržaj</w:t>
          </w:r>
        </w:p>
        <w:p w14:paraId="73E19E1E" w14:textId="643E5BB5" w:rsidR="00EF4423" w:rsidRDefault="00601B5A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r w:rsidRPr="00BB06B0">
            <w:rPr>
              <w:rFonts w:ascii="Palatino Linotype" w:hAnsi="Palatino Linotype"/>
              <w:color w:val="0D0D0D" w:themeColor="text1" w:themeTint="F2"/>
              <w:sz w:val="24"/>
              <w:szCs w:val="24"/>
              <w:lang w:val="hr-HR"/>
            </w:rPr>
            <w:fldChar w:fldCharType="begin"/>
          </w:r>
          <w:r w:rsidRPr="00BB06B0">
            <w:rPr>
              <w:rFonts w:ascii="Palatino Linotype" w:hAnsi="Palatino Linotype"/>
              <w:color w:val="0D0D0D" w:themeColor="text1" w:themeTint="F2"/>
              <w:sz w:val="24"/>
              <w:szCs w:val="24"/>
              <w:lang w:val="hr-HR"/>
            </w:rPr>
            <w:instrText xml:space="preserve"> TOC \o "1-3" \h \z \u </w:instrText>
          </w:r>
          <w:r w:rsidRPr="00BB06B0">
            <w:rPr>
              <w:rFonts w:ascii="Palatino Linotype" w:hAnsi="Palatino Linotype"/>
              <w:color w:val="0D0D0D" w:themeColor="text1" w:themeTint="F2"/>
              <w:sz w:val="24"/>
              <w:szCs w:val="24"/>
              <w:lang w:val="hr-HR"/>
            </w:rPr>
            <w:fldChar w:fldCharType="separate"/>
          </w:r>
          <w:hyperlink w:anchor="_Toc159223749" w:history="1">
            <w:r w:rsidR="00EF4423"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</w:rPr>
              <w:t>1.</w:t>
            </w:r>
            <w:r w:rsidR="00EF4423"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="00EF4423"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SEKTOR PROGRAMA PREMA PRAVILNIKU O HKO-U</w:t>
            </w:r>
            <w:r w:rsidR="00EF4423">
              <w:rPr>
                <w:noProof/>
                <w:webHidden/>
              </w:rPr>
              <w:tab/>
            </w:r>
            <w:r w:rsidR="00EF4423">
              <w:rPr>
                <w:noProof/>
                <w:webHidden/>
              </w:rPr>
              <w:fldChar w:fldCharType="begin"/>
            </w:r>
            <w:r w:rsidR="00EF4423">
              <w:rPr>
                <w:noProof/>
                <w:webHidden/>
              </w:rPr>
              <w:instrText xml:space="preserve"> PAGEREF _Toc159223749 \h </w:instrText>
            </w:r>
            <w:r w:rsidR="00EF4423">
              <w:rPr>
                <w:noProof/>
                <w:webHidden/>
              </w:rPr>
            </w:r>
            <w:r w:rsidR="00EF4423">
              <w:rPr>
                <w:noProof/>
                <w:webHidden/>
              </w:rPr>
              <w:fldChar w:fldCharType="separate"/>
            </w:r>
            <w:r w:rsidR="00EF4423">
              <w:rPr>
                <w:noProof/>
                <w:webHidden/>
              </w:rPr>
              <w:t>1</w:t>
            </w:r>
            <w:r w:rsidR="00EF4423">
              <w:rPr>
                <w:noProof/>
                <w:webHidden/>
              </w:rPr>
              <w:fldChar w:fldCharType="end"/>
            </w:r>
          </w:hyperlink>
        </w:p>
        <w:p w14:paraId="317BDC7C" w14:textId="1467D205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0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5"/>
                <w:lang w:val="hr-HR"/>
              </w:rPr>
              <w:t>NAZIV</w:t>
            </w:r>
            <w:r w:rsidRPr="00BD568C">
              <w:rPr>
                <w:rStyle w:val="Hyperlink"/>
                <w:rFonts w:ascii="Palatino Linotype" w:hAnsi="Palatino Linotype"/>
                <w:noProof/>
                <w:spacing w:val="-17"/>
                <w:w w:val="95"/>
                <w:lang w:val="hr-HR"/>
              </w:rPr>
              <w:t xml:space="preserve"> </w:t>
            </w:r>
            <w:r w:rsidRPr="00BD568C">
              <w:rPr>
                <w:rStyle w:val="Hyperlink"/>
                <w:rFonts w:ascii="Palatino Linotype" w:hAnsi="Palatino Linotype"/>
                <w:noProof/>
                <w:w w:val="95"/>
                <w:lang w:val="hr-HR"/>
              </w:rPr>
              <w:t>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656FD" w14:textId="57D31309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1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5"/>
                <w:lang w:val="hr-HR"/>
              </w:rPr>
              <w:t>NOSITELJ/I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40EDD" w14:textId="60D11963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2" w:history="1">
            <w:r w:rsidRPr="00BD568C">
              <w:rPr>
                <w:rStyle w:val="Hyperlink"/>
                <w:rFonts w:ascii="Palatino Linotype" w:hAnsi="Palatino Linotype"/>
                <w:noProof/>
                <w:lang w:val="hr-HR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5"/>
                <w:lang w:val="hr-HR"/>
              </w:rPr>
              <w:t>IZVODITELJ/I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AFDF1" w14:textId="3DDDFA87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3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  <w:lang w:val="hr-HR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RAZINA PROGRAMA PREMA HKO-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CCF3C" w14:textId="4E4FBFB0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4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  <w:lang w:val="hr-HR"/>
              </w:rPr>
              <w:t>6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OBUJAM ECTS BODO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6EB9D" w14:textId="015B66A3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5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  <w:lang w:val="hr-HR"/>
              </w:rPr>
              <w:t>7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ZNANJE, VJEŠTINE I SPOSOBNOSTI KOJE SE STJEČU ZAVRŠETKOM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9D66E" w14:textId="0CCAA945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6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  <w:lang w:val="hr-HR"/>
              </w:rPr>
              <w:t>8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SADRŽAJNE CJELINE (SKUPOVI ISHODA UČENJ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3FF1F" w14:textId="5A622FC3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7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89"/>
              </w:rPr>
              <w:t>9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IZVEDBENI PLAN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F14D8" w14:textId="5666EAE0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59" w:history="1">
            <w:r w:rsidRPr="00BD568C">
              <w:rPr>
                <w:rStyle w:val="Hyperlink"/>
                <w:rFonts w:ascii="Palatino Linotype" w:hAnsi="Palatino Linotype"/>
                <w:noProof/>
              </w:rPr>
              <w:t>9.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ŽIVOTOPIS VODITELJA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F4802" w14:textId="78618528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0" w:history="1">
            <w:r w:rsidRPr="00BD568C">
              <w:rPr>
                <w:rStyle w:val="Hyperlink"/>
                <w:rFonts w:ascii="Palatino Linotype" w:hAnsi="Palatino Linotype"/>
                <w:noProof/>
              </w:rPr>
              <w:t>9.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ŽIVOTOPISI</w:t>
            </w:r>
            <w:r w:rsidRPr="00BD568C">
              <w:rPr>
                <w:rStyle w:val="Hyperlink"/>
                <w:rFonts w:ascii="Palatino Linotype" w:hAnsi="Palatino Linotype"/>
                <w:noProof/>
                <w:spacing w:val="-12"/>
                <w:w w:val="90"/>
                <w:lang w:val="hr-HR"/>
              </w:rPr>
              <w:t xml:space="preserve"> </w:t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NASTAV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A4EA4" w14:textId="0310F501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1" w:history="1">
            <w:r w:rsidRPr="00BD568C">
              <w:rPr>
                <w:rStyle w:val="Hyperlink"/>
                <w:rFonts w:ascii="Palatino Linotype" w:hAnsi="Palatino Linotype"/>
                <w:noProof/>
              </w:rPr>
              <w:t>9.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TRAJANJE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7CDAF" w14:textId="5D1A0FB6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2" w:history="1">
            <w:r w:rsidRPr="00BD568C">
              <w:rPr>
                <w:rStyle w:val="Hyperlink"/>
                <w:rFonts w:ascii="Palatino Linotype" w:hAnsi="Palatino Linotype"/>
                <w:noProof/>
              </w:rPr>
              <w:t>9.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NAČIN IZVOĐENJA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A7FD4" w14:textId="148E9B2F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3" w:history="1">
            <w:r w:rsidRPr="00BD568C">
              <w:rPr>
                <w:rStyle w:val="Hyperlink"/>
                <w:rFonts w:ascii="Palatino Linotype" w:hAnsi="Palatino Linotype"/>
                <w:noProof/>
              </w:rPr>
              <w:t>9.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POPIS PREDMETA I NOSITELJA PREDMETA S BROJEM SATI I ECTS BODOVI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6A5E9" w14:textId="1B4DF2B1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4" w:history="1">
            <w:r w:rsidRPr="00BD568C">
              <w:rPr>
                <w:rStyle w:val="Hyperlink"/>
                <w:rFonts w:ascii="Palatino Linotype" w:hAnsi="Palatino Linotype"/>
                <w:noProof/>
              </w:rPr>
              <w:t>9.6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PROGRAMI PRED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79078" w14:textId="0C660C8D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5" w:history="1">
            <w:r w:rsidRPr="00BD568C">
              <w:rPr>
                <w:rStyle w:val="Hyperlink"/>
                <w:rFonts w:ascii="Palatino Linotype" w:hAnsi="Palatino Linotype"/>
                <w:noProof/>
              </w:rPr>
              <w:t>9.7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NAPREDOVANJE I ZAVRŠETAK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E279C" w14:textId="70F8969A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6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93"/>
                <w:lang w:val="hr-HR"/>
              </w:rPr>
              <w:t>10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UVJETI ZA UPIS POLAZ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2413E" w14:textId="1DC19FC3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7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93"/>
                <w:lang w:val="hr-HR"/>
              </w:rPr>
              <w:t>1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UVJETI ZA ZAVRŠETAK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DE2DA" w14:textId="20739568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8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93"/>
                <w:lang w:val="hr-HR"/>
              </w:rPr>
              <w:t>1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MATERIJALNI UVJETI I OKRUŽENJE ZA UČENJE POTREBNI ZA IZVEDBU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4C4CC" w14:textId="75DC6539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69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93"/>
                <w:lang w:val="hr-HR"/>
              </w:rPr>
              <w:t>1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NAČIN PRAĆENJA KVALITETE I USPJEŠNOSTI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EACD6" w14:textId="6CC421AB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70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93"/>
                <w:lang w:val="hr-HR"/>
              </w:rPr>
              <w:t>1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PREDVIĐENI DATUM REVIZIJE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968B5" w14:textId="06859F35" w:rsidR="00EF4423" w:rsidRDefault="00EF4423">
          <w:pPr>
            <w:pStyle w:val="TOC1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71" w:history="1">
            <w:r w:rsidRPr="00BD568C">
              <w:rPr>
                <w:rStyle w:val="Hyperlink"/>
                <w:rFonts w:ascii="Palatino Linotype" w:hAnsi="Palatino Linotype"/>
                <w:noProof/>
                <w:spacing w:val="-1"/>
                <w:w w:val="93"/>
                <w:lang w:val="hr-HR"/>
              </w:rPr>
              <w:t>1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STUDIJA IZVODLJIV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2AEDC" w14:textId="332A266F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79" w:history="1">
            <w:r w:rsidRPr="00BD568C">
              <w:rPr>
                <w:rStyle w:val="Hyperlink"/>
                <w:rFonts w:ascii="Palatino Linotype" w:hAnsi="Palatino Linotype"/>
                <w:noProof/>
                <w:spacing w:val="-2"/>
                <w:w w:val="91"/>
                <w:lang w:val="hr-HR"/>
              </w:rPr>
              <w:t>15.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OPTIMALAN BROJ POLAZNIKA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B1638" w14:textId="430AFEBC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80" w:history="1">
            <w:r w:rsidRPr="00BD568C">
              <w:rPr>
                <w:rStyle w:val="Hyperlink"/>
                <w:rFonts w:ascii="Palatino Linotype" w:hAnsi="Palatino Linotype"/>
                <w:noProof/>
                <w:spacing w:val="-2"/>
                <w:w w:val="91"/>
                <w:lang w:val="hr-HR"/>
              </w:rPr>
              <w:t>15.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UPISNA CIJENA PROGRAMA PO POLAZN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05C8D" w14:textId="2B9F7C51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81" w:history="1">
            <w:r w:rsidRPr="00BD568C">
              <w:rPr>
                <w:rStyle w:val="Hyperlink"/>
                <w:rFonts w:ascii="Palatino Linotype" w:hAnsi="Palatino Linotype"/>
                <w:noProof/>
                <w:spacing w:val="-2"/>
                <w:w w:val="91"/>
                <w:lang w:val="hr-HR"/>
              </w:rPr>
              <w:t>15.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PROCJENA UKUPNIH TROŠKOVA ZA IZVEDBU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B70E1" w14:textId="13AB1523" w:rsidR="00EF4423" w:rsidRDefault="00EF4423">
          <w:pPr>
            <w:pStyle w:val="TOC2"/>
            <w:tabs>
              <w:tab w:val="right" w:leader="dot" w:pos="1021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hr-HR" w:eastAsia="hr-HR" w:bidi="ar-SA"/>
            </w:rPr>
          </w:pPr>
          <w:hyperlink w:anchor="_Toc159223782" w:history="1">
            <w:r w:rsidRPr="00BD568C">
              <w:rPr>
                <w:rStyle w:val="Hyperlink"/>
                <w:rFonts w:ascii="Palatino Linotype" w:hAnsi="Palatino Linotype"/>
                <w:noProof/>
                <w:spacing w:val="-2"/>
                <w:w w:val="91"/>
                <w:lang w:val="hr-HR"/>
              </w:rPr>
              <w:t>15.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val="hr-HR" w:eastAsia="hr-HR" w:bidi="ar-SA"/>
              </w:rPr>
              <w:tab/>
            </w:r>
            <w:r w:rsidRPr="00BD568C">
              <w:rPr>
                <w:rStyle w:val="Hyperlink"/>
                <w:rFonts w:ascii="Palatino Linotype" w:hAnsi="Palatino Linotype"/>
                <w:noProof/>
                <w:w w:val="90"/>
                <w:lang w:val="hr-HR"/>
              </w:rPr>
              <w:t>PLAN PRIHODA I RASHODA ZA IZVEDBU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223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662AA" w14:textId="395E5B4E" w:rsidR="00601B5A" w:rsidRPr="00BB06B0" w:rsidRDefault="00601B5A">
          <w:pPr>
            <w:rPr>
              <w:rFonts w:ascii="Palatino Linotype" w:hAnsi="Palatino Linotype"/>
              <w:color w:val="0D0D0D" w:themeColor="text1" w:themeTint="F2"/>
              <w:lang w:val="hr-HR"/>
            </w:rPr>
          </w:pPr>
          <w:r w:rsidRPr="00BB06B0">
            <w:rPr>
              <w:rFonts w:ascii="Palatino Linotype" w:hAnsi="Palatino Linotype"/>
              <w:b/>
              <w:bCs/>
              <w:color w:val="0D0D0D" w:themeColor="text1" w:themeTint="F2"/>
              <w:sz w:val="24"/>
              <w:szCs w:val="24"/>
              <w:lang w:val="hr-HR"/>
            </w:rPr>
            <w:fldChar w:fldCharType="end"/>
          </w:r>
        </w:p>
      </w:sdtContent>
    </w:sdt>
    <w:p w14:paraId="0C456308" w14:textId="726A8CA2" w:rsidR="00C77430" w:rsidRPr="00BB06B0" w:rsidRDefault="00C77430">
      <w:pPr>
        <w:widowControl/>
        <w:autoSpaceDE/>
        <w:autoSpaceDN/>
        <w:spacing w:after="160" w:line="259" w:lineRule="auto"/>
        <w:rPr>
          <w:rFonts w:ascii="Palatino Linotype" w:hAnsi="Palatino Linotype"/>
          <w:color w:val="0D0D0D" w:themeColor="text1" w:themeTint="F2"/>
          <w:sz w:val="32"/>
          <w:szCs w:val="32"/>
          <w:lang w:val="hr-HR"/>
        </w:rPr>
      </w:pPr>
    </w:p>
    <w:p w14:paraId="7CA20814" w14:textId="483D5BB7" w:rsidR="005B183E" w:rsidRPr="00BB06B0" w:rsidRDefault="005B183E">
      <w:pPr>
        <w:widowControl/>
        <w:autoSpaceDE/>
        <w:autoSpaceDN/>
        <w:spacing w:after="160" w:line="259" w:lineRule="auto"/>
        <w:rPr>
          <w:rFonts w:ascii="Palatino Linotype" w:hAnsi="Palatino Linotype"/>
          <w:color w:val="0D0D0D" w:themeColor="text1" w:themeTint="F2"/>
          <w:sz w:val="32"/>
          <w:szCs w:val="32"/>
          <w:lang w:val="hr-HR"/>
        </w:rPr>
      </w:pPr>
    </w:p>
    <w:p w14:paraId="74F44C40" w14:textId="77777777" w:rsidR="005B183E" w:rsidRPr="00BB06B0" w:rsidRDefault="005B183E">
      <w:pPr>
        <w:widowControl/>
        <w:autoSpaceDE/>
        <w:autoSpaceDN/>
        <w:spacing w:after="160" w:line="259" w:lineRule="auto"/>
        <w:rPr>
          <w:rFonts w:ascii="Palatino Linotype" w:hAnsi="Palatino Linotype"/>
          <w:color w:val="0D0D0D" w:themeColor="text1" w:themeTint="F2"/>
          <w:sz w:val="32"/>
          <w:szCs w:val="32"/>
          <w:lang w:val="hr-HR"/>
        </w:rPr>
      </w:pPr>
    </w:p>
    <w:p w14:paraId="7A14AE1D" w14:textId="2E0E4346" w:rsidR="00FC612A" w:rsidRPr="00BB06B0" w:rsidRDefault="00FC612A" w:rsidP="00FC612A">
      <w:pPr>
        <w:widowControl/>
        <w:autoSpaceDE/>
        <w:autoSpaceDN/>
        <w:spacing w:after="160" w:line="259" w:lineRule="auto"/>
        <w:jc w:val="both"/>
        <w:rPr>
          <w:rFonts w:ascii="Palatino Linotype" w:hAnsi="Palatino Linotype"/>
          <w:color w:val="0D0D0D" w:themeColor="text1" w:themeTint="F2"/>
          <w:sz w:val="32"/>
          <w:szCs w:val="3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32"/>
          <w:szCs w:val="32"/>
          <w:lang w:val="hr-HR"/>
        </w:rPr>
        <w:t>Upute</w:t>
      </w:r>
    </w:p>
    <w:p w14:paraId="06687EA2" w14:textId="75E74287" w:rsidR="00FC612A" w:rsidRPr="00BB06B0" w:rsidRDefault="00756E4D" w:rsidP="00FC612A">
      <w:pPr>
        <w:widowControl/>
        <w:autoSpaceDE/>
        <w:autoSpaceDN/>
        <w:spacing w:after="160" w:line="259" w:lineRule="auto"/>
        <w:jc w:val="both"/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  <w:t>Pri izradi programa o</w:t>
      </w:r>
      <w:r w:rsidR="00FC612A" w:rsidRPr="00BB06B0"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  <w:t xml:space="preserve">bvezna je primjena Pravilnika o cjeloživotnom obrazovanju, primjena Zakona o Hrvatskome kvalifikacijskom okviru (NN, br. 22/13, 41/16 – Odluka USRH) i pratećeg Pravilnika o Registru HKO-a (NN, br. 62/2014). Skupovi ishoda učenja (postojeći) koji su upisani u Registru HKO-a se preuzimaju iz Registra HKO-a zajedno sa svim njihovim elementima koji se ne mogu mijenjati niti prilagođavati, ali se mogu kombinirati različiti skupovi ishoda učenja upisani u Registar HKO-a. </w:t>
      </w:r>
    </w:p>
    <w:p w14:paraId="71CEB622" w14:textId="77777777" w:rsidR="00FC612A" w:rsidRPr="00BB06B0" w:rsidRDefault="00FC612A" w:rsidP="00FC612A">
      <w:pPr>
        <w:widowControl/>
        <w:autoSpaceDE/>
        <w:autoSpaceDN/>
        <w:spacing w:after="160" w:line="259" w:lineRule="auto"/>
        <w:jc w:val="both"/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  <w:t xml:space="preserve">Ukoliko se izrađuje program koji sadrži skup ili skupove ishoda učenja koji </w:t>
      </w:r>
      <w:r w:rsidRPr="00BB06B0">
        <w:rPr>
          <w:rFonts w:ascii="Palatino Linotype" w:hAnsi="Palatino Linotype"/>
          <w:b/>
          <w:color w:val="0D0D0D" w:themeColor="text1" w:themeTint="F2"/>
          <w:sz w:val="24"/>
          <w:szCs w:val="32"/>
          <w:lang w:val="hr-HR"/>
        </w:rPr>
        <w:t>nisu</w:t>
      </w:r>
      <w:r w:rsidRPr="00BB06B0"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  <w:t xml:space="preserve"> sadržani u Registru HKO-a, visoko učilište treba pokrenuti postupak izrade i upisa tih skupova ishoda učenja u skladu sa procedurom propisanom Zakonom o Hrvatskom kvalifikacijskom okviru (NN 22/13, 41/16, 64/18, 47/20, 20/21) i Pravilnikom o Registru HKO-a (NN 96/21).</w:t>
      </w:r>
    </w:p>
    <w:p w14:paraId="204579A8" w14:textId="04DB946B" w:rsidR="005D374E" w:rsidRPr="00BB06B0" w:rsidRDefault="005D374E" w:rsidP="00FC612A">
      <w:pPr>
        <w:widowControl/>
        <w:autoSpaceDE/>
        <w:autoSpaceDN/>
        <w:spacing w:after="160" w:line="259" w:lineRule="auto"/>
        <w:jc w:val="both"/>
        <w:rPr>
          <w:rFonts w:ascii="Palatino Linotype" w:hAnsi="Palatino Linotype"/>
          <w:color w:val="0D0D0D" w:themeColor="text1" w:themeTint="F2"/>
          <w:sz w:val="32"/>
          <w:szCs w:val="3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  <w:t>Programi cjeloživotnog učenja priređeni prema ovim uputama prolaze postupak vrednovanja kao i ostali programi cjeloživotnog učenja na Sveučilištu, a odlukom Senata potvrdit će se usklađenost sa skupom, odnosno skupovima ishod</w:t>
      </w:r>
      <w:r w:rsidR="00414D46"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  <w:t>a</w:t>
      </w:r>
      <w:r w:rsidRPr="00BB06B0">
        <w:rPr>
          <w:rFonts w:ascii="Palatino Linotype" w:hAnsi="Palatino Linotype"/>
          <w:color w:val="0D0D0D" w:themeColor="text1" w:themeTint="F2"/>
          <w:sz w:val="24"/>
          <w:szCs w:val="32"/>
          <w:lang w:val="hr-HR"/>
        </w:rPr>
        <w:t xml:space="preserve"> učenja upisanih u Registar HKO.</w:t>
      </w:r>
    </w:p>
    <w:p w14:paraId="1C5843A1" w14:textId="4BA89C76" w:rsidR="005D7ADC" w:rsidRPr="00BB06B0" w:rsidRDefault="00FC612A">
      <w:pPr>
        <w:widowControl/>
        <w:autoSpaceDE/>
        <w:autoSpaceDN/>
        <w:spacing w:after="160" w:line="259" w:lineRule="auto"/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</w:pPr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br w:type="page"/>
      </w:r>
    </w:p>
    <w:p w14:paraId="6974F392" w14:textId="77777777" w:rsidR="005D7ADC" w:rsidRPr="00BB06B0" w:rsidRDefault="005D7ADC">
      <w:pPr>
        <w:widowControl/>
        <w:autoSpaceDE/>
        <w:autoSpaceDN/>
        <w:spacing w:after="160" w:line="259" w:lineRule="auto"/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sectPr w:rsidR="005D7ADC" w:rsidRPr="00BB06B0" w:rsidSect="005D7ADC">
          <w:footerReference w:type="default" r:id="rId11"/>
          <w:footerReference w:type="first" r:id="rId12"/>
          <w:pgSz w:w="12240" w:h="15840"/>
          <w:pgMar w:top="1340" w:right="820" w:bottom="1200" w:left="1200" w:header="0" w:footer="934" w:gutter="0"/>
          <w:pgNumType w:start="0"/>
          <w:cols w:space="720"/>
          <w:titlePg/>
          <w:docGrid w:linePitch="299"/>
        </w:sectPr>
      </w:pPr>
    </w:p>
    <w:p w14:paraId="60F5EF1E" w14:textId="4D8CDC2C" w:rsidR="009C19C5" w:rsidRPr="00BB06B0" w:rsidRDefault="000F36D9" w:rsidP="00FC612A">
      <w:pPr>
        <w:pStyle w:val="Heading1"/>
        <w:numPr>
          <w:ilvl w:val="0"/>
          <w:numId w:val="33"/>
        </w:numPr>
        <w:tabs>
          <w:tab w:val="left" w:pos="567"/>
        </w:tabs>
        <w:ind w:left="709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0" w:name="_Toc159223749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lastRenderedPageBreak/>
        <w:t>SEKTOR PROGRAMA PREMA PRAVILNIKU O HKO-U</w:t>
      </w:r>
      <w:bookmarkEnd w:id="0"/>
    </w:p>
    <w:p w14:paraId="2FE75CED" w14:textId="77777777" w:rsidR="001F31F0" w:rsidRPr="00BB06B0" w:rsidRDefault="001F31F0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ook w:val="04A0" w:firstRow="1" w:lastRow="0" w:firstColumn="1" w:lastColumn="0" w:noHBand="0" w:noVBand="1"/>
      </w:tblPr>
      <w:tblGrid>
        <w:gridCol w:w="10210"/>
      </w:tblGrid>
      <w:tr w:rsidR="00BB06B0" w:rsidRPr="00BB06B0" w14:paraId="52983FDB" w14:textId="77777777" w:rsidTr="00F80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35B74329" w14:textId="23E1AE23" w:rsidR="009C19C5" w:rsidRPr="00BB06B0" w:rsidRDefault="009C19C5" w:rsidP="005B183E">
            <w:pPr>
              <w:pStyle w:val="TableParagraph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SEKTOR PROGRAMA:</w:t>
            </w:r>
          </w:p>
        </w:tc>
      </w:tr>
      <w:tr w:rsidR="00BB06B0" w:rsidRPr="00BB06B0" w14:paraId="2D0A4D11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01AEE16A" w14:textId="77777777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</w:tbl>
    <w:p w14:paraId="2EB11667" w14:textId="2F127D7F" w:rsidR="00FC612A" w:rsidRPr="00BB06B0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* 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>S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vrstati program u sektor programa prema čl</w:t>
      </w:r>
      <w:r w:rsidR="00E41C00">
        <w:rPr>
          <w:rFonts w:ascii="Palatino Linotype" w:hAnsi="Palatino Linotype"/>
          <w:color w:val="0D0D0D" w:themeColor="text1" w:themeTint="F2"/>
          <w:lang w:val="hr-HR"/>
        </w:rPr>
        <w:t>.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 6. Pravilnika o Registru HKO-a (NN 96/21)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>.</w:t>
      </w:r>
    </w:p>
    <w:p w14:paraId="4474C50F" w14:textId="77777777" w:rsidR="001F31F0" w:rsidRPr="00BB06B0" w:rsidRDefault="001F31F0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379C8644" w14:textId="1854264A" w:rsidR="009C19C5" w:rsidRPr="00BB06B0" w:rsidRDefault="009116F2" w:rsidP="00FC612A">
      <w:pPr>
        <w:pStyle w:val="Heading1"/>
        <w:numPr>
          <w:ilvl w:val="0"/>
          <w:numId w:val="33"/>
        </w:numPr>
        <w:tabs>
          <w:tab w:val="left" w:pos="567"/>
          <w:tab w:val="left" w:pos="937"/>
        </w:tabs>
        <w:ind w:left="709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1" w:name="_Toc159223750"/>
      <w:r w:rsidRPr="00BB06B0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>NAZIV</w:t>
      </w:r>
      <w:r w:rsidRPr="00BB06B0">
        <w:rPr>
          <w:rFonts w:ascii="Palatino Linotype" w:hAnsi="Palatino Linotype"/>
          <w:b/>
          <w:color w:val="0D0D0D" w:themeColor="text1" w:themeTint="F2"/>
          <w:spacing w:val="-17"/>
          <w:w w:val="95"/>
          <w:sz w:val="28"/>
          <w:szCs w:val="28"/>
          <w:lang w:val="hr-HR"/>
        </w:rPr>
        <w:t xml:space="preserve"> </w:t>
      </w:r>
      <w:r w:rsidRPr="00BB06B0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>PROGRAMA</w:t>
      </w:r>
      <w:bookmarkEnd w:id="1"/>
      <w:r w:rsidR="000F36D9" w:rsidRPr="00BB06B0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 xml:space="preserve"> </w:t>
      </w:r>
    </w:p>
    <w:p w14:paraId="6F4DB487" w14:textId="77777777" w:rsidR="001F31F0" w:rsidRPr="00BB06B0" w:rsidRDefault="001F31F0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ook w:val="04A0" w:firstRow="1" w:lastRow="0" w:firstColumn="1" w:lastColumn="0" w:noHBand="0" w:noVBand="1"/>
      </w:tblPr>
      <w:tblGrid>
        <w:gridCol w:w="10210"/>
      </w:tblGrid>
      <w:tr w:rsidR="00BB06B0" w:rsidRPr="00BB06B0" w14:paraId="7AD42C43" w14:textId="77777777" w:rsidTr="00F80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186BCE40" w14:textId="65410B03" w:rsidR="009C19C5" w:rsidRPr="00BB06B0" w:rsidRDefault="009C19C5" w:rsidP="005B183E">
            <w:pPr>
              <w:pStyle w:val="TableParagraph"/>
              <w:rPr>
                <w:rFonts w:ascii="Palatino Linotype" w:hAnsi="Palatino Linotype"/>
                <w:color w:val="0D0D0D" w:themeColor="text1" w:themeTint="F2"/>
                <w:sz w:val="28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NAZIV PROGRAMA:</w:t>
            </w:r>
          </w:p>
        </w:tc>
      </w:tr>
      <w:tr w:rsidR="00BB06B0" w:rsidRPr="00BB06B0" w14:paraId="45AD4413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38B2FD54" w14:textId="77777777" w:rsidR="009C19C5" w:rsidRPr="00BB06B0" w:rsidRDefault="009C19C5" w:rsidP="005B183E">
            <w:pPr>
              <w:pStyle w:val="TableParagraph"/>
              <w:rPr>
                <w:rFonts w:ascii="Palatino Linotype" w:hAnsi="Palatino Linotype"/>
                <w:color w:val="0D0D0D" w:themeColor="text1" w:themeTint="F2"/>
                <w:sz w:val="28"/>
                <w:lang w:val="hr-HR"/>
              </w:rPr>
            </w:pPr>
          </w:p>
        </w:tc>
      </w:tr>
    </w:tbl>
    <w:p w14:paraId="686CA257" w14:textId="77777777" w:rsidR="009C19C5" w:rsidRPr="00BB06B0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26774D5A" w14:textId="3FC78339" w:rsidR="009C19C5" w:rsidRPr="00BB06B0" w:rsidRDefault="000F36D9" w:rsidP="00FC612A">
      <w:pPr>
        <w:pStyle w:val="Heading1"/>
        <w:numPr>
          <w:ilvl w:val="0"/>
          <w:numId w:val="33"/>
        </w:numPr>
        <w:tabs>
          <w:tab w:val="left" w:pos="567"/>
          <w:tab w:val="left" w:pos="937"/>
        </w:tabs>
        <w:ind w:left="643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" w:name="_Toc159223751"/>
      <w:r w:rsidRPr="00BB06B0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>NOSITELJ</w:t>
      </w:r>
      <w:r w:rsidR="007C5C04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 xml:space="preserve">/I </w:t>
      </w:r>
      <w:r w:rsidRPr="00BB06B0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>PROGRAMA</w:t>
      </w:r>
      <w:bookmarkEnd w:id="2"/>
    </w:p>
    <w:p w14:paraId="200422C9" w14:textId="77777777" w:rsidR="001F31F0" w:rsidRPr="00BB06B0" w:rsidRDefault="001F31F0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2976"/>
        <w:gridCol w:w="3978"/>
      </w:tblGrid>
      <w:tr w:rsidR="00BB06B0" w:rsidRPr="00BB06B0" w14:paraId="41F42070" w14:textId="77777777" w:rsidTr="009C19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B872700" w14:textId="2EE6B501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w w:val="95"/>
                <w:lang w:val="hr-HR"/>
              </w:rPr>
              <w:t>NOSITELJ PROGRAMA:</w:t>
            </w:r>
          </w:p>
        </w:tc>
        <w:tc>
          <w:tcPr>
            <w:tcW w:w="6954" w:type="dxa"/>
            <w:gridSpan w:val="2"/>
          </w:tcPr>
          <w:p w14:paraId="5AEFF0C2" w14:textId="77777777" w:rsidR="009C19C5" w:rsidRPr="00BB06B0" w:rsidRDefault="009C19C5" w:rsidP="005B183E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28"/>
                <w:lang w:val="hr-HR"/>
              </w:rPr>
            </w:pPr>
          </w:p>
        </w:tc>
      </w:tr>
      <w:tr w:rsidR="00BB06B0" w:rsidRPr="00BB06B0" w14:paraId="02F677BE" w14:textId="77777777" w:rsidTr="009C19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B992CF4" w14:textId="3817CB5E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Adresa:</w:t>
            </w:r>
          </w:p>
        </w:tc>
        <w:tc>
          <w:tcPr>
            <w:tcW w:w="6954" w:type="dxa"/>
            <w:gridSpan w:val="2"/>
          </w:tcPr>
          <w:p w14:paraId="7E5E4E80" w14:textId="77C704AC" w:rsidR="009C19C5" w:rsidRPr="00BB06B0" w:rsidRDefault="009C19C5" w:rsidP="005B183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Ulica i kućni broj:</w:t>
            </w:r>
          </w:p>
        </w:tc>
      </w:tr>
      <w:tr w:rsidR="00BB06B0" w:rsidRPr="00BB06B0" w14:paraId="0CDA9C6D" w14:textId="77777777" w:rsidTr="009C19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5A1EA65" w14:textId="77777777" w:rsidR="009C19C5" w:rsidRPr="00BB06B0" w:rsidRDefault="009C19C5" w:rsidP="005B183E">
            <w:pPr>
              <w:pStyle w:val="BodyText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</w:p>
        </w:tc>
        <w:tc>
          <w:tcPr>
            <w:tcW w:w="6954" w:type="dxa"/>
            <w:gridSpan w:val="2"/>
          </w:tcPr>
          <w:p w14:paraId="0FAA21AD" w14:textId="2F62471C" w:rsidR="009C19C5" w:rsidRPr="00BB06B0" w:rsidRDefault="009C19C5" w:rsidP="005B183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Poštanski broj i grad:</w:t>
            </w:r>
          </w:p>
        </w:tc>
      </w:tr>
      <w:tr w:rsidR="00BB06B0" w:rsidRPr="00BB06B0" w14:paraId="45269F39" w14:textId="072B82D5" w:rsidTr="009C19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7DB3F23" w14:textId="77777777" w:rsidR="009C19C5" w:rsidRPr="00BB06B0" w:rsidRDefault="009C19C5" w:rsidP="005B183E">
            <w:pPr>
              <w:pStyle w:val="BodyText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</w:p>
        </w:tc>
        <w:tc>
          <w:tcPr>
            <w:tcW w:w="2976" w:type="dxa"/>
          </w:tcPr>
          <w:p w14:paraId="2111DBB6" w14:textId="63F343E1" w:rsidR="009C19C5" w:rsidRPr="00BB06B0" w:rsidRDefault="009C19C5" w:rsidP="005B183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Telefon:</w:t>
            </w:r>
          </w:p>
        </w:tc>
        <w:tc>
          <w:tcPr>
            <w:tcW w:w="3978" w:type="dxa"/>
          </w:tcPr>
          <w:p w14:paraId="2B46DAA8" w14:textId="0C2D44E8" w:rsidR="009C19C5" w:rsidRPr="00BB06B0" w:rsidRDefault="009C19C5" w:rsidP="005B183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e-mail adresa:</w:t>
            </w:r>
          </w:p>
        </w:tc>
      </w:tr>
    </w:tbl>
    <w:p w14:paraId="0F238AC5" w14:textId="4E0B5977" w:rsidR="007C5C04" w:rsidRPr="00BB06B0" w:rsidRDefault="007C5C04" w:rsidP="007C5C04">
      <w:pPr>
        <w:pStyle w:val="BodyText"/>
        <w:jc w:val="both"/>
        <w:rPr>
          <w:rFonts w:ascii="Palatino Linotype" w:hAnsi="Palatino Linotype"/>
          <w:color w:val="0D0D0D" w:themeColor="text1" w:themeTint="F2"/>
          <w:sz w:val="28"/>
          <w:szCs w:val="28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* ispunjava se onoliko puta koliko je </w:t>
      </w:r>
      <w:r>
        <w:rPr>
          <w:rFonts w:ascii="Palatino Linotype" w:hAnsi="Palatino Linotype"/>
          <w:color w:val="0D0D0D" w:themeColor="text1" w:themeTint="F2"/>
          <w:lang w:val="hr-HR"/>
        </w:rPr>
        <w:t xml:space="preserve">nositelja 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Programa</w:t>
      </w:r>
      <w:r w:rsidR="00261395">
        <w:rPr>
          <w:rFonts w:ascii="Palatino Linotype" w:hAnsi="Palatino Linotype"/>
          <w:color w:val="0D0D0D" w:themeColor="text1" w:themeTint="F2"/>
          <w:lang w:val="hr-HR"/>
        </w:rPr>
        <w:t xml:space="preserve"> (ukoliko je više nositelja Programa)</w:t>
      </w:r>
    </w:p>
    <w:p w14:paraId="7EA498CF" w14:textId="22772883" w:rsidR="009C19C5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26CCB572" w14:textId="172A8C2D" w:rsidR="007C5C04" w:rsidRPr="00BB06B0" w:rsidRDefault="007C5C04" w:rsidP="00261395">
      <w:pPr>
        <w:pStyle w:val="Heading1"/>
        <w:numPr>
          <w:ilvl w:val="0"/>
          <w:numId w:val="49"/>
        </w:numPr>
        <w:ind w:left="567" w:hanging="283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3" w:name="_Toc159223752"/>
      <w:r w:rsidRPr="00BB06B0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>IZVODITELJ</w:t>
      </w:r>
      <w:r w:rsidR="00261395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>/I</w:t>
      </w:r>
      <w:r w:rsidRPr="00BB06B0">
        <w:rPr>
          <w:rFonts w:ascii="Palatino Linotype" w:hAnsi="Palatino Linotype"/>
          <w:b/>
          <w:color w:val="0D0D0D" w:themeColor="text1" w:themeTint="F2"/>
          <w:w w:val="95"/>
          <w:sz w:val="28"/>
          <w:szCs w:val="28"/>
          <w:lang w:val="hr-HR"/>
        </w:rPr>
        <w:t xml:space="preserve"> PROGRAMA</w:t>
      </w:r>
      <w:bookmarkEnd w:id="3"/>
    </w:p>
    <w:p w14:paraId="1659AE75" w14:textId="77777777" w:rsidR="007C5C04" w:rsidRPr="00BB06B0" w:rsidRDefault="007C5C04" w:rsidP="007C5C04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2976"/>
        <w:gridCol w:w="3978"/>
      </w:tblGrid>
      <w:tr w:rsidR="007C5C04" w:rsidRPr="00BB06B0" w14:paraId="5A0BF001" w14:textId="77777777" w:rsidTr="00F80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9868265" w14:textId="6A5239F5" w:rsidR="007C5C04" w:rsidRPr="00BB06B0" w:rsidRDefault="007C5C04" w:rsidP="00F80B59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w w:val="95"/>
                <w:lang w:val="hr-HR"/>
              </w:rPr>
              <w:t>IZVODITELJ PROGRAMA:</w:t>
            </w:r>
          </w:p>
        </w:tc>
        <w:tc>
          <w:tcPr>
            <w:tcW w:w="6954" w:type="dxa"/>
            <w:gridSpan w:val="2"/>
          </w:tcPr>
          <w:p w14:paraId="0844FF89" w14:textId="77777777" w:rsidR="007C5C04" w:rsidRPr="00BB06B0" w:rsidRDefault="007C5C04" w:rsidP="00F80B5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28"/>
                <w:lang w:val="hr-HR"/>
              </w:rPr>
            </w:pPr>
          </w:p>
        </w:tc>
      </w:tr>
      <w:tr w:rsidR="007C5C04" w:rsidRPr="00BB06B0" w14:paraId="26C63AE6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CB77BA8" w14:textId="77777777" w:rsidR="007C5C04" w:rsidRPr="00BB06B0" w:rsidRDefault="007C5C04" w:rsidP="00F80B59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Adresa:</w:t>
            </w:r>
          </w:p>
        </w:tc>
        <w:tc>
          <w:tcPr>
            <w:tcW w:w="6954" w:type="dxa"/>
            <w:gridSpan w:val="2"/>
          </w:tcPr>
          <w:p w14:paraId="060FCA08" w14:textId="77777777" w:rsidR="007C5C04" w:rsidRPr="00BB06B0" w:rsidRDefault="007C5C04" w:rsidP="00F80B5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Ulica i kućni broj:</w:t>
            </w:r>
          </w:p>
        </w:tc>
      </w:tr>
      <w:tr w:rsidR="007C5C04" w:rsidRPr="00BB06B0" w14:paraId="6FB6D103" w14:textId="77777777" w:rsidTr="00F80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DCE408E" w14:textId="77777777" w:rsidR="007C5C04" w:rsidRPr="00BB06B0" w:rsidRDefault="007C5C04" w:rsidP="00F80B59">
            <w:pPr>
              <w:pStyle w:val="BodyText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</w:p>
        </w:tc>
        <w:tc>
          <w:tcPr>
            <w:tcW w:w="6954" w:type="dxa"/>
            <w:gridSpan w:val="2"/>
          </w:tcPr>
          <w:p w14:paraId="0C8F4781" w14:textId="77777777" w:rsidR="007C5C04" w:rsidRPr="00BB06B0" w:rsidRDefault="007C5C04" w:rsidP="00F80B59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Poštanski broj i grad:</w:t>
            </w:r>
          </w:p>
        </w:tc>
      </w:tr>
      <w:tr w:rsidR="007C5C04" w:rsidRPr="00BB06B0" w14:paraId="42CB2F2D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37D6649" w14:textId="77777777" w:rsidR="007C5C04" w:rsidRPr="00BB06B0" w:rsidRDefault="007C5C04" w:rsidP="00F80B59">
            <w:pPr>
              <w:pStyle w:val="BodyText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</w:p>
        </w:tc>
        <w:tc>
          <w:tcPr>
            <w:tcW w:w="2976" w:type="dxa"/>
          </w:tcPr>
          <w:p w14:paraId="0CC9E4A6" w14:textId="77777777" w:rsidR="007C5C04" w:rsidRPr="00BB06B0" w:rsidRDefault="007C5C04" w:rsidP="00F80B5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Telefon:</w:t>
            </w:r>
          </w:p>
        </w:tc>
        <w:tc>
          <w:tcPr>
            <w:tcW w:w="3978" w:type="dxa"/>
          </w:tcPr>
          <w:p w14:paraId="38557DE3" w14:textId="77777777" w:rsidR="007C5C04" w:rsidRPr="00BB06B0" w:rsidRDefault="007C5C04" w:rsidP="00F80B5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e-mail adresa:</w:t>
            </w:r>
          </w:p>
        </w:tc>
      </w:tr>
    </w:tbl>
    <w:p w14:paraId="16A5413F" w14:textId="26359E89" w:rsidR="007C5C04" w:rsidRPr="00BB06B0" w:rsidRDefault="007C5C04" w:rsidP="007C5C04">
      <w:pPr>
        <w:pStyle w:val="BodyText"/>
        <w:jc w:val="both"/>
        <w:rPr>
          <w:rFonts w:ascii="Palatino Linotype" w:hAnsi="Palatino Linotype"/>
          <w:color w:val="0D0D0D" w:themeColor="text1" w:themeTint="F2"/>
          <w:sz w:val="28"/>
          <w:szCs w:val="28"/>
          <w:lang w:val="hr-HR"/>
        </w:rPr>
      </w:pPr>
      <w:bookmarkStart w:id="4" w:name="_Hlk159089407"/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* ispunjava se onoliko puta koliko je </w:t>
      </w:r>
      <w:r>
        <w:rPr>
          <w:rFonts w:ascii="Palatino Linotype" w:hAnsi="Palatino Linotype"/>
          <w:color w:val="0D0D0D" w:themeColor="text1" w:themeTint="F2"/>
          <w:lang w:val="hr-HR"/>
        </w:rPr>
        <w:t xml:space="preserve">izvoditelja 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Programa</w:t>
      </w:r>
      <w:r w:rsidR="00261395">
        <w:rPr>
          <w:rFonts w:ascii="Palatino Linotype" w:hAnsi="Palatino Linotype"/>
          <w:color w:val="0D0D0D" w:themeColor="text1" w:themeTint="F2"/>
          <w:lang w:val="hr-HR"/>
        </w:rPr>
        <w:t xml:space="preserve"> (ukoliko je više izvoditelja Programa)</w:t>
      </w:r>
    </w:p>
    <w:bookmarkEnd w:id="4"/>
    <w:p w14:paraId="5059F9B0" w14:textId="77777777" w:rsidR="007C5C04" w:rsidRPr="00BB06B0" w:rsidRDefault="007C5C04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53A2638F" w14:textId="58B402C4" w:rsidR="00C77430" w:rsidRPr="00BB06B0" w:rsidRDefault="009116F2" w:rsidP="00261395">
      <w:pPr>
        <w:pStyle w:val="Heading1"/>
        <w:numPr>
          <w:ilvl w:val="0"/>
          <w:numId w:val="50"/>
        </w:numPr>
        <w:tabs>
          <w:tab w:val="left" w:pos="567"/>
          <w:tab w:val="left" w:pos="937"/>
        </w:tabs>
        <w:spacing w:before="5"/>
        <w:ind w:hanging="319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5" w:name="_Toc159223753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RAZINA PROGRAMA PREMA HKO-</w:t>
      </w:r>
      <w:r w:rsidR="00B1709E"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u</w:t>
      </w:r>
      <w:bookmarkEnd w:id="5"/>
    </w:p>
    <w:p w14:paraId="23B49F75" w14:textId="77777777" w:rsidR="00FC612A" w:rsidRPr="00BB06B0" w:rsidRDefault="00FC612A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4A0" w:firstRow="1" w:lastRow="0" w:firstColumn="1" w:lastColumn="0" w:noHBand="0" w:noVBand="1"/>
      </w:tblPr>
      <w:tblGrid>
        <w:gridCol w:w="10210"/>
      </w:tblGrid>
      <w:tr w:rsidR="00BB06B0" w:rsidRPr="00BB06B0" w14:paraId="19B94438" w14:textId="77777777" w:rsidTr="00F80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55BB9E6B" w14:textId="483A4CB1" w:rsidR="009C19C5" w:rsidRPr="00BB06B0" w:rsidRDefault="009C19C5" w:rsidP="00B1709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RAZINA PROGRAMA PREMA HKO-</w:t>
            </w:r>
            <w:r w:rsidR="00B1709E"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u</w:t>
            </w: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 xml:space="preserve">: </w:t>
            </w:r>
          </w:p>
        </w:tc>
      </w:tr>
      <w:tr w:rsidR="00BB06B0" w:rsidRPr="00BB06B0" w14:paraId="6CE53F34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0423CFBD" w14:textId="77777777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</w:tbl>
    <w:p w14:paraId="07652D11" w14:textId="39E9E4DB" w:rsidR="009C19C5" w:rsidRDefault="009C19C5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* Odrediti razinu programa prema HKO-u s obzirom na skupove ishoda učenja koji se njegovim završetkom stječu (čl. 7. Zakona o Hrvatskom kvalifikacijskom okviru NN 22/13, 41/16, 64/18, 47/20, 20/21). Upisuje se numerička oznaka razine na kojoj se skup ishoda učenja nalazi u Hrvatskom kvalifikacijskom okviru 1, 2, 3, 4, 5, 6, 7, 8 (kvalifikacije sadrže i </w:t>
      </w:r>
      <w:proofErr w:type="spellStart"/>
      <w:r w:rsidRPr="00BB06B0">
        <w:rPr>
          <w:rFonts w:ascii="Palatino Linotype" w:hAnsi="Palatino Linotype"/>
          <w:color w:val="0D0D0D" w:themeColor="text1" w:themeTint="F2"/>
          <w:lang w:val="hr-HR"/>
        </w:rPr>
        <w:t>podrazine</w:t>
      </w:r>
      <w:proofErr w:type="spellEnd"/>
      <w:r w:rsidRPr="00BB06B0">
        <w:rPr>
          <w:rFonts w:ascii="Palatino Linotype" w:hAnsi="Palatino Linotype"/>
          <w:color w:val="0D0D0D" w:themeColor="text1" w:themeTint="F2"/>
          <w:lang w:val="hr-HR"/>
        </w:rPr>
        <w:t>).</w:t>
      </w:r>
    </w:p>
    <w:p w14:paraId="5CFD798D" w14:textId="77777777" w:rsidR="00261395" w:rsidRPr="00BB06B0" w:rsidRDefault="00261395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</w:p>
    <w:p w14:paraId="2F603EF0" w14:textId="720FB2B3" w:rsidR="009C19C5" w:rsidRDefault="009C19C5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</w:p>
    <w:p w14:paraId="5F47816D" w14:textId="553D0AF0" w:rsidR="00261395" w:rsidRDefault="00261395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</w:p>
    <w:p w14:paraId="21D978F3" w14:textId="77777777" w:rsidR="00261395" w:rsidRPr="00BB06B0" w:rsidRDefault="00261395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</w:p>
    <w:p w14:paraId="75A381B5" w14:textId="645B9027" w:rsidR="00DE44A5" w:rsidRPr="00BB06B0" w:rsidRDefault="009116F2" w:rsidP="00261395">
      <w:pPr>
        <w:pStyle w:val="Heading1"/>
        <w:numPr>
          <w:ilvl w:val="0"/>
          <w:numId w:val="50"/>
        </w:numPr>
        <w:tabs>
          <w:tab w:val="left" w:pos="567"/>
          <w:tab w:val="left" w:pos="937"/>
        </w:tabs>
        <w:spacing w:before="3"/>
        <w:ind w:left="283" w:firstLine="0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6" w:name="_Toc159223754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lastRenderedPageBreak/>
        <w:t>OBUJAM ECTS BODOVA</w:t>
      </w:r>
      <w:bookmarkEnd w:id="6"/>
    </w:p>
    <w:p w14:paraId="27B60C59" w14:textId="77777777" w:rsidR="009C19C5" w:rsidRPr="00BB06B0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4A0" w:firstRow="1" w:lastRow="0" w:firstColumn="1" w:lastColumn="0" w:noHBand="0" w:noVBand="1"/>
      </w:tblPr>
      <w:tblGrid>
        <w:gridCol w:w="10210"/>
      </w:tblGrid>
      <w:tr w:rsidR="00BB06B0" w:rsidRPr="00BB06B0" w14:paraId="3A5D142D" w14:textId="77777777" w:rsidTr="00F80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64701185" w14:textId="7E35EC67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w w:val="90"/>
                <w:lang w:val="hr-HR"/>
              </w:rPr>
              <w:t>OBUJAM ECTS BODOVA:</w:t>
            </w:r>
          </w:p>
        </w:tc>
      </w:tr>
      <w:tr w:rsidR="00BB06B0" w:rsidRPr="00BB06B0" w14:paraId="6B1A2071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00B6424C" w14:textId="77777777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</w:tbl>
    <w:p w14:paraId="0D1D99FE" w14:textId="68756EA1" w:rsidR="00C77430" w:rsidRPr="00BB06B0" w:rsidRDefault="009C19C5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szCs w:val="28"/>
          <w:lang w:val="hr-HR"/>
        </w:rPr>
        <w:t>*</w:t>
      </w:r>
      <w:r w:rsidRPr="00BB06B0">
        <w:rPr>
          <w:rFonts w:ascii="Palatino Linotype" w:hAnsi="Palatino Linotype"/>
          <w:color w:val="0D0D0D" w:themeColor="text1" w:themeTint="F2"/>
          <w:sz w:val="28"/>
          <w:szCs w:val="28"/>
          <w:lang w:val="hr-HR"/>
        </w:rPr>
        <w:t xml:space="preserve"> 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>B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roj ECTS bodova koji odražava vrijeme potrebno prosječnom polazniku da bi stekao predloženi skup ishoda učenja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 xml:space="preserve"> (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Vodič za korisnike ECTS-a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 xml:space="preserve">, 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Smjernice za usklađivanje studijskih programa sa standardima kvalifikacija i izradu novih studijskih programa usklađenih s 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>HKO)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.</w:t>
      </w:r>
    </w:p>
    <w:p w14:paraId="7C2207A0" w14:textId="59B74EBC" w:rsidR="001F31F0" w:rsidRPr="00BB06B0" w:rsidRDefault="001F31F0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</w:p>
    <w:p w14:paraId="46FA6FBA" w14:textId="6A4E34B6" w:rsidR="00DE44A5" w:rsidRPr="00BB06B0" w:rsidRDefault="009116F2" w:rsidP="00261395">
      <w:pPr>
        <w:pStyle w:val="Heading1"/>
        <w:numPr>
          <w:ilvl w:val="0"/>
          <w:numId w:val="50"/>
        </w:numPr>
        <w:tabs>
          <w:tab w:val="left" w:pos="567"/>
        </w:tabs>
        <w:spacing w:before="3"/>
        <w:ind w:left="567" w:hanging="283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7" w:name="_Toc159223755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ZNANJE, VJEŠTINE I SPOSOBNOSTI KOJE SE STJEČU ZAVRŠETKOM PROGRAMA</w:t>
      </w:r>
      <w:bookmarkEnd w:id="7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 xml:space="preserve"> </w:t>
      </w:r>
    </w:p>
    <w:p w14:paraId="55491B55" w14:textId="77777777" w:rsidR="009C19C5" w:rsidRPr="00BB06B0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4A0" w:firstRow="1" w:lastRow="0" w:firstColumn="1" w:lastColumn="0" w:noHBand="0" w:noVBand="1"/>
      </w:tblPr>
      <w:tblGrid>
        <w:gridCol w:w="5807"/>
        <w:gridCol w:w="4403"/>
      </w:tblGrid>
      <w:tr w:rsidR="00BB06B0" w:rsidRPr="00BB06B0" w14:paraId="58F1AEFE" w14:textId="77777777" w:rsidTr="00F80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</w:tcPr>
          <w:p w14:paraId="5D273D11" w14:textId="70AA7753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w w:val="90"/>
                <w:lang w:val="hr-HR"/>
              </w:rPr>
              <w:t>ZNANJE, VJEŠTINE I SPOSOBNOSTI:</w:t>
            </w:r>
          </w:p>
        </w:tc>
        <w:tc>
          <w:tcPr>
            <w:tcW w:w="4403" w:type="dxa"/>
          </w:tcPr>
          <w:p w14:paraId="455E97C8" w14:textId="77777777" w:rsidR="009C19C5" w:rsidRPr="00BB06B0" w:rsidRDefault="009C19C5" w:rsidP="005B183E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1BDDF50D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</w:tcPr>
          <w:p w14:paraId="61D4FD40" w14:textId="77777777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w w:val="90"/>
                <w:lang w:val="hr-HR"/>
              </w:rPr>
            </w:pPr>
          </w:p>
        </w:tc>
        <w:tc>
          <w:tcPr>
            <w:tcW w:w="4403" w:type="dxa"/>
          </w:tcPr>
          <w:p w14:paraId="43046D32" w14:textId="77777777" w:rsidR="009C19C5" w:rsidRPr="00BB06B0" w:rsidRDefault="009C19C5" w:rsidP="005B183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03D211B6" w14:textId="77777777" w:rsidTr="00F80B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</w:tcPr>
          <w:p w14:paraId="18141B24" w14:textId="77777777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w w:val="90"/>
                <w:lang w:val="hr-HR"/>
              </w:rPr>
            </w:pPr>
          </w:p>
        </w:tc>
        <w:tc>
          <w:tcPr>
            <w:tcW w:w="4403" w:type="dxa"/>
          </w:tcPr>
          <w:p w14:paraId="5661DFC3" w14:textId="77777777" w:rsidR="009C19C5" w:rsidRPr="00BB06B0" w:rsidRDefault="009C19C5" w:rsidP="005B183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</w:tbl>
    <w:p w14:paraId="19EABB7C" w14:textId="739E9B9F" w:rsidR="009C19C5" w:rsidRPr="00BB06B0" w:rsidRDefault="00FC612A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>* DODATAK A Zakona o Hrvatskom kvalifikacijskom okviru NN 22/13, 41/16, 64/18 s izmjenama i dopunama.</w:t>
      </w:r>
    </w:p>
    <w:p w14:paraId="26C51E2C" w14:textId="77777777" w:rsidR="001F31F0" w:rsidRPr="00BB06B0" w:rsidRDefault="001F31F0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</w:p>
    <w:p w14:paraId="7125B985" w14:textId="24556A2E" w:rsidR="00DE44A5" w:rsidRPr="00BB06B0" w:rsidRDefault="009116F2" w:rsidP="00261395">
      <w:pPr>
        <w:pStyle w:val="Heading1"/>
        <w:numPr>
          <w:ilvl w:val="0"/>
          <w:numId w:val="50"/>
        </w:numPr>
        <w:tabs>
          <w:tab w:val="left" w:pos="567"/>
          <w:tab w:val="left" w:pos="937"/>
        </w:tabs>
        <w:spacing w:before="3"/>
        <w:ind w:left="283" w:firstLine="0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8" w:name="_Toc159223756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SADRŽAJNE CJELINE (SKUPOVI ISHODA UČENJA)</w:t>
      </w:r>
      <w:bookmarkEnd w:id="8"/>
    </w:p>
    <w:p w14:paraId="7BD722BA" w14:textId="77777777" w:rsidR="009C19C5" w:rsidRPr="00BB06B0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10201" w:type="dxa"/>
        <w:tblLook w:val="00A0" w:firstRow="1" w:lastRow="0" w:firstColumn="1" w:lastColumn="0" w:noHBand="0" w:noVBand="0"/>
      </w:tblPr>
      <w:tblGrid>
        <w:gridCol w:w="3441"/>
        <w:gridCol w:w="3118"/>
        <w:gridCol w:w="3642"/>
      </w:tblGrid>
      <w:tr w:rsidR="00BB06B0" w:rsidRPr="00BB06B0" w14:paraId="36DEC40B" w14:textId="77777777" w:rsidTr="00FC61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3"/>
            <w:hideMark/>
          </w:tcPr>
          <w:p w14:paraId="508D876C" w14:textId="371F2A1A" w:rsidR="009C19C5" w:rsidRPr="00BB06B0" w:rsidRDefault="009C19C5" w:rsidP="009C19C5">
            <w:pPr>
              <w:widowControl/>
              <w:tabs>
                <w:tab w:val="left" w:pos="2835"/>
              </w:tabs>
              <w:autoSpaceDE/>
              <w:autoSpaceDN/>
              <w:spacing w:line="276" w:lineRule="auto"/>
              <w:contextualSpacing/>
              <w:rPr>
                <w:rFonts w:ascii="Palatino Linotype" w:eastAsia="Calibri" w:hAnsi="Palatino Linotype" w:cs="Times New Roman"/>
                <w:b w:val="0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  <w:t>SKUPOVI ISHODA UČENJA</w:t>
            </w:r>
          </w:p>
          <w:p w14:paraId="609107A2" w14:textId="1FBAC04E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b w:val="0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b w:val="0"/>
                <w:color w:val="0D0D0D" w:themeColor="text1" w:themeTint="F2"/>
                <w:sz w:val="24"/>
                <w:szCs w:val="24"/>
                <w:lang w:val="hr-HR"/>
              </w:rPr>
              <w:t>(ispunjava se onoliko puta koliko je skupova ishoda učenja)</w:t>
            </w:r>
          </w:p>
        </w:tc>
      </w:tr>
      <w:tr w:rsidR="00BB06B0" w:rsidRPr="00BB06B0" w14:paraId="5D6DAFF4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1B13ACF2" w14:textId="5A70321F" w:rsidR="009C19C5" w:rsidRPr="00BB06B0" w:rsidRDefault="009C19C5" w:rsidP="00F80B59">
            <w:pPr>
              <w:tabs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Naziv skupa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5CDE7650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7498894E" w14:textId="77777777" w:rsidTr="00FC612A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29ACE128" w14:textId="422C3F82" w:rsidR="009C19C5" w:rsidRPr="00BB06B0" w:rsidRDefault="009C19C5" w:rsidP="00F80B59">
            <w:pPr>
              <w:tabs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Šifra skupa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6846863C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7EE29B52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60241F96" w14:textId="6276184E" w:rsidR="009C19C5" w:rsidRPr="00BB06B0" w:rsidRDefault="009C19C5" w:rsidP="00F80B59">
            <w:pPr>
              <w:tabs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Šifra standarda kvalifikacije kojemu skup ishoda učenja pripad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64DC9F92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735E8EBA" w14:textId="77777777" w:rsidTr="00FC612A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54041C20" w14:textId="77777777" w:rsidR="009C19C5" w:rsidRPr="00BB06B0" w:rsidRDefault="009C19C5" w:rsidP="00F80B59">
            <w:pPr>
              <w:tabs>
                <w:tab w:val="left" w:pos="0"/>
                <w:tab w:val="left" w:pos="252"/>
              </w:tabs>
              <w:spacing w:after="160" w:line="276" w:lineRule="auto"/>
              <w:rPr>
                <w:rFonts w:ascii="Palatino Linotype" w:eastAsia="Times New Roman" w:hAnsi="Palatino Linotype" w:cs="Calibri"/>
                <w:color w:val="0D0D0D" w:themeColor="text1" w:themeTint="F2"/>
                <w:lang w:val="hr-HR" w:eastAsia="en-GB"/>
              </w:rPr>
            </w:pPr>
            <w:r w:rsidRPr="00BB06B0">
              <w:rPr>
                <w:rFonts w:ascii="Palatino Linotype" w:eastAsia="Times New Roman" w:hAnsi="Palatino Linotype" w:cs="Calibri"/>
                <w:color w:val="0D0D0D" w:themeColor="text1" w:themeTint="F2"/>
                <w:lang w:val="hr-HR" w:eastAsia="en-GB"/>
              </w:rPr>
              <w:t>Sektor kojem pripada skup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3CB7D476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4331B87B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0D9669F0" w14:textId="00D5B89E" w:rsidR="009C19C5" w:rsidRPr="00BB06B0" w:rsidRDefault="009C19C5" w:rsidP="00F80B59">
            <w:pPr>
              <w:tabs>
                <w:tab w:val="left" w:pos="1950"/>
              </w:tabs>
              <w:spacing w:after="160" w:line="276" w:lineRule="auto"/>
              <w:contextualSpacing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 xml:space="preserve">Područje/polje kojem pripada skup ishoda učenj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5E6AD31C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1A3BF177" w14:textId="77777777" w:rsidTr="00FC612A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  <w:hideMark/>
          </w:tcPr>
          <w:p w14:paraId="657F2252" w14:textId="77777777" w:rsidR="009C19C5" w:rsidRPr="00BB06B0" w:rsidRDefault="009C19C5" w:rsidP="00F80B59">
            <w:pPr>
              <w:tabs>
                <w:tab w:val="left" w:pos="0"/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Razina skupa ishoda učenja prema HKO-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5954833F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1A99BED1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  <w:hideMark/>
          </w:tcPr>
          <w:p w14:paraId="08AB1316" w14:textId="3523FE18" w:rsidR="009C19C5" w:rsidRPr="00BB06B0" w:rsidRDefault="009C19C5" w:rsidP="00F80B59">
            <w:pPr>
              <w:tabs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Obujam skupa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2607F6F4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57BAD3D8" w14:textId="77777777" w:rsidTr="00FC612A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173A190B" w14:textId="77777777" w:rsidR="009C19C5" w:rsidRPr="00BB06B0" w:rsidRDefault="009C19C5" w:rsidP="00F80B59">
            <w:pPr>
              <w:tabs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Popis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8" w:type="dxa"/>
          </w:tcPr>
          <w:p w14:paraId="54C1E850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b/>
                <w:color w:val="0D0D0D" w:themeColor="text1" w:themeTint="F2"/>
                <w:szCs w:val="24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b/>
                <w:color w:val="0D0D0D" w:themeColor="text1" w:themeTint="F2"/>
                <w:szCs w:val="24"/>
                <w:lang w:val="hr-HR"/>
              </w:rPr>
              <w:t>OBVEZNI:</w:t>
            </w:r>
          </w:p>
          <w:p w14:paraId="04AAB4FC" w14:textId="19D9D4B5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b/>
                <w:color w:val="0D0D0D" w:themeColor="text1" w:themeTint="F2"/>
                <w:szCs w:val="24"/>
                <w:lang w:val="hr-HR"/>
              </w:rPr>
            </w:pPr>
          </w:p>
        </w:tc>
        <w:tc>
          <w:tcPr>
            <w:tcW w:w="3642" w:type="dxa"/>
          </w:tcPr>
          <w:p w14:paraId="2ADF688E" w14:textId="16CA5711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Calibri" w:hAnsi="Palatino Linotype" w:cs="Times New Roman"/>
                <w:b/>
                <w:color w:val="0D0D0D" w:themeColor="text1" w:themeTint="F2"/>
                <w:szCs w:val="24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b/>
                <w:color w:val="0D0D0D" w:themeColor="text1" w:themeTint="F2"/>
                <w:szCs w:val="24"/>
                <w:lang w:val="hr-HR"/>
              </w:rPr>
              <w:lastRenderedPageBreak/>
              <w:t>IZBORNI:</w:t>
            </w:r>
          </w:p>
        </w:tc>
      </w:tr>
      <w:tr w:rsidR="00BB06B0" w:rsidRPr="00BB06B0" w14:paraId="3CF44101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1AD67520" w14:textId="6A3BFA2A" w:rsidR="009C19C5" w:rsidRPr="00BB06B0" w:rsidRDefault="009C19C5" w:rsidP="00F80B59">
            <w:pPr>
              <w:tabs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Uvjeti za pristupanje stjecanju skupa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30580CEA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461F1028" w14:textId="77777777" w:rsidTr="00FC612A">
        <w:trPr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4FC6D6ED" w14:textId="4C59890F" w:rsidR="009C19C5" w:rsidRPr="00BB06B0" w:rsidRDefault="009C19C5" w:rsidP="00F80B59">
            <w:pPr>
              <w:tabs>
                <w:tab w:val="left" w:pos="252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eastAsia="Calibri" w:hAnsi="Palatino Linotype" w:cs="Times New Roman"/>
                <w:color w:val="0D0D0D" w:themeColor="text1" w:themeTint="F2"/>
                <w:lang w:val="hr-HR"/>
              </w:rPr>
              <w:t>Materijalni i kadrovski uvjeti potrebni za stjecanje skupa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1A3032F1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12FB4B21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41" w:type="dxa"/>
          </w:tcPr>
          <w:p w14:paraId="13962798" w14:textId="09B80CCB" w:rsidR="009C19C5" w:rsidRPr="00BB06B0" w:rsidRDefault="009C19C5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Postupak i primjer vrednovanja (svih) ishoda učenja unutar predloženog skupa ishoda uče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60" w:type="dxa"/>
            <w:gridSpan w:val="2"/>
          </w:tcPr>
          <w:p w14:paraId="0279BAAE" w14:textId="77777777" w:rsidR="009C19C5" w:rsidRPr="00BB06B0" w:rsidRDefault="009C19C5" w:rsidP="00F80B59">
            <w:pPr>
              <w:tabs>
                <w:tab w:val="left" w:pos="2835"/>
              </w:tabs>
              <w:spacing w:after="160" w:line="276" w:lineRule="auto"/>
              <w:rPr>
                <w:rFonts w:ascii="Palatino Linotype" w:eastAsia="Calibri" w:hAnsi="Palatino Linotype" w:cs="Times New Roman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</w:tbl>
    <w:p w14:paraId="07B05888" w14:textId="391F4B24" w:rsidR="00C77430" w:rsidRPr="00BB06B0" w:rsidRDefault="009C19C5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>*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Skupovi ishoda učenja koji su upisani u Registru HKO-a preuzimaju 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 xml:space="preserve">se 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iz Registra HKO-a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. </w:t>
      </w:r>
      <w:r w:rsidR="005B183E" w:rsidRPr="00BB06B0">
        <w:rPr>
          <w:rFonts w:ascii="Palatino Linotype" w:hAnsi="Palatino Linotype"/>
          <w:color w:val="0D0D0D" w:themeColor="text1" w:themeTint="F2"/>
          <w:lang w:val="hr-HR"/>
        </w:rPr>
        <w:t>Ukoliko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 se obrazovnim programom stječe više skupova ishoda učenja koji pripadaju </w:t>
      </w:r>
      <w:r w:rsidR="00C77430" w:rsidRPr="00BB06B0">
        <w:rPr>
          <w:rFonts w:ascii="Palatino Linotype" w:hAnsi="Palatino Linotype"/>
          <w:b/>
          <w:color w:val="0D0D0D" w:themeColor="text1" w:themeTint="F2"/>
          <w:lang w:val="hr-HR"/>
        </w:rPr>
        <w:t>različitim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 razinama HKO-a, obrazovni program će pripadati </w:t>
      </w:r>
      <w:r w:rsidR="00C77430" w:rsidRPr="00BB06B0">
        <w:rPr>
          <w:rFonts w:ascii="Palatino Linotype" w:hAnsi="Palatino Linotype"/>
          <w:b/>
          <w:color w:val="0D0D0D" w:themeColor="text1" w:themeTint="F2"/>
          <w:lang w:val="hr-HR"/>
        </w:rPr>
        <w:t>višoj razini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 HKO-a, </w:t>
      </w:r>
      <w:r w:rsidR="00FC612A" w:rsidRPr="00BB06B0">
        <w:rPr>
          <w:rFonts w:ascii="Palatino Linotype" w:hAnsi="Palatino Linotype"/>
          <w:color w:val="0D0D0D" w:themeColor="text1" w:themeTint="F2"/>
          <w:lang w:val="hr-HR"/>
        </w:rPr>
        <w:t>samo ako s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e na njoj stječe najmanje </w:t>
      </w:r>
      <w:r w:rsidR="00C77430" w:rsidRPr="00BB06B0">
        <w:rPr>
          <w:rFonts w:ascii="Palatino Linotype" w:hAnsi="Palatino Linotype"/>
          <w:b/>
          <w:color w:val="0D0D0D" w:themeColor="text1" w:themeTint="F2"/>
          <w:lang w:val="hr-HR"/>
        </w:rPr>
        <w:t>polovina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 ukupnog broja skupova ishoda učenja. 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O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bvezni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 skupovi ishoda učenja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 postaju obvezni za sve programe koji se povezuju s tim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 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 xml:space="preserve">standardom 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(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programi ih moraju sadržavati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), 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izborni – unutar programa mogu se ugraditi kao obvezni ili izborni za polaznike</w: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. </w:t>
      </w:r>
    </w:p>
    <w:p w14:paraId="58257EA3" w14:textId="77777777" w:rsidR="001F31F0" w:rsidRPr="00BB06B0" w:rsidRDefault="001F31F0" w:rsidP="001F31F0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</w:p>
    <w:p w14:paraId="427DD289" w14:textId="67CCC984" w:rsidR="001F31F0" w:rsidRPr="00BB06B0" w:rsidRDefault="001F31F0" w:rsidP="00261395">
      <w:pPr>
        <w:pStyle w:val="Heading1"/>
        <w:numPr>
          <w:ilvl w:val="0"/>
          <w:numId w:val="46"/>
        </w:numPr>
        <w:tabs>
          <w:tab w:val="left" w:pos="567"/>
          <w:tab w:val="left" w:pos="937"/>
        </w:tabs>
        <w:spacing w:before="3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9" w:name="_Toc159223757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IZVEDBENI PLAN PROGRAMA</w:t>
      </w:r>
      <w:bookmarkEnd w:id="9"/>
    </w:p>
    <w:p w14:paraId="1969FA9E" w14:textId="763A452A" w:rsidR="009C19C5" w:rsidRPr="00BB06B0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 xml:space="preserve">                                                                                              </w:t>
      </w:r>
    </w:p>
    <w:p w14:paraId="1302DD20" w14:textId="77777777" w:rsidR="00261395" w:rsidRPr="00261395" w:rsidRDefault="00261395" w:rsidP="00261395">
      <w:pPr>
        <w:pStyle w:val="ListParagraph"/>
        <w:numPr>
          <w:ilvl w:val="0"/>
          <w:numId w:val="28"/>
        </w:numPr>
        <w:tabs>
          <w:tab w:val="left" w:pos="1296"/>
          <w:tab w:val="left" w:pos="1297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10" w:name="_Toc159088522"/>
      <w:bookmarkStart w:id="11" w:name="_Toc159223758"/>
      <w:bookmarkEnd w:id="10"/>
      <w:bookmarkEnd w:id="11"/>
    </w:p>
    <w:p w14:paraId="45441DE5" w14:textId="41C86E28" w:rsidR="001F31F0" w:rsidRPr="00BB06B0" w:rsidRDefault="001F31F0" w:rsidP="00261395">
      <w:pPr>
        <w:pStyle w:val="Heading2"/>
        <w:numPr>
          <w:ilvl w:val="1"/>
          <w:numId w:val="46"/>
        </w:numPr>
        <w:tabs>
          <w:tab w:val="left" w:pos="1296"/>
          <w:tab w:val="left" w:pos="1297"/>
        </w:tabs>
        <w:spacing w:before="172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12" w:name="_Toc159223759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ŽIVOTOPIS VODITELJA PROGRAMA</w:t>
      </w:r>
      <w:bookmarkEnd w:id="12"/>
    </w:p>
    <w:p w14:paraId="573031AC" w14:textId="77777777" w:rsidR="001F31F0" w:rsidRPr="00BB06B0" w:rsidRDefault="001F31F0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5000" w:type="pct"/>
        <w:tblLook w:val="01E0" w:firstRow="1" w:lastRow="1" w:firstColumn="1" w:lastColumn="1" w:noHBand="0" w:noVBand="0"/>
      </w:tblPr>
      <w:tblGrid>
        <w:gridCol w:w="4817"/>
        <w:gridCol w:w="5393"/>
      </w:tblGrid>
      <w:tr w:rsidR="00BB06B0" w:rsidRPr="00BB06B0" w14:paraId="636ABCE7" w14:textId="77777777" w:rsidTr="005D7A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79952431" w14:textId="77777777" w:rsidR="001F31F0" w:rsidRPr="00BB06B0" w:rsidRDefault="001F31F0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Ime i prezi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699A66E8" w14:textId="77777777" w:rsidR="001F31F0" w:rsidRPr="00BB06B0" w:rsidRDefault="001F31F0" w:rsidP="00F80B59">
            <w:pPr>
              <w:pStyle w:val="TableParagraph"/>
              <w:spacing w:before="115" w:line="239" w:lineRule="exact"/>
              <w:ind w:left="107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</w:p>
        </w:tc>
      </w:tr>
      <w:tr w:rsidR="00BB06B0" w:rsidRPr="00BB06B0" w14:paraId="520DFDA0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10DDD5F8" w14:textId="77777777" w:rsidR="001F31F0" w:rsidRPr="00BB06B0" w:rsidRDefault="001F31F0" w:rsidP="00F80B59">
            <w:pPr>
              <w:pStyle w:val="TableParagraph"/>
              <w:spacing w:before="115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Matični broj znanstvenik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29663BB9" w14:textId="77777777" w:rsidR="001F31F0" w:rsidRPr="00BB06B0" w:rsidRDefault="001F31F0" w:rsidP="00F80B59">
            <w:pPr>
              <w:pStyle w:val="TableParagraph"/>
              <w:spacing w:before="117" w:line="234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5F5A2A05" w14:textId="77777777" w:rsidTr="005D7ADC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7DC7BFA8" w14:textId="77777777" w:rsidR="001F31F0" w:rsidRPr="00BB06B0" w:rsidRDefault="001F31F0" w:rsidP="00F80B59">
            <w:pPr>
              <w:pStyle w:val="TableParagraph"/>
              <w:spacing w:before="117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E-pošt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73109CBE" w14:textId="77777777" w:rsidR="001F31F0" w:rsidRPr="00BB06B0" w:rsidRDefault="001F31F0" w:rsidP="00F80B59">
            <w:pPr>
              <w:pStyle w:val="TableParagraph"/>
              <w:spacing w:before="120" w:line="234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482DBC9A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210AEB8B" w14:textId="77777777" w:rsidR="001F31F0" w:rsidRPr="00BB06B0" w:rsidRDefault="001F31F0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Web adres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3AFAF249" w14:textId="77777777" w:rsidR="001F31F0" w:rsidRPr="00BB06B0" w:rsidRDefault="001F31F0" w:rsidP="00F80B59">
            <w:pPr>
              <w:pStyle w:val="TableParagraph"/>
              <w:spacing w:before="117" w:line="237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569817B3" w14:textId="77777777" w:rsidTr="005D7ADC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1DA930DF" w14:textId="77777777" w:rsidR="001F31F0" w:rsidRPr="00BB06B0" w:rsidRDefault="001F31F0" w:rsidP="00F80B59">
            <w:pPr>
              <w:pStyle w:val="TableParagraph"/>
              <w:spacing w:before="115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Ustanova zaposlenj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7EC49514" w14:textId="77777777" w:rsidR="001F31F0" w:rsidRPr="00BB06B0" w:rsidRDefault="001F31F0" w:rsidP="00F80B59">
            <w:pPr>
              <w:pStyle w:val="TableParagraph"/>
              <w:spacing w:before="117" w:line="234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1E17CA01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23D21C8C" w14:textId="3E94AF28" w:rsidR="001F31F0" w:rsidRPr="00BB06B0" w:rsidRDefault="00E41C00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>
              <w:rPr>
                <w:rFonts w:ascii="Palatino Linotype" w:hAnsi="Palatino Linotype"/>
                <w:color w:val="0D0D0D" w:themeColor="text1" w:themeTint="F2"/>
                <w:lang w:val="hr-HR"/>
              </w:rPr>
              <w:t xml:space="preserve">Izbor </w:t>
            </w: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u zvanje</w:t>
            </w:r>
            <w:r>
              <w:rPr>
                <w:rFonts w:ascii="Palatino Linotype" w:hAnsi="Palatino Linotype"/>
                <w:color w:val="0D0D0D" w:themeColor="text1" w:themeTint="F2"/>
                <w:lang w:val="hr-HR"/>
              </w:rPr>
              <w:t>/znanstveno- nastavno radno mjest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4E9DFDA0" w14:textId="77777777" w:rsidR="001F31F0" w:rsidRPr="00BB06B0" w:rsidRDefault="001F31F0" w:rsidP="00F80B59">
            <w:pPr>
              <w:pStyle w:val="TableParagraph"/>
              <w:spacing w:before="117" w:line="237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09B867B6" w14:textId="77777777" w:rsidTr="005D7ADC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11AD4AE7" w14:textId="241E8D3D" w:rsidR="001F31F0" w:rsidRPr="00BB06B0" w:rsidRDefault="001F31F0" w:rsidP="00F80B59">
            <w:pPr>
              <w:pStyle w:val="TableParagraph"/>
              <w:spacing w:before="115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Datum zadnjeg izbora u zvanje</w:t>
            </w:r>
            <w:r w:rsidR="00E41C00">
              <w:rPr>
                <w:rFonts w:ascii="Palatino Linotype" w:hAnsi="Palatino Linotype"/>
                <w:color w:val="0D0D0D" w:themeColor="text1" w:themeTint="F2"/>
                <w:lang w:val="hr-HR"/>
              </w:rPr>
              <w:t>/znanstveno- nastavno radno mjest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401F3EC8" w14:textId="77777777" w:rsidR="001F31F0" w:rsidRPr="00BB06B0" w:rsidRDefault="001F31F0" w:rsidP="00F80B59">
            <w:pPr>
              <w:pStyle w:val="TableParagraph"/>
              <w:spacing w:before="115" w:line="237" w:lineRule="exact"/>
              <w:ind w:left="107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</w:p>
        </w:tc>
      </w:tr>
      <w:tr w:rsidR="00BB06B0" w:rsidRPr="00BB06B0" w14:paraId="0E1AC73F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pct"/>
          </w:tcPr>
          <w:p w14:paraId="026F578F" w14:textId="77777777" w:rsidR="001F31F0" w:rsidRPr="00BB06B0" w:rsidRDefault="001F31F0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Kratki životop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41" w:type="pct"/>
          </w:tcPr>
          <w:p w14:paraId="047EC366" w14:textId="77777777" w:rsidR="001F31F0" w:rsidRPr="00BB06B0" w:rsidRDefault="001F31F0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0FDE50E9" w14:textId="77777777" w:rsidTr="00453CE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345A8648" w14:textId="77777777" w:rsidR="001F31F0" w:rsidRPr="00BB06B0" w:rsidRDefault="001F31F0" w:rsidP="00F80B59">
            <w:pPr>
              <w:pStyle w:val="TableParagraph"/>
              <w:ind w:right="95"/>
              <w:jc w:val="both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</w:tbl>
    <w:p w14:paraId="229F5DA3" w14:textId="56D7ED10" w:rsidR="00453CED" w:rsidRPr="00BB06B0" w:rsidRDefault="00453CED" w:rsidP="00453CED">
      <w:pPr>
        <w:pStyle w:val="BodyText"/>
        <w:rPr>
          <w:color w:val="0D0D0D" w:themeColor="text1" w:themeTint="F2"/>
          <w:lang w:val="hr-HR"/>
        </w:rPr>
      </w:pPr>
    </w:p>
    <w:p w14:paraId="51033007" w14:textId="08A4500B" w:rsidR="000F36D9" w:rsidRPr="00BB06B0" w:rsidRDefault="000F36D9" w:rsidP="00261395">
      <w:pPr>
        <w:pStyle w:val="Heading2"/>
        <w:numPr>
          <w:ilvl w:val="1"/>
          <w:numId w:val="46"/>
        </w:numPr>
        <w:tabs>
          <w:tab w:val="left" w:pos="1296"/>
          <w:tab w:val="left" w:pos="1297"/>
        </w:tabs>
        <w:spacing w:before="172"/>
        <w:ind w:left="851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13" w:name="_Toc159223760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ŽIVOTOPISI</w:t>
      </w:r>
      <w:r w:rsidRPr="00BB06B0">
        <w:rPr>
          <w:rFonts w:ascii="Palatino Linotype" w:hAnsi="Palatino Linotype"/>
          <w:b/>
          <w:color w:val="0D0D0D" w:themeColor="text1" w:themeTint="F2"/>
          <w:spacing w:val="-12"/>
          <w:w w:val="90"/>
          <w:sz w:val="28"/>
          <w:szCs w:val="28"/>
          <w:lang w:val="hr-HR"/>
        </w:rPr>
        <w:t xml:space="preserve"> </w:t>
      </w:r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NASTAVNIKA</w:t>
      </w:r>
      <w:bookmarkEnd w:id="13"/>
    </w:p>
    <w:p w14:paraId="053DA7DE" w14:textId="77777777" w:rsidR="001F31F0" w:rsidRPr="00BB06B0" w:rsidRDefault="001F31F0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1E0" w:firstRow="1" w:lastRow="1" w:firstColumn="1" w:lastColumn="1" w:noHBand="0" w:noVBand="0"/>
      </w:tblPr>
      <w:tblGrid>
        <w:gridCol w:w="4813"/>
        <w:gridCol w:w="5388"/>
      </w:tblGrid>
      <w:tr w:rsidR="00BB06B0" w:rsidRPr="00BB06B0" w14:paraId="137238CA" w14:textId="77777777" w:rsidTr="005D7A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482A0FED" w14:textId="77777777" w:rsidR="009C19C5" w:rsidRPr="00BB06B0" w:rsidRDefault="009C19C5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Ime i prezi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10B1E386" w14:textId="77777777" w:rsidR="009C19C5" w:rsidRPr="00BB06B0" w:rsidRDefault="009C19C5" w:rsidP="00F80B59">
            <w:pPr>
              <w:pStyle w:val="TableParagraph"/>
              <w:spacing w:before="115" w:line="239" w:lineRule="exact"/>
              <w:ind w:left="107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</w:p>
        </w:tc>
      </w:tr>
      <w:tr w:rsidR="00BB06B0" w:rsidRPr="00BB06B0" w14:paraId="4E611625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1FF95E33" w14:textId="77777777" w:rsidR="009C19C5" w:rsidRPr="00BB06B0" w:rsidRDefault="009C19C5" w:rsidP="00F80B59">
            <w:pPr>
              <w:pStyle w:val="TableParagraph"/>
              <w:spacing w:before="115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Matični broj znanstvenik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3C9F8293" w14:textId="77777777" w:rsidR="009C19C5" w:rsidRPr="00BB06B0" w:rsidRDefault="009C19C5" w:rsidP="00F80B59">
            <w:pPr>
              <w:pStyle w:val="TableParagraph"/>
              <w:spacing w:before="117" w:line="234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372FE619" w14:textId="77777777" w:rsidTr="005D7ADC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7D9B73FC" w14:textId="77777777" w:rsidR="009C19C5" w:rsidRPr="00BB06B0" w:rsidRDefault="009C19C5" w:rsidP="00F80B59">
            <w:pPr>
              <w:pStyle w:val="TableParagraph"/>
              <w:spacing w:before="117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E-pošt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4FBD95FD" w14:textId="77777777" w:rsidR="009C19C5" w:rsidRPr="00BB06B0" w:rsidRDefault="009C19C5" w:rsidP="00F80B59">
            <w:pPr>
              <w:pStyle w:val="TableParagraph"/>
              <w:spacing w:before="120" w:line="234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1A705701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439B2918" w14:textId="77777777" w:rsidR="009C19C5" w:rsidRPr="00BB06B0" w:rsidRDefault="009C19C5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Web adres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328459A8" w14:textId="77777777" w:rsidR="009C19C5" w:rsidRPr="00BB06B0" w:rsidRDefault="009C19C5" w:rsidP="00F80B59">
            <w:pPr>
              <w:pStyle w:val="TableParagraph"/>
              <w:spacing w:before="117" w:line="237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7891E1C6" w14:textId="77777777" w:rsidTr="005D7ADC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62C67417" w14:textId="77777777" w:rsidR="009C19C5" w:rsidRPr="00BB06B0" w:rsidRDefault="009C19C5" w:rsidP="00F80B59">
            <w:pPr>
              <w:pStyle w:val="TableParagraph"/>
              <w:spacing w:before="115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Ustanova zaposlenj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72606F11" w14:textId="77777777" w:rsidR="009C19C5" w:rsidRPr="00BB06B0" w:rsidRDefault="009C19C5" w:rsidP="00F80B59">
            <w:pPr>
              <w:pStyle w:val="TableParagraph"/>
              <w:spacing w:before="117" w:line="234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E41C00" w:rsidRPr="00BB06B0" w14:paraId="2850B0BF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0F8F59DA" w14:textId="65E40281" w:rsidR="00E41C00" w:rsidRPr="00BB06B0" w:rsidRDefault="00E41C00" w:rsidP="00E41C00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>
              <w:rPr>
                <w:rFonts w:ascii="Palatino Linotype" w:hAnsi="Palatino Linotype"/>
                <w:color w:val="0D0D0D" w:themeColor="text1" w:themeTint="F2"/>
                <w:lang w:val="hr-HR"/>
              </w:rPr>
              <w:t xml:space="preserve">Izbor </w:t>
            </w: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u zvanje</w:t>
            </w:r>
            <w:r>
              <w:rPr>
                <w:rFonts w:ascii="Palatino Linotype" w:hAnsi="Palatino Linotype"/>
                <w:color w:val="0D0D0D" w:themeColor="text1" w:themeTint="F2"/>
                <w:lang w:val="hr-HR"/>
              </w:rPr>
              <w:t>/znanstveno- nastavno radno mjest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0976A97C" w14:textId="77777777" w:rsidR="00E41C00" w:rsidRPr="00BB06B0" w:rsidRDefault="00E41C00" w:rsidP="00E41C00">
            <w:pPr>
              <w:pStyle w:val="TableParagraph"/>
              <w:spacing w:before="117" w:line="237" w:lineRule="exact"/>
              <w:ind w:left="107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E41C00" w:rsidRPr="00BB06B0" w14:paraId="0294C7F1" w14:textId="77777777" w:rsidTr="005D7ADC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3A9959CB" w14:textId="14FEAB8F" w:rsidR="00E41C00" w:rsidRPr="00BB06B0" w:rsidRDefault="00E41C00" w:rsidP="00E41C00">
            <w:pPr>
              <w:pStyle w:val="TableParagraph"/>
              <w:spacing w:before="115" w:line="237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Datum zadnjeg izbora u zvanje</w:t>
            </w:r>
            <w:r>
              <w:rPr>
                <w:rFonts w:ascii="Palatino Linotype" w:hAnsi="Palatino Linotype"/>
                <w:color w:val="0D0D0D" w:themeColor="text1" w:themeTint="F2"/>
                <w:lang w:val="hr-HR"/>
              </w:rPr>
              <w:t>/znanstveno- nastavno radno mjest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28168263" w14:textId="77777777" w:rsidR="00E41C00" w:rsidRPr="00BB06B0" w:rsidRDefault="00E41C00" w:rsidP="00E41C00">
            <w:pPr>
              <w:pStyle w:val="TableParagraph"/>
              <w:spacing w:before="115" w:line="237" w:lineRule="exact"/>
              <w:ind w:left="107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</w:p>
        </w:tc>
      </w:tr>
      <w:tr w:rsidR="00BB06B0" w:rsidRPr="00BB06B0" w14:paraId="43CB37FA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20C70FF7" w14:textId="06F9372E" w:rsidR="009C19C5" w:rsidRPr="00BB06B0" w:rsidRDefault="009C19C5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 xml:space="preserve">Poveznica na </w:t>
            </w:r>
            <w:proofErr w:type="spellStart"/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Crosbi</w:t>
            </w:r>
            <w:proofErr w:type="spellEnd"/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 xml:space="preserve"> profi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0FBC3F0B" w14:textId="77777777" w:rsidR="009C19C5" w:rsidRPr="00BB06B0" w:rsidRDefault="009C19C5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2718F2F2" w14:textId="77777777" w:rsidTr="005D7ADC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3" w:type="dxa"/>
          </w:tcPr>
          <w:p w14:paraId="3C321EA3" w14:textId="581378DB" w:rsidR="009C19C5" w:rsidRPr="00BB06B0" w:rsidRDefault="009C19C5" w:rsidP="00F80B59">
            <w:pPr>
              <w:pStyle w:val="TableParagraph"/>
              <w:spacing w:before="115" w:line="239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Kratki životop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88" w:type="dxa"/>
          </w:tcPr>
          <w:p w14:paraId="69CE36CB" w14:textId="77777777" w:rsidR="009C19C5" w:rsidRPr="00BB06B0" w:rsidRDefault="009C19C5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3ED28B70" w14:textId="77777777" w:rsidTr="00453CE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2"/>
          </w:tcPr>
          <w:p w14:paraId="662F4763" w14:textId="77777777" w:rsidR="009C19C5" w:rsidRPr="00BB06B0" w:rsidRDefault="009C19C5" w:rsidP="00F80B59">
            <w:pPr>
              <w:pStyle w:val="TableParagraph"/>
              <w:ind w:right="95"/>
              <w:jc w:val="both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</w:tbl>
    <w:p w14:paraId="764ECD62" w14:textId="7DBF1050" w:rsidR="009C19C5" w:rsidRDefault="009C19C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25E1C840" w14:textId="61CBFB1E" w:rsidR="00261395" w:rsidRDefault="0026139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696D8CC1" w14:textId="111C87E1" w:rsidR="00261395" w:rsidRDefault="0026139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0E9588BA" w14:textId="77777777" w:rsidR="00261395" w:rsidRPr="00BB06B0" w:rsidRDefault="00261395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476D8CAF" w14:textId="5EFE8479" w:rsidR="00C77430" w:rsidRPr="00BB06B0" w:rsidRDefault="000F36D9" w:rsidP="00261395">
      <w:pPr>
        <w:pStyle w:val="Heading2"/>
        <w:numPr>
          <w:ilvl w:val="1"/>
          <w:numId w:val="46"/>
        </w:numPr>
        <w:tabs>
          <w:tab w:val="left" w:pos="1296"/>
          <w:tab w:val="left" w:pos="1297"/>
        </w:tabs>
        <w:spacing w:before="172"/>
        <w:ind w:left="851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14" w:name="_Toc159223761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TRAJANJE PROGRAMA</w:t>
      </w:r>
      <w:bookmarkEnd w:id="14"/>
    </w:p>
    <w:p w14:paraId="652D0D64" w14:textId="77777777" w:rsidR="00FC612A" w:rsidRPr="00BB06B0" w:rsidRDefault="00FC612A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4A0" w:firstRow="1" w:lastRow="0" w:firstColumn="1" w:lastColumn="0" w:noHBand="0" w:noVBand="1"/>
      </w:tblPr>
      <w:tblGrid>
        <w:gridCol w:w="10210"/>
      </w:tblGrid>
      <w:tr w:rsidR="00BB06B0" w:rsidRPr="00BB06B0" w14:paraId="394DFA2A" w14:textId="77777777" w:rsidTr="00F80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140FB2E0" w14:textId="1C639036" w:rsidR="00FC612A" w:rsidRPr="00BB06B0" w:rsidRDefault="00FC612A" w:rsidP="005B183E">
            <w:pPr>
              <w:pStyle w:val="BodyTex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w w:val="90"/>
                <w:lang w:val="hr-HR"/>
              </w:rPr>
              <w:t>TRAJANJE PROGRAMA:</w:t>
            </w:r>
          </w:p>
        </w:tc>
      </w:tr>
      <w:tr w:rsidR="00BB06B0" w:rsidRPr="00BB06B0" w14:paraId="5F8A7D87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0" w:type="dxa"/>
          </w:tcPr>
          <w:p w14:paraId="7F82FF56" w14:textId="77777777" w:rsidR="00FC612A" w:rsidRPr="00BB06B0" w:rsidRDefault="00FC612A" w:rsidP="00F80B59">
            <w:pPr>
              <w:pStyle w:val="Heading1"/>
              <w:tabs>
                <w:tab w:val="left" w:pos="567"/>
              </w:tabs>
              <w:ind w:left="0" w:firstLine="0"/>
              <w:outlineLvl w:val="0"/>
              <w:rPr>
                <w:rFonts w:ascii="Palatino Linotype" w:hAnsi="Palatino Linotype"/>
                <w:color w:val="0D0D0D" w:themeColor="text1" w:themeTint="F2"/>
                <w:sz w:val="28"/>
                <w:lang w:val="hr-HR"/>
              </w:rPr>
            </w:pPr>
          </w:p>
        </w:tc>
      </w:tr>
    </w:tbl>
    <w:p w14:paraId="5E3165DE" w14:textId="5F69FF9D" w:rsidR="00C77430" w:rsidRPr="00BB06B0" w:rsidRDefault="00FC612A" w:rsidP="005B183E">
      <w:pPr>
        <w:pStyle w:val="BodyText"/>
        <w:jc w:val="both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>*</w:t>
      </w:r>
      <w:r w:rsidR="00C77430" w:rsidRPr="00BB06B0">
        <w:rPr>
          <w:rFonts w:ascii="Palatino Linotype" w:hAnsi="Palatino Linotype"/>
          <w:color w:val="0D0D0D" w:themeColor="text1" w:themeTint="F2"/>
          <w:lang w:val="hr-HR"/>
        </w:rPr>
        <w:t>Napomena: trajanje programa u satima</w:t>
      </w:r>
    </w:p>
    <w:p w14:paraId="0080132A" w14:textId="2E24ECBB" w:rsidR="005D7ADC" w:rsidRPr="00BB06B0" w:rsidRDefault="005D7ADC" w:rsidP="005B183E">
      <w:pPr>
        <w:pStyle w:val="BodyText"/>
        <w:jc w:val="both"/>
        <w:rPr>
          <w:rFonts w:ascii="Palatino Linotype" w:hAnsi="Palatino Linotype"/>
          <w:color w:val="0D0D0D" w:themeColor="text1" w:themeTint="F2"/>
          <w:sz w:val="28"/>
          <w:szCs w:val="28"/>
          <w:lang w:val="hr-HR"/>
        </w:rPr>
      </w:pPr>
    </w:p>
    <w:p w14:paraId="09A2BEAB" w14:textId="036015D4" w:rsidR="00601B5A" w:rsidRPr="00BB06B0" w:rsidRDefault="000F36D9" w:rsidP="00261395">
      <w:pPr>
        <w:pStyle w:val="Heading2"/>
        <w:numPr>
          <w:ilvl w:val="1"/>
          <w:numId w:val="46"/>
        </w:numPr>
        <w:tabs>
          <w:tab w:val="left" w:pos="1296"/>
          <w:tab w:val="left" w:pos="1297"/>
        </w:tabs>
        <w:spacing w:before="172"/>
        <w:ind w:left="851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15" w:name="_Toc159223762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NAČIN IZVOĐENJA PROGRAMA</w:t>
      </w:r>
      <w:bookmarkEnd w:id="15"/>
    </w:p>
    <w:p w14:paraId="28CDDBA0" w14:textId="5EDEB980" w:rsidR="009C19C5" w:rsidRPr="00BB06B0" w:rsidRDefault="009C19C5" w:rsidP="009C19C5">
      <w:pPr>
        <w:rPr>
          <w:rFonts w:ascii="Palatino Linotype" w:eastAsia="Times New Roman" w:hAnsi="Palatino Linotype" w:cs="Times New Roman"/>
          <w:color w:val="0D0D0D" w:themeColor="text1" w:themeTint="F2"/>
          <w:sz w:val="24"/>
          <w:szCs w:val="24"/>
          <w:bdr w:val="none" w:sz="0" w:space="0" w:color="auto" w:frame="1"/>
          <w:lang w:val="hr-HR"/>
        </w:rPr>
      </w:pPr>
      <w:r w:rsidRPr="00BB06B0">
        <w:rPr>
          <w:rFonts w:ascii="Palatino Linotype" w:eastAsia="Times New Roman" w:hAnsi="Palatino Linotype" w:cs="Times New Roman"/>
          <w:color w:val="0D0D0D" w:themeColor="text1" w:themeTint="F2"/>
          <w:sz w:val="24"/>
          <w:szCs w:val="24"/>
          <w:lang w:val="hr-HR"/>
        </w:rPr>
        <w:t>Način izvođenja nastave </w:t>
      </w:r>
      <w:r w:rsidRPr="00BB06B0">
        <w:rPr>
          <w:rFonts w:ascii="Palatino Linotype" w:eastAsia="Times New Roman" w:hAnsi="Palatino Linotype" w:cs="Times New Roman"/>
          <w:color w:val="0D0D0D" w:themeColor="text1" w:themeTint="F2"/>
          <w:sz w:val="24"/>
          <w:szCs w:val="24"/>
          <w:bdr w:val="none" w:sz="0" w:space="0" w:color="auto" w:frame="1"/>
          <w:lang w:val="hr-HR"/>
        </w:rPr>
        <w:t>*</w:t>
      </w:r>
    </w:p>
    <w:p w14:paraId="217F5804" w14:textId="77777777" w:rsidR="005D7ADC" w:rsidRPr="00BB06B0" w:rsidRDefault="005D7ADC" w:rsidP="009C19C5">
      <w:pPr>
        <w:rPr>
          <w:rFonts w:ascii="Palatino Linotype" w:eastAsia="Times New Roman" w:hAnsi="Palatino Linotype" w:cs="Times New Roman"/>
          <w:color w:val="0D0D0D" w:themeColor="text1" w:themeTint="F2"/>
          <w:sz w:val="24"/>
          <w:szCs w:val="24"/>
          <w:lang w:val="hr-HR"/>
        </w:rPr>
      </w:pPr>
    </w:p>
    <w:p w14:paraId="7C6F5B9E" w14:textId="4BED0CB1" w:rsidR="009C19C5" w:rsidRPr="00BB06B0" w:rsidRDefault="009C19C5" w:rsidP="005D7ADC">
      <w:pPr>
        <w:pStyle w:val="NoSpacing"/>
        <w:ind w:left="708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color w:val="0D0D0D" w:themeColor="text1" w:themeTint="F2"/>
        </w:rPr>
        <w:object w:dxaOrig="225" w:dyaOrig="225" w14:anchorId="5786EB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18pt;height:15.6pt" o:ole="">
            <v:imagedata r:id="rId13" o:title=""/>
          </v:shape>
          <w:control r:id="rId14" w:name="DefaultOcxName10" w:shapeid="_x0000_i1034"/>
        </w:objec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Online</w:t>
      </w:r>
    </w:p>
    <w:p w14:paraId="571ABC13" w14:textId="4904421D" w:rsidR="009C19C5" w:rsidRPr="00BB06B0" w:rsidRDefault="009C19C5" w:rsidP="005D7ADC">
      <w:pPr>
        <w:pStyle w:val="NoSpacing"/>
        <w:ind w:left="708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</w:rPr>
        <w:object w:dxaOrig="225" w:dyaOrig="225" w14:anchorId="6E0E6A87">
          <v:shape id="_x0000_i1037" type="#_x0000_t75" style="width:18pt;height:15.6pt" o:ole="">
            <v:imagedata r:id="rId13" o:title=""/>
          </v:shape>
          <w:control r:id="rId15" w:name="DefaultOcxName11" w:shapeid="_x0000_i1037"/>
        </w:objec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U učionici</w:t>
      </w:r>
    </w:p>
    <w:p w14:paraId="37AE1286" w14:textId="58C4C096" w:rsidR="009C19C5" w:rsidRPr="00BB06B0" w:rsidRDefault="009C19C5" w:rsidP="005D7ADC">
      <w:pPr>
        <w:pStyle w:val="NoSpacing"/>
        <w:ind w:left="708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</w:rPr>
        <w:object w:dxaOrig="225" w:dyaOrig="225" w14:anchorId="3A19B813">
          <v:shape id="_x0000_i1040" type="#_x0000_t75" style="width:18pt;height:15.6pt" o:ole="">
            <v:imagedata r:id="rId13" o:title=""/>
          </v:shape>
          <w:control r:id="rId16" w:name="DefaultOcxName12" w:shapeid="_x0000_i1040"/>
        </w:objec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Kombinirano (u učionici i kod poslodavca)</w:t>
      </w:r>
    </w:p>
    <w:p w14:paraId="2C096E8E" w14:textId="5C5C3C3B" w:rsidR="009C19C5" w:rsidRDefault="009C19C5" w:rsidP="005D7ADC">
      <w:pPr>
        <w:pStyle w:val="NoSpacing"/>
        <w:ind w:left="708"/>
        <w:rPr>
          <w:rFonts w:ascii="Palatino Linotype" w:hAnsi="Palatino Linotype"/>
          <w:color w:val="0D0D0D" w:themeColor="text1" w:themeTint="F2"/>
          <w:lang w:val="hr-HR"/>
        </w:rPr>
      </w:pPr>
      <w:r w:rsidRPr="00BB06B0">
        <w:rPr>
          <w:rFonts w:ascii="Palatino Linotype" w:hAnsi="Palatino Linotype"/>
          <w:color w:val="0D0D0D" w:themeColor="text1" w:themeTint="F2"/>
        </w:rPr>
        <w:object w:dxaOrig="225" w:dyaOrig="225" w14:anchorId="07B794A3">
          <v:shape id="_x0000_i1043" type="#_x0000_t75" style="width:18pt;height:15.6pt" o:ole="">
            <v:imagedata r:id="rId17" o:title=""/>
          </v:shape>
          <w:control r:id="rId18" w:name="DefaultOcxName13" w:shapeid="_x0000_i1043"/>
        </w:object>
      </w:r>
      <w:r w:rsidRPr="00BB06B0">
        <w:rPr>
          <w:rFonts w:ascii="Palatino Linotype" w:hAnsi="Palatino Linotype"/>
          <w:color w:val="0D0D0D" w:themeColor="text1" w:themeTint="F2"/>
          <w:lang w:val="hr-HR"/>
        </w:rPr>
        <w:t>Ostalo</w:t>
      </w:r>
    </w:p>
    <w:p w14:paraId="1A79BEBF" w14:textId="77777777" w:rsidR="00261395" w:rsidRPr="00BB06B0" w:rsidRDefault="00261395" w:rsidP="005D7ADC">
      <w:pPr>
        <w:pStyle w:val="NoSpacing"/>
        <w:ind w:left="708"/>
        <w:rPr>
          <w:rFonts w:ascii="Palatino Linotype" w:hAnsi="Palatino Linotype"/>
          <w:color w:val="0D0D0D" w:themeColor="text1" w:themeTint="F2"/>
          <w:lang w:val="hr-HR"/>
        </w:rPr>
      </w:pPr>
    </w:p>
    <w:p w14:paraId="21FA0FD4" w14:textId="472F29F7" w:rsidR="000F36D9" w:rsidRPr="00BB06B0" w:rsidRDefault="000F36D9" w:rsidP="00261395">
      <w:pPr>
        <w:pStyle w:val="Heading2"/>
        <w:numPr>
          <w:ilvl w:val="1"/>
          <w:numId w:val="46"/>
        </w:numPr>
        <w:tabs>
          <w:tab w:val="left" w:pos="1296"/>
          <w:tab w:val="left" w:pos="1297"/>
        </w:tabs>
        <w:spacing w:before="172"/>
        <w:ind w:left="851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16" w:name="_Toc159223763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POPIS PREDMETA I NOSITELJA PREDMETA S BROJEM SATI I ECTS BODOVIMA</w:t>
      </w:r>
      <w:bookmarkEnd w:id="16"/>
    </w:p>
    <w:p w14:paraId="7769BB13" w14:textId="77777777" w:rsidR="00FC612A" w:rsidRPr="00BB06B0" w:rsidRDefault="00FC612A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1E0" w:firstRow="1" w:lastRow="1" w:firstColumn="1" w:lastColumn="1" w:noHBand="0" w:noVBand="0"/>
      </w:tblPr>
      <w:tblGrid>
        <w:gridCol w:w="3085"/>
        <w:gridCol w:w="3147"/>
        <w:gridCol w:w="1701"/>
        <w:gridCol w:w="2127"/>
      </w:tblGrid>
      <w:tr w:rsidR="00BB06B0" w:rsidRPr="00BB06B0" w14:paraId="58427DC5" w14:textId="77777777" w:rsidTr="005D7A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14:paraId="75E2851F" w14:textId="76943604" w:rsidR="00FC612A" w:rsidRPr="00BB06B0" w:rsidRDefault="00FC612A" w:rsidP="00FC612A">
            <w:pPr>
              <w:pStyle w:val="TableParagraph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PREDME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7" w:type="dxa"/>
          </w:tcPr>
          <w:p w14:paraId="0E19F2CC" w14:textId="423D0E78" w:rsidR="00FC612A" w:rsidRPr="00BB06B0" w:rsidRDefault="00FC612A" w:rsidP="00FC612A">
            <w:pPr>
              <w:pStyle w:val="TableParagraph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NASTAVNICI</w:t>
            </w:r>
          </w:p>
        </w:tc>
        <w:tc>
          <w:tcPr>
            <w:tcW w:w="1701" w:type="dxa"/>
          </w:tcPr>
          <w:p w14:paraId="14842B64" w14:textId="530AE1E0" w:rsidR="00FC612A" w:rsidRPr="00BB06B0" w:rsidRDefault="00FC612A" w:rsidP="00FC612A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SATI NASTAV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27" w:type="dxa"/>
          </w:tcPr>
          <w:p w14:paraId="2D816668" w14:textId="75BA7DAC" w:rsidR="00FC612A" w:rsidRPr="00BB06B0" w:rsidRDefault="00FC612A" w:rsidP="00FC612A">
            <w:pPr>
              <w:pStyle w:val="TableParagraph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BROJ ECTS BODOVA</w:t>
            </w:r>
          </w:p>
        </w:tc>
      </w:tr>
      <w:tr w:rsidR="00BB06B0" w:rsidRPr="00BB06B0" w14:paraId="3E26FD15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14:paraId="09DFCE2E" w14:textId="5915BA3B" w:rsidR="00FC612A" w:rsidRPr="00BB06B0" w:rsidRDefault="00FC612A" w:rsidP="00F80B59">
            <w:pPr>
              <w:pStyle w:val="TableParagraph"/>
              <w:spacing w:before="182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7" w:type="dxa"/>
          </w:tcPr>
          <w:p w14:paraId="0643881D" w14:textId="6978C475" w:rsidR="00FC612A" w:rsidRPr="00BB06B0" w:rsidRDefault="00FC612A" w:rsidP="00F80B59">
            <w:pPr>
              <w:pStyle w:val="TableParagraph"/>
              <w:spacing w:before="58"/>
              <w:ind w:left="110" w:right="234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tcW w:w="1701" w:type="dxa"/>
          </w:tcPr>
          <w:p w14:paraId="67C9853E" w14:textId="6A05541D" w:rsidR="00FC612A" w:rsidRPr="00BB06B0" w:rsidRDefault="00FC612A" w:rsidP="00F80B59">
            <w:pPr>
              <w:pStyle w:val="TableParagraph"/>
              <w:spacing w:before="182"/>
              <w:ind w:left="0" w:right="52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27" w:type="dxa"/>
          </w:tcPr>
          <w:p w14:paraId="39098B04" w14:textId="0A89F840" w:rsidR="00FC612A" w:rsidRPr="00BB06B0" w:rsidRDefault="00FC612A" w:rsidP="00F80B59">
            <w:pPr>
              <w:pStyle w:val="TableParagraph"/>
              <w:spacing w:before="182"/>
              <w:ind w:left="11"/>
              <w:jc w:val="center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1F175CAD" w14:textId="77777777" w:rsidTr="005D7ADC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14:paraId="27DAB905" w14:textId="28646E5E" w:rsidR="00FC612A" w:rsidRPr="00BB06B0" w:rsidRDefault="00FC612A" w:rsidP="00F80B59">
            <w:pPr>
              <w:pStyle w:val="TableParagraph"/>
              <w:spacing w:before="1"/>
              <w:ind w:right="146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7" w:type="dxa"/>
          </w:tcPr>
          <w:p w14:paraId="466D0804" w14:textId="275FFC72" w:rsidR="00FC612A" w:rsidRPr="00BB06B0" w:rsidRDefault="00FC612A" w:rsidP="00F80B59">
            <w:pPr>
              <w:pStyle w:val="TableParagraph"/>
              <w:spacing w:line="236" w:lineRule="exact"/>
              <w:ind w:left="110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tcW w:w="1701" w:type="dxa"/>
          </w:tcPr>
          <w:p w14:paraId="2EB2F363" w14:textId="712EB198" w:rsidR="00FC612A" w:rsidRPr="00BB06B0" w:rsidRDefault="00FC612A" w:rsidP="00F80B59">
            <w:pPr>
              <w:pStyle w:val="TableParagraph"/>
              <w:ind w:left="0" w:right="52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27" w:type="dxa"/>
          </w:tcPr>
          <w:p w14:paraId="24139A68" w14:textId="319661B2" w:rsidR="00FC612A" w:rsidRPr="00BB06B0" w:rsidRDefault="00FC612A" w:rsidP="00F80B59">
            <w:pPr>
              <w:pStyle w:val="TableParagraph"/>
              <w:ind w:left="11"/>
              <w:jc w:val="center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530F4FA5" w14:textId="77777777" w:rsidTr="005D7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14:paraId="04BC48EF" w14:textId="3483624C" w:rsidR="00FC612A" w:rsidRPr="00BB06B0" w:rsidRDefault="00FC612A" w:rsidP="00F80B59">
            <w:pPr>
              <w:pStyle w:val="TableParagraph"/>
              <w:spacing w:before="1"/>
              <w:ind w:right="146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7" w:type="dxa"/>
          </w:tcPr>
          <w:p w14:paraId="64AE3694" w14:textId="0BBB88FF" w:rsidR="00FC612A" w:rsidRPr="00BB06B0" w:rsidRDefault="00FC612A" w:rsidP="00F80B59">
            <w:pPr>
              <w:pStyle w:val="TableParagraph"/>
              <w:spacing w:line="234" w:lineRule="exact"/>
              <w:ind w:left="110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tcW w:w="1701" w:type="dxa"/>
          </w:tcPr>
          <w:p w14:paraId="1F7112C4" w14:textId="5EE82AB7" w:rsidR="00FC612A" w:rsidRPr="00BB06B0" w:rsidRDefault="00FC612A" w:rsidP="00F80B59">
            <w:pPr>
              <w:pStyle w:val="TableParagraph"/>
              <w:ind w:left="0" w:right="52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27" w:type="dxa"/>
          </w:tcPr>
          <w:p w14:paraId="4FE9AFEF" w14:textId="2FEAD488" w:rsidR="00FC612A" w:rsidRPr="00BB06B0" w:rsidRDefault="00FC612A" w:rsidP="00F80B59">
            <w:pPr>
              <w:pStyle w:val="TableParagraph"/>
              <w:ind w:left="11"/>
              <w:jc w:val="center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672BB3EF" w14:textId="77777777" w:rsidTr="005D7AD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14:paraId="0D6F5565" w14:textId="649BC706" w:rsidR="00FC612A" w:rsidRPr="00BB06B0" w:rsidRDefault="00FC612A" w:rsidP="00F80B59">
            <w:pPr>
              <w:pStyle w:val="TableParagraph"/>
              <w:spacing w:line="234" w:lineRule="exact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  <w:t>UKUP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47" w:type="dxa"/>
          </w:tcPr>
          <w:p w14:paraId="032BBF1D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tcW w:w="1701" w:type="dxa"/>
          </w:tcPr>
          <w:p w14:paraId="404F7096" w14:textId="1DF0BE98" w:rsidR="00FC612A" w:rsidRPr="00BB06B0" w:rsidRDefault="00FC612A" w:rsidP="00F80B59">
            <w:pPr>
              <w:pStyle w:val="TableParagraph"/>
              <w:spacing w:line="234" w:lineRule="exact"/>
              <w:ind w:left="0" w:right="52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27" w:type="dxa"/>
          </w:tcPr>
          <w:p w14:paraId="429EF50C" w14:textId="2E3AB9A5" w:rsidR="00FC612A" w:rsidRPr="00BB06B0" w:rsidRDefault="00FC612A" w:rsidP="00F80B59">
            <w:pPr>
              <w:pStyle w:val="TableParagraph"/>
              <w:spacing w:line="234" w:lineRule="exact"/>
              <w:ind w:left="11"/>
              <w:jc w:val="center"/>
              <w:rPr>
                <w:rFonts w:ascii="Palatino Linotype" w:hAnsi="Palatino Linotype"/>
                <w:color w:val="0D0D0D" w:themeColor="text1" w:themeTint="F2"/>
                <w:sz w:val="24"/>
                <w:lang w:val="hr-HR"/>
              </w:rPr>
            </w:pPr>
          </w:p>
        </w:tc>
      </w:tr>
    </w:tbl>
    <w:p w14:paraId="4B64C5C5" w14:textId="77777777" w:rsidR="00FC612A" w:rsidRPr="00BB06B0" w:rsidRDefault="00FC612A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4C9E2DC7" w14:textId="00094D33" w:rsidR="000F36D9" w:rsidRPr="00BB06B0" w:rsidRDefault="000F36D9" w:rsidP="00261395">
      <w:pPr>
        <w:pStyle w:val="Heading2"/>
        <w:numPr>
          <w:ilvl w:val="1"/>
          <w:numId w:val="46"/>
        </w:numPr>
        <w:tabs>
          <w:tab w:val="left" w:pos="1296"/>
          <w:tab w:val="left" w:pos="1297"/>
        </w:tabs>
        <w:spacing w:before="172"/>
        <w:ind w:left="851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17" w:name="_Toc159223764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PROGRAMI PREDMETA</w:t>
      </w:r>
      <w:bookmarkEnd w:id="17"/>
    </w:p>
    <w:p w14:paraId="7FE345E9" w14:textId="6D906056" w:rsidR="00FC612A" w:rsidRPr="00BB06B0" w:rsidRDefault="00FC612A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tbl>
      <w:tblPr>
        <w:tblStyle w:val="GridTable6Colorful-Accent1"/>
        <w:tblW w:w="0" w:type="auto"/>
        <w:tblLayout w:type="fixed"/>
        <w:tblLook w:val="01E0" w:firstRow="1" w:lastRow="1" w:firstColumn="1" w:lastColumn="1" w:noHBand="0" w:noVBand="0"/>
      </w:tblPr>
      <w:tblGrid>
        <w:gridCol w:w="1656"/>
        <w:gridCol w:w="996"/>
        <w:gridCol w:w="320"/>
        <w:gridCol w:w="1633"/>
        <w:gridCol w:w="856"/>
        <w:gridCol w:w="533"/>
        <w:gridCol w:w="947"/>
        <w:gridCol w:w="559"/>
        <w:gridCol w:w="1993"/>
        <w:gridCol w:w="567"/>
      </w:tblGrid>
      <w:tr w:rsidR="00BB06B0" w:rsidRPr="00BB06B0" w14:paraId="343ACD9B" w14:textId="77777777" w:rsidTr="00FC61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47B98BF3" w14:textId="77777777" w:rsidR="00FC612A" w:rsidRPr="00BB06B0" w:rsidRDefault="00FC612A" w:rsidP="00F80B59">
            <w:pPr>
              <w:pStyle w:val="TableParagraph"/>
              <w:rPr>
                <w:rFonts w:ascii="Palatino Linotype" w:hAnsi="Palatino Linotype"/>
                <w:b w:val="0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Opće informacije</w:t>
            </w:r>
          </w:p>
        </w:tc>
      </w:tr>
      <w:tr w:rsidR="00BB06B0" w:rsidRPr="00BB06B0" w14:paraId="4B385793" w14:textId="77777777" w:rsidTr="00E32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gridSpan w:val="3"/>
          </w:tcPr>
          <w:p w14:paraId="4EEE9577" w14:textId="4E19F10C" w:rsidR="00FC612A" w:rsidRPr="00BB06B0" w:rsidRDefault="00FC612A" w:rsidP="00FC612A">
            <w:pPr>
              <w:pStyle w:val="TableParagraph"/>
              <w:spacing w:before="201"/>
              <w:ind w:right="-218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Nositelj predmet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88" w:type="dxa"/>
            <w:gridSpan w:val="7"/>
          </w:tcPr>
          <w:p w14:paraId="31E8CE1F" w14:textId="09937AB7" w:rsidR="00FC612A" w:rsidRPr="00BB06B0" w:rsidRDefault="00FC612A" w:rsidP="00F80B59">
            <w:pPr>
              <w:pStyle w:val="TableParagraph"/>
              <w:spacing w:before="19"/>
              <w:ind w:left="107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1A078BCD" w14:textId="77777777" w:rsidTr="00E328ED">
        <w:trPr>
          <w:trHeight w:val="4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gridSpan w:val="3"/>
          </w:tcPr>
          <w:p w14:paraId="4B8473D9" w14:textId="4E0D46AF" w:rsidR="00FC612A" w:rsidRPr="00BB06B0" w:rsidRDefault="00FC612A" w:rsidP="00F80B59">
            <w:pPr>
              <w:pStyle w:val="TableParagraph"/>
              <w:spacing w:before="199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Suradnik</w:t>
            </w:r>
            <w:r w:rsidR="00E328ED"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/ci</w:t>
            </w: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 xml:space="preserve"> </w:t>
            </w:r>
            <w:r w:rsidR="00E328ED"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na predmetu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88" w:type="dxa"/>
            <w:gridSpan w:val="7"/>
          </w:tcPr>
          <w:p w14:paraId="335D36AE" w14:textId="79D77A1F" w:rsidR="00FC612A" w:rsidRPr="00BB06B0" w:rsidRDefault="00FC612A" w:rsidP="00F80B59">
            <w:pPr>
              <w:pStyle w:val="TableParagraph"/>
              <w:spacing w:before="17"/>
              <w:ind w:left="107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15A73CE2" w14:textId="77777777" w:rsidTr="00E32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gridSpan w:val="3"/>
          </w:tcPr>
          <w:p w14:paraId="2E8B021A" w14:textId="77777777" w:rsidR="00FC612A" w:rsidRPr="00BB06B0" w:rsidRDefault="00FC612A" w:rsidP="00F80B59">
            <w:pPr>
              <w:pStyle w:val="TableParagraph"/>
              <w:spacing w:before="74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lastRenderedPageBreak/>
              <w:t>Naziv predmet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88" w:type="dxa"/>
            <w:gridSpan w:val="7"/>
          </w:tcPr>
          <w:p w14:paraId="25DC75FD" w14:textId="5A74E794" w:rsidR="00FC612A" w:rsidRPr="00BB06B0" w:rsidRDefault="00FC612A" w:rsidP="00F80B59">
            <w:pPr>
              <w:pStyle w:val="TableParagraph"/>
              <w:spacing w:before="71"/>
              <w:ind w:left="107"/>
              <w:rPr>
                <w:rFonts w:ascii="Palatino Linotype" w:hAnsi="Palatino Linotype"/>
                <w:b w:val="0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6D41EEC6" w14:textId="77777777" w:rsidTr="00E328ED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gridSpan w:val="3"/>
          </w:tcPr>
          <w:p w14:paraId="5A9459B4" w14:textId="77777777" w:rsidR="00FC612A" w:rsidRPr="00BB06B0" w:rsidRDefault="00FC612A" w:rsidP="00F80B59">
            <w:pPr>
              <w:pStyle w:val="TableParagraph"/>
              <w:spacing w:before="88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Status predmet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88" w:type="dxa"/>
            <w:gridSpan w:val="7"/>
          </w:tcPr>
          <w:p w14:paraId="08422995" w14:textId="2B8B50DB" w:rsidR="00FC612A" w:rsidRPr="00BB06B0" w:rsidRDefault="00FC612A" w:rsidP="00F80B59">
            <w:pPr>
              <w:pStyle w:val="TableParagraph"/>
              <w:spacing w:line="250" w:lineRule="exact"/>
              <w:ind w:left="107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obvezni/izborni</w:t>
            </w:r>
          </w:p>
        </w:tc>
      </w:tr>
      <w:tr w:rsidR="00BB06B0" w:rsidRPr="00BB06B0" w14:paraId="5002AF3B" w14:textId="77777777" w:rsidTr="00E32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gridSpan w:val="3"/>
            <w:vMerge w:val="restart"/>
          </w:tcPr>
          <w:p w14:paraId="1572243C" w14:textId="77777777" w:rsidR="00FC612A" w:rsidRPr="00BB06B0" w:rsidRDefault="00FC612A" w:rsidP="00F80B59">
            <w:pPr>
              <w:pStyle w:val="TableParagraph"/>
              <w:spacing w:before="5"/>
              <w:ind w:left="0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  <w:p w14:paraId="56E4C07A" w14:textId="77777777" w:rsidR="00FC612A" w:rsidRPr="00BB06B0" w:rsidRDefault="00FC612A" w:rsidP="00F80B59">
            <w:pPr>
              <w:pStyle w:val="TableParagraph"/>
              <w:spacing w:before="1"/>
              <w:ind w:right="131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Bodovna vrijednost i način izvođenja nasta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22" w:type="dxa"/>
            <w:gridSpan w:val="3"/>
          </w:tcPr>
          <w:p w14:paraId="20B8E861" w14:textId="77777777" w:rsidR="00FC612A" w:rsidRPr="00BB06B0" w:rsidRDefault="00FC612A" w:rsidP="00F80B59">
            <w:pPr>
              <w:pStyle w:val="TableParagraph"/>
              <w:ind w:left="107" w:right="863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ECTS koeficijent opterećenja studenat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066" w:type="dxa"/>
            <w:gridSpan w:val="4"/>
          </w:tcPr>
          <w:p w14:paraId="70B7A5D4" w14:textId="77777777" w:rsidR="00FC612A" w:rsidRPr="00BB06B0" w:rsidRDefault="00FC612A" w:rsidP="00F80B59">
            <w:pPr>
              <w:pStyle w:val="TableParagraph"/>
              <w:spacing w:before="10"/>
              <w:ind w:left="0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  <w:p w14:paraId="5061B8FD" w14:textId="1AA9A3A6" w:rsidR="00FC612A" w:rsidRPr="00BB06B0" w:rsidRDefault="00FC612A" w:rsidP="00F80B59">
            <w:pPr>
              <w:pStyle w:val="TableParagraph"/>
              <w:ind w:left="0" w:right="8"/>
              <w:jc w:val="center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127A7264" w14:textId="77777777" w:rsidTr="00E328ED">
        <w:trPr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gridSpan w:val="3"/>
            <w:vMerge/>
          </w:tcPr>
          <w:p w14:paraId="120944CD" w14:textId="77777777" w:rsidR="00FC612A" w:rsidRPr="00BB06B0" w:rsidRDefault="00FC612A" w:rsidP="00F80B59">
            <w:pPr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22" w:type="dxa"/>
            <w:gridSpan w:val="3"/>
          </w:tcPr>
          <w:p w14:paraId="08A12233" w14:textId="77777777" w:rsidR="00FC612A" w:rsidRPr="00BB06B0" w:rsidRDefault="00FC612A" w:rsidP="00F80B59">
            <w:pPr>
              <w:pStyle w:val="TableParagraph"/>
              <w:spacing w:line="250" w:lineRule="exact"/>
              <w:ind w:left="107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Broj sati (P+V+S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066" w:type="dxa"/>
            <w:gridSpan w:val="4"/>
          </w:tcPr>
          <w:p w14:paraId="28A9BB12" w14:textId="78F7D2B8" w:rsidR="00FC612A" w:rsidRPr="00BB06B0" w:rsidRDefault="00FC612A" w:rsidP="00FC612A">
            <w:pPr>
              <w:pStyle w:val="TableParagraph"/>
              <w:spacing w:before="124"/>
              <w:ind w:left="135" w:right="647"/>
              <w:jc w:val="center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06736629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7E83196D" w14:textId="77777777" w:rsidR="00FC612A" w:rsidRPr="00BB06B0" w:rsidRDefault="00FC612A" w:rsidP="00F80B59">
            <w:pPr>
              <w:pStyle w:val="TableParagraph"/>
              <w:spacing w:line="248" w:lineRule="exact"/>
              <w:ind w:left="110"/>
              <w:rPr>
                <w:rFonts w:ascii="Palatino Linotype" w:hAnsi="Palatino Linotype"/>
                <w:b w:val="0"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  <w:t>OPIS PREDMETA</w:t>
            </w:r>
          </w:p>
        </w:tc>
      </w:tr>
      <w:tr w:rsidR="00BB06B0" w:rsidRPr="00BB06B0" w14:paraId="1734FB7C" w14:textId="77777777" w:rsidTr="00FC612A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1422D43E" w14:textId="77777777" w:rsidR="00FC612A" w:rsidRPr="00BB06B0" w:rsidRDefault="00FC612A" w:rsidP="00F80B59">
            <w:pPr>
              <w:pStyle w:val="TableParagraph"/>
              <w:spacing w:before="86"/>
              <w:ind w:left="110"/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  <w:t>Ciljevi predmeta</w:t>
            </w:r>
          </w:p>
        </w:tc>
      </w:tr>
      <w:tr w:rsidR="00BB06B0" w:rsidRPr="00BB06B0" w14:paraId="3AD703F6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34FF2263" w14:textId="676B6BC3" w:rsidR="00FC612A" w:rsidRPr="00BB06B0" w:rsidRDefault="00FC612A" w:rsidP="00FC612A">
            <w:pPr>
              <w:pStyle w:val="TableParagraph"/>
              <w:tabs>
                <w:tab w:val="left" w:pos="831"/>
              </w:tabs>
              <w:spacing w:before="1" w:line="234" w:lineRule="exact"/>
              <w:ind w:left="830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08261226" w14:textId="77777777" w:rsidTr="00FC612A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65BFBF98" w14:textId="77777777" w:rsidR="00FC612A" w:rsidRPr="00BB06B0" w:rsidRDefault="00FC612A" w:rsidP="00F80B59">
            <w:pPr>
              <w:pStyle w:val="TableParagraph"/>
              <w:spacing w:before="88"/>
              <w:ind w:left="110"/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  <w:t>Uvjeti za upis predmeta</w:t>
            </w:r>
          </w:p>
        </w:tc>
      </w:tr>
      <w:tr w:rsidR="00BB06B0" w:rsidRPr="00BB06B0" w14:paraId="1A939319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3792ECCF" w14:textId="41E0C828" w:rsidR="00FC612A" w:rsidRPr="00BB06B0" w:rsidRDefault="00FC612A" w:rsidP="00F80B59">
            <w:pPr>
              <w:pStyle w:val="TableParagraph"/>
              <w:spacing w:before="69"/>
              <w:ind w:left="110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627DD150" w14:textId="77777777" w:rsidTr="00FC612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2A7EEE04" w14:textId="77777777" w:rsidR="00FC612A" w:rsidRPr="00BB06B0" w:rsidRDefault="00FC612A" w:rsidP="00F80B59">
            <w:pPr>
              <w:pStyle w:val="TableParagraph"/>
              <w:spacing w:before="69"/>
              <w:ind w:left="110"/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  <w:t>Očekivani ishodi učenja za predmet</w:t>
            </w:r>
          </w:p>
        </w:tc>
      </w:tr>
      <w:tr w:rsidR="00BB06B0" w:rsidRPr="00BB06B0" w14:paraId="1E2A4E2B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35B28F25" w14:textId="1F1211C0" w:rsidR="00FC612A" w:rsidRPr="00BB06B0" w:rsidRDefault="00FC612A" w:rsidP="00FC612A">
            <w:pPr>
              <w:pStyle w:val="TableParagraph"/>
              <w:tabs>
                <w:tab w:val="left" w:pos="831"/>
              </w:tabs>
              <w:spacing w:line="252" w:lineRule="exact"/>
              <w:ind w:left="830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66D72E2A" w14:textId="77777777" w:rsidTr="00FC612A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58058549" w14:textId="77777777" w:rsidR="00FC612A" w:rsidRPr="00BB06B0" w:rsidRDefault="00FC612A" w:rsidP="00F80B59">
            <w:pPr>
              <w:pStyle w:val="TableParagraph"/>
              <w:spacing w:before="88"/>
              <w:ind w:left="110"/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sz w:val="24"/>
                <w:szCs w:val="24"/>
                <w:lang w:val="hr-HR"/>
              </w:rPr>
              <w:t>Sadržaj predmeta</w:t>
            </w:r>
          </w:p>
        </w:tc>
      </w:tr>
      <w:tr w:rsidR="00BB06B0" w:rsidRPr="00BB06B0" w14:paraId="31399ABE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7B6372D7" w14:textId="2332CDC5" w:rsidR="00FC612A" w:rsidRPr="00BB06B0" w:rsidRDefault="00FC612A" w:rsidP="00FC612A">
            <w:pPr>
              <w:pStyle w:val="TableParagraph"/>
              <w:tabs>
                <w:tab w:val="left" w:pos="831"/>
              </w:tabs>
              <w:spacing w:line="237" w:lineRule="exact"/>
              <w:ind w:left="830"/>
              <w:rPr>
                <w:rFonts w:ascii="Palatino Linotype" w:hAnsi="Palatino Linotype"/>
                <w:color w:val="0D0D0D" w:themeColor="text1" w:themeTint="F2"/>
                <w:sz w:val="24"/>
                <w:szCs w:val="24"/>
                <w:lang w:val="hr-HR"/>
              </w:rPr>
            </w:pPr>
          </w:p>
        </w:tc>
      </w:tr>
      <w:tr w:rsidR="00BB06B0" w:rsidRPr="00BB06B0" w14:paraId="536E8382" w14:textId="77777777" w:rsidTr="00F80B59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349857D6" w14:textId="6EB8B668" w:rsidR="00FC612A" w:rsidRPr="00BB06B0" w:rsidRDefault="00FC612A" w:rsidP="00FC612A">
            <w:pPr>
              <w:pStyle w:val="TableParagraph"/>
              <w:ind w:right="501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  <w:t xml:space="preserve">Vrste izvođenja nastave(označiti znakom </w:t>
            </w: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X</w:t>
            </w:r>
            <w:r w:rsidRPr="00BB06B0"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  <w:t>)</w:t>
            </w:r>
          </w:p>
        </w:tc>
      </w:tr>
      <w:tr w:rsidR="00BB06B0" w:rsidRPr="00BB06B0" w14:paraId="080FEB82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6" w:type="dxa"/>
          </w:tcPr>
          <w:p w14:paraId="0D788800" w14:textId="33C7ECCF" w:rsidR="00FC612A" w:rsidRPr="00BB06B0" w:rsidRDefault="00FC612A" w:rsidP="00F80B59">
            <w:pPr>
              <w:pStyle w:val="TableParagraph"/>
              <w:spacing w:line="240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predava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6" w:type="dxa"/>
          </w:tcPr>
          <w:p w14:paraId="640616AE" w14:textId="77777777" w:rsidR="00FC612A" w:rsidRPr="00BB06B0" w:rsidRDefault="00FC612A" w:rsidP="00F80B59">
            <w:pPr>
              <w:pStyle w:val="TableParagraph"/>
              <w:spacing w:before="118"/>
              <w:ind w:left="356" w:right="344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53" w:type="dxa"/>
            <w:gridSpan w:val="2"/>
          </w:tcPr>
          <w:p w14:paraId="3154B8A9" w14:textId="14CC2B8B" w:rsidR="00FC612A" w:rsidRPr="00BB06B0" w:rsidRDefault="00FC612A" w:rsidP="00F80B59">
            <w:pPr>
              <w:pStyle w:val="TableParagraph"/>
              <w:spacing w:line="24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obrazovanje na daljinu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dxa"/>
          </w:tcPr>
          <w:p w14:paraId="1A3D0802" w14:textId="77777777" w:rsidR="00FC612A" w:rsidRPr="00BB06B0" w:rsidRDefault="00FC612A" w:rsidP="00F80B59">
            <w:pPr>
              <w:pStyle w:val="TableParagraph"/>
              <w:spacing w:before="118"/>
              <w:ind w:left="283" w:right="272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480" w:type="dxa"/>
            <w:gridSpan w:val="2"/>
          </w:tcPr>
          <w:p w14:paraId="008C42F1" w14:textId="7ED01480" w:rsidR="00FC612A" w:rsidRPr="00BB06B0" w:rsidRDefault="00FC612A" w:rsidP="00FC612A">
            <w:pPr>
              <w:pStyle w:val="TableParagraph"/>
              <w:ind w:left="93" w:right="-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samostalni zadac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" w:type="dxa"/>
          </w:tcPr>
          <w:p w14:paraId="1FF0CD47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93" w:type="dxa"/>
          </w:tcPr>
          <w:p w14:paraId="39419498" w14:textId="145F6347" w:rsidR="00FC612A" w:rsidRPr="00BB06B0" w:rsidRDefault="00FC612A" w:rsidP="00FC612A">
            <w:pPr>
              <w:pStyle w:val="TableParagraph"/>
              <w:ind w:left="93" w:right="-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mentorski ra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67" w:type="dxa"/>
          </w:tcPr>
          <w:p w14:paraId="23EE4D15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1D1398E6" w14:textId="77777777" w:rsidTr="00F80B5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6" w:type="dxa"/>
          </w:tcPr>
          <w:p w14:paraId="65CA9BA3" w14:textId="2ED6768A" w:rsidR="00FC612A" w:rsidRPr="00BB06B0" w:rsidRDefault="00FC612A" w:rsidP="00F80B59">
            <w:pPr>
              <w:pStyle w:val="TableParagraph"/>
              <w:spacing w:line="232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seminar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6" w:type="dxa"/>
          </w:tcPr>
          <w:p w14:paraId="28C1AC02" w14:textId="77777777" w:rsidR="00FC612A" w:rsidRPr="00BB06B0" w:rsidRDefault="00FC612A" w:rsidP="00F80B59">
            <w:pPr>
              <w:pStyle w:val="TableParagraph"/>
              <w:spacing w:line="232" w:lineRule="exact"/>
              <w:ind w:left="356" w:right="344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53" w:type="dxa"/>
            <w:gridSpan w:val="2"/>
          </w:tcPr>
          <w:p w14:paraId="28F0A2DE" w14:textId="7258468F" w:rsidR="00FC612A" w:rsidRPr="00BB06B0" w:rsidRDefault="00FC612A" w:rsidP="00F80B59">
            <w:pPr>
              <w:pStyle w:val="TableParagraph"/>
              <w:spacing w:line="23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vježb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dxa"/>
          </w:tcPr>
          <w:p w14:paraId="32A4E5D5" w14:textId="77777777" w:rsidR="00FC612A" w:rsidRPr="00BB06B0" w:rsidRDefault="00FC612A" w:rsidP="00F80B59">
            <w:pPr>
              <w:pStyle w:val="TableParagraph"/>
              <w:spacing w:line="232" w:lineRule="exact"/>
              <w:ind w:left="283" w:right="272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480" w:type="dxa"/>
            <w:gridSpan w:val="2"/>
          </w:tcPr>
          <w:p w14:paraId="7B11E548" w14:textId="51ACC669" w:rsidR="00FC612A" w:rsidRPr="00BB06B0" w:rsidRDefault="00FC612A" w:rsidP="00F80B59">
            <w:pPr>
              <w:pStyle w:val="TableParagraph"/>
              <w:spacing w:line="232" w:lineRule="exact"/>
              <w:ind w:left="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terenska nastav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" w:type="dxa"/>
          </w:tcPr>
          <w:p w14:paraId="7895F13D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  <w:tc>
          <w:tcPr>
            <w:tcW w:w="1993" w:type="dxa"/>
          </w:tcPr>
          <w:p w14:paraId="2B54BB8E" w14:textId="4743F01D" w:rsidR="00FC612A" w:rsidRPr="00BB06B0" w:rsidRDefault="00FC612A" w:rsidP="00F80B59">
            <w:pPr>
              <w:pStyle w:val="TableParagraph"/>
              <w:spacing w:line="232" w:lineRule="exact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67" w:type="dxa"/>
          </w:tcPr>
          <w:p w14:paraId="6CABFCF1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</w:tr>
      <w:tr w:rsidR="00BB06B0" w:rsidRPr="00BB06B0" w14:paraId="0C2B98E0" w14:textId="77777777" w:rsidTr="00F80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6" w:type="dxa"/>
          </w:tcPr>
          <w:p w14:paraId="2EBA00C1" w14:textId="596F4F86" w:rsidR="00FC612A" w:rsidRPr="00BB06B0" w:rsidRDefault="00FC612A" w:rsidP="00F80B59">
            <w:pPr>
              <w:pStyle w:val="TableParagraph"/>
              <w:spacing w:before="1" w:line="238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radioni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6" w:type="dxa"/>
          </w:tcPr>
          <w:p w14:paraId="30BBAA88" w14:textId="77777777" w:rsidR="00FC612A" w:rsidRPr="00BB06B0" w:rsidRDefault="00FC612A" w:rsidP="00F80B59">
            <w:pPr>
              <w:pStyle w:val="TableParagraph"/>
              <w:spacing w:before="120"/>
              <w:ind w:left="356" w:right="344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53" w:type="dxa"/>
            <w:gridSpan w:val="2"/>
          </w:tcPr>
          <w:p w14:paraId="06C8B979" w14:textId="52814BC9" w:rsidR="00FC612A" w:rsidRPr="00BB06B0" w:rsidRDefault="00FC612A" w:rsidP="00F80B59">
            <w:pPr>
              <w:pStyle w:val="TableParagraph"/>
              <w:spacing w:before="1" w:line="23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laboratorij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dxa"/>
          </w:tcPr>
          <w:p w14:paraId="5D800F27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480" w:type="dxa"/>
            <w:gridSpan w:val="2"/>
          </w:tcPr>
          <w:p w14:paraId="14D22DDA" w14:textId="2A704CFF" w:rsidR="00FC612A" w:rsidRPr="00BB06B0" w:rsidRDefault="00FC612A" w:rsidP="00FC612A">
            <w:pPr>
              <w:pStyle w:val="TableParagraph"/>
              <w:ind w:left="93" w:right="-1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multimedija i mrež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" w:type="dxa"/>
          </w:tcPr>
          <w:p w14:paraId="5E35C023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93" w:type="dxa"/>
          </w:tcPr>
          <w:p w14:paraId="4F18E48B" w14:textId="73C01FFB" w:rsidR="00FC612A" w:rsidRPr="00BB06B0" w:rsidRDefault="00FC612A" w:rsidP="00F80B59">
            <w:pPr>
              <w:pStyle w:val="TableParagraph"/>
              <w:spacing w:before="120"/>
              <w:ind w:lef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ostal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67" w:type="dxa"/>
          </w:tcPr>
          <w:p w14:paraId="09047C92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48B293A9" w14:textId="77777777" w:rsidTr="00FC612A">
        <w:trPr>
          <w:trHeight w:val="1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6F8680C7" w14:textId="77777777" w:rsidR="00FC612A" w:rsidRPr="00BB06B0" w:rsidRDefault="00FC612A" w:rsidP="00F80B59">
            <w:pPr>
              <w:pStyle w:val="TableParagraph"/>
              <w:spacing w:line="246" w:lineRule="exact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Obveze polaznika</w:t>
            </w:r>
          </w:p>
          <w:p w14:paraId="2333798D" w14:textId="77777777" w:rsidR="00FC612A" w:rsidRPr="00BB06B0" w:rsidRDefault="00FC612A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b w:val="0"/>
                <w:bCs w:val="0"/>
                <w:color w:val="0D0D0D" w:themeColor="text1" w:themeTint="F2"/>
                <w:lang w:val="hr-HR"/>
              </w:rPr>
            </w:pPr>
          </w:p>
          <w:p w14:paraId="6974697F" w14:textId="77777777" w:rsidR="00113709" w:rsidRPr="00BB06B0" w:rsidRDefault="00113709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b w:val="0"/>
                <w:bCs w:val="0"/>
                <w:color w:val="0D0D0D" w:themeColor="text1" w:themeTint="F2"/>
                <w:lang w:val="hr-HR"/>
              </w:rPr>
            </w:pPr>
          </w:p>
          <w:p w14:paraId="477A0696" w14:textId="77777777" w:rsidR="00113709" w:rsidRPr="00BB06B0" w:rsidRDefault="00113709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b w:val="0"/>
                <w:bCs w:val="0"/>
                <w:color w:val="0D0D0D" w:themeColor="text1" w:themeTint="F2"/>
                <w:lang w:val="hr-HR"/>
              </w:rPr>
            </w:pPr>
          </w:p>
          <w:p w14:paraId="6359376C" w14:textId="77777777" w:rsidR="00113709" w:rsidRPr="00BB06B0" w:rsidRDefault="00113709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b w:val="0"/>
                <w:bCs w:val="0"/>
                <w:color w:val="0D0D0D" w:themeColor="text1" w:themeTint="F2"/>
                <w:lang w:val="hr-HR"/>
              </w:rPr>
            </w:pPr>
          </w:p>
          <w:p w14:paraId="2D9027F2" w14:textId="77777777" w:rsidR="00113709" w:rsidRPr="00BB06B0" w:rsidRDefault="00113709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b w:val="0"/>
                <w:bCs w:val="0"/>
                <w:color w:val="0D0D0D" w:themeColor="text1" w:themeTint="F2"/>
                <w:lang w:val="hr-HR"/>
              </w:rPr>
            </w:pPr>
          </w:p>
          <w:p w14:paraId="0DA2DB54" w14:textId="77777777" w:rsidR="00113709" w:rsidRPr="00BB06B0" w:rsidRDefault="00113709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b w:val="0"/>
                <w:bCs w:val="0"/>
                <w:color w:val="0D0D0D" w:themeColor="text1" w:themeTint="F2"/>
                <w:lang w:val="hr-HR"/>
              </w:rPr>
            </w:pPr>
          </w:p>
          <w:p w14:paraId="0C6BBB6E" w14:textId="77777777" w:rsidR="00113709" w:rsidRPr="00BB06B0" w:rsidRDefault="00113709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b w:val="0"/>
                <w:bCs w:val="0"/>
                <w:color w:val="0D0D0D" w:themeColor="text1" w:themeTint="F2"/>
                <w:lang w:val="hr-HR"/>
              </w:rPr>
            </w:pPr>
          </w:p>
          <w:p w14:paraId="22FC6B71" w14:textId="3BC4EAAD" w:rsidR="00113709" w:rsidRPr="00BB06B0" w:rsidRDefault="00113709" w:rsidP="00FC612A">
            <w:pPr>
              <w:pStyle w:val="TableParagraph"/>
              <w:tabs>
                <w:tab w:val="left" w:pos="828"/>
                <w:tab w:val="left" w:pos="829"/>
              </w:tabs>
              <w:spacing w:before="1"/>
              <w:ind w:left="828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38E60469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05D78A6C" w14:textId="4B988B4E" w:rsidR="00FC612A" w:rsidRPr="00BB06B0" w:rsidRDefault="00FC612A" w:rsidP="00F80B59">
            <w:pPr>
              <w:pStyle w:val="TableParagraph"/>
              <w:spacing w:line="246" w:lineRule="exact"/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</w:pPr>
            <w:bookmarkStart w:id="18" w:name="_Hlk114564134"/>
            <w:r w:rsidRPr="00BB06B0"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  <w:lastRenderedPageBreak/>
              <w:t>Praćenje rada studenata (označiti znakom</w:t>
            </w: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 xml:space="preserve"> X</w:t>
            </w:r>
            <w:r w:rsidRPr="00BB06B0"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  <w:t>)</w:t>
            </w:r>
          </w:p>
        </w:tc>
      </w:tr>
      <w:tr w:rsidR="00BB06B0" w:rsidRPr="00BB06B0" w14:paraId="54781641" w14:textId="77777777" w:rsidTr="00FC612A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6" w:type="dxa"/>
          </w:tcPr>
          <w:p w14:paraId="6B440C4E" w14:textId="77777777" w:rsidR="00FC612A" w:rsidRPr="00BB06B0" w:rsidRDefault="00FC612A" w:rsidP="00F80B59">
            <w:pPr>
              <w:pStyle w:val="TableParagraph"/>
              <w:spacing w:line="246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bookmarkStart w:id="19" w:name="_Hlk114564168"/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Pohađanje</w:t>
            </w:r>
          </w:p>
          <w:p w14:paraId="2C98F636" w14:textId="77777777" w:rsidR="00FC612A" w:rsidRPr="00BB06B0" w:rsidRDefault="00FC612A" w:rsidP="00F80B59">
            <w:pPr>
              <w:pStyle w:val="TableParagraph"/>
              <w:spacing w:line="240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nastav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6" w:type="dxa"/>
          </w:tcPr>
          <w:p w14:paraId="032A426C" w14:textId="13463756" w:rsidR="00FC612A" w:rsidRPr="00BB06B0" w:rsidRDefault="00FC612A" w:rsidP="00F80B59">
            <w:pPr>
              <w:pStyle w:val="TableParagraph"/>
              <w:spacing w:before="118"/>
              <w:ind w:left="356" w:right="344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53" w:type="dxa"/>
            <w:gridSpan w:val="2"/>
          </w:tcPr>
          <w:p w14:paraId="0742E3AF" w14:textId="77777777" w:rsidR="00FC612A" w:rsidRPr="00BB06B0" w:rsidRDefault="00FC612A" w:rsidP="00F80B59">
            <w:pPr>
              <w:pStyle w:val="TableParagraph"/>
              <w:spacing w:line="24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Aktivnost u</w:t>
            </w:r>
          </w:p>
          <w:p w14:paraId="2C2557C4" w14:textId="77777777" w:rsidR="00FC612A" w:rsidRPr="00BB06B0" w:rsidRDefault="00FC612A" w:rsidP="00F80B59">
            <w:pPr>
              <w:pStyle w:val="TableParagraph"/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nastav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dxa"/>
          </w:tcPr>
          <w:p w14:paraId="2FA4C499" w14:textId="05628C0C" w:rsidR="00FC612A" w:rsidRPr="00BB06B0" w:rsidRDefault="00FC612A" w:rsidP="00F80B59">
            <w:pPr>
              <w:pStyle w:val="TableParagraph"/>
              <w:spacing w:before="118"/>
              <w:ind w:left="283" w:right="272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480" w:type="dxa"/>
            <w:gridSpan w:val="2"/>
          </w:tcPr>
          <w:p w14:paraId="5F16FA55" w14:textId="77777777" w:rsidR="00FC612A" w:rsidRPr="00BB06B0" w:rsidRDefault="00FC612A" w:rsidP="00F80B59">
            <w:pPr>
              <w:pStyle w:val="TableParagraph"/>
              <w:spacing w:line="246" w:lineRule="exact"/>
              <w:ind w:left="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Seminarski</w:t>
            </w:r>
          </w:p>
          <w:p w14:paraId="0F8E81C9" w14:textId="77777777" w:rsidR="00FC612A" w:rsidRPr="00BB06B0" w:rsidRDefault="00FC612A" w:rsidP="00F80B59">
            <w:pPr>
              <w:pStyle w:val="TableParagraph"/>
              <w:spacing w:line="240" w:lineRule="exact"/>
              <w:ind w:left="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ra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" w:type="dxa"/>
          </w:tcPr>
          <w:p w14:paraId="6915B137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93" w:type="dxa"/>
          </w:tcPr>
          <w:p w14:paraId="003C89D7" w14:textId="77777777" w:rsidR="00FC612A" w:rsidRPr="00BB06B0" w:rsidRDefault="00FC612A" w:rsidP="00F80B59">
            <w:pPr>
              <w:pStyle w:val="TableParagraph"/>
              <w:spacing w:line="246" w:lineRule="exact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Eksperimentalni</w:t>
            </w:r>
          </w:p>
          <w:p w14:paraId="2D809E13" w14:textId="77777777" w:rsidR="00FC612A" w:rsidRPr="00BB06B0" w:rsidRDefault="00FC612A" w:rsidP="00F80B59">
            <w:pPr>
              <w:pStyle w:val="TableParagraph"/>
              <w:spacing w:line="240" w:lineRule="exact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ra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67" w:type="dxa"/>
          </w:tcPr>
          <w:p w14:paraId="3A3D15BF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1313EC8A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6" w:type="dxa"/>
          </w:tcPr>
          <w:p w14:paraId="1DFA9B99" w14:textId="77777777" w:rsidR="00FC612A" w:rsidRPr="00BB06B0" w:rsidRDefault="00FC612A" w:rsidP="00F80B59">
            <w:pPr>
              <w:pStyle w:val="TableParagraph"/>
              <w:spacing w:line="232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Pisani isp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6" w:type="dxa"/>
          </w:tcPr>
          <w:p w14:paraId="32300A35" w14:textId="07C589B4" w:rsidR="00FC612A" w:rsidRPr="00BB06B0" w:rsidRDefault="00FC612A" w:rsidP="00F80B59">
            <w:pPr>
              <w:pStyle w:val="TableParagraph"/>
              <w:spacing w:line="232" w:lineRule="exact"/>
              <w:ind w:left="356" w:right="344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53" w:type="dxa"/>
            <w:gridSpan w:val="2"/>
          </w:tcPr>
          <w:p w14:paraId="780473FC" w14:textId="77777777" w:rsidR="00FC612A" w:rsidRPr="00BB06B0" w:rsidRDefault="00FC612A" w:rsidP="00F80B59">
            <w:pPr>
              <w:pStyle w:val="TableParagraph"/>
              <w:spacing w:line="232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Usmeni isp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dxa"/>
          </w:tcPr>
          <w:p w14:paraId="5DE2777E" w14:textId="30A34E80" w:rsidR="00FC612A" w:rsidRPr="00BB06B0" w:rsidRDefault="00FC612A" w:rsidP="00F80B59">
            <w:pPr>
              <w:pStyle w:val="TableParagraph"/>
              <w:spacing w:line="232" w:lineRule="exact"/>
              <w:ind w:left="283" w:right="272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480" w:type="dxa"/>
            <w:gridSpan w:val="2"/>
          </w:tcPr>
          <w:p w14:paraId="540EFACF" w14:textId="77777777" w:rsidR="00FC612A" w:rsidRPr="00BB06B0" w:rsidRDefault="00FC612A" w:rsidP="00F80B59">
            <w:pPr>
              <w:pStyle w:val="TableParagraph"/>
              <w:spacing w:line="232" w:lineRule="exact"/>
              <w:ind w:left="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Esej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" w:type="dxa"/>
          </w:tcPr>
          <w:p w14:paraId="5DB8AF77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  <w:tc>
          <w:tcPr>
            <w:tcW w:w="1993" w:type="dxa"/>
          </w:tcPr>
          <w:p w14:paraId="11304106" w14:textId="77777777" w:rsidR="00FC612A" w:rsidRPr="00BB06B0" w:rsidRDefault="00FC612A" w:rsidP="00F80B59">
            <w:pPr>
              <w:pStyle w:val="TableParagraph"/>
              <w:spacing w:line="232" w:lineRule="exact"/>
              <w:ind w:left="1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Istraživanj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67" w:type="dxa"/>
          </w:tcPr>
          <w:p w14:paraId="033B4007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</w:tr>
      <w:tr w:rsidR="00BB06B0" w:rsidRPr="00BB06B0" w14:paraId="0AF45652" w14:textId="77777777" w:rsidTr="00FC612A">
        <w:trPr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6" w:type="dxa"/>
          </w:tcPr>
          <w:p w14:paraId="7E66331D" w14:textId="77777777" w:rsidR="00FC612A" w:rsidRPr="00BB06B0" w:rsidRDefault="00FC612A" w:rsidP="00F80B59">
            <w:pPr>
              <w:pStyle w:val="TableParagraph"/>
              <w:spacing w:line="246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Projektni</w:t>
            </w:r>
          </w:p>
          <w:p w14:paraId="31C3CD3B" w14:textId="77777777" w:rsidR="00FC612A" w:rsidRPr="00BB06B0" w:rsidRDefault="00FC612A" w:rsidP="00F80B59">
            <w:pPr>
              <w:pStyle w:val="TableParagraph"/>
              <w:spacing w:before="1" w:line="238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zadata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6" w:type="dxa"/>
          </w:tcPr>
          <w:p w14:paraId="3FA52747" w14:textId="40407F5B" w:rsidR="00FC612A" w:rsidRPr="00BB06B0" w:rsidRDefault="00FC612A" w:rsidP="00F80B59">
            <w:pPr>
              <w:pStyle w:val="TableParagraph"/>
              <w:spacing w:before="120"/>
              <w:ind w:left="356" w:right="344"/>
              <w:jc w:val="center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53" w:type="dxa"/>
            <w:gridSpan w:val="2"/>
          </w:tcPr>
          <w:p w14:paraId="3DE09646" w14:textId="77777777" w:rsidR="00FC612A" w:rsidRPr="00BB06B0" w:rsidRDefault="00FC612A" w:rsidP="00F80B59">
            <w:pPr>
              <w:pStyle w:val="TableParagraph"/>
              <w:spacing w:line="246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Kontinuirana</w:t>
            </w:r>
          </w:p>
          <w:p w14:paraId="6BF1E035" w14:textId="77777777" w:rsidR="00FC612A" w:rsidRPr="00BB06B0" w:rsidRDefault="00FC612A" w:rsidP="00F80B59">
            <w:pPr>
              <w:pStyle w:val="TableParagraph"/>
              <w:spacing w:before="1" w:line="23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provjera znan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dxa"/>
          </w:tcPr>
          <w:p w14:paraId="393336DB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480" w:type="dxa"/>
            <w:gridSpan w:val="2"/>
          </w:tcPr>
          <w:p w14:paraId="7CCC5515" w14:textId="77777777" w:rsidR="00FC612A" w:rsidRPr="00BB06B0" w:rsidRDefault="00FC612A" w:rsidP="00F80B59">
            <w:pPr>
              <w:pStyle w:val="TableParagraph"/>
              <w:spacing w:before="120"/>
              <w:ind w:left="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Refera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" w:type="dxa"/>
          </w:tcPr>
          <w:p w14:paraId="45E90B8D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  <w:tc>
          <w:tcPr>
            <w:tcW w:w="1993" w:type="dxa"/>
          </w:tcPr>
          <w:p w14:paraId="186D030E" w14:textId="77777777" w:rsidR="00FC612A" w:rsidRPr="00BB06B0" w:rsidRDefault="00FC612A" w:rsidP="00F80B59">
            <w:pPr>
              <w:pStyle w:val="TableParagraph"/>
              <w:spacing w:before="120"/>
              <w:ind w:lef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lang w:val="hr-HR"/>
              </w:rPr>
              <w:t>Praktični ra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67" w:type="dxa"/>
          </w:tcPr>
          <w:p w14:paraId="291AF9F8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1F126D4F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6" w:type="dxa"/>
          </w:tcPr>
          <w:p w14:paraId="5AA0363E" w14:textId="77777777" w:rsidR="00FC612A" w:rsidRPr="00BB06B0" w:rsidRDefault="00FC612A" w:rsidP="00F80B59">
            <w:pPr>
              <w:pStyle w:val="TableParagraph"/>
              <w:spacing w:line="234" w:lineRule="exact"/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lang w:val="hr-HR"/>
              </w:rPr>
              <w:t>Portfoli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6" w:type="dxa"/>
          </w:tcPr>
          <w:p w14:paraId="4F4DDA0A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  <w:tc>
          <w:tcPr>
            <w:tcW w:w="1953" w:type="dxa"/>
            <w:gridSpan w:val="2"/>
          </w:tcPr>
          <w:p w14:paraId="78B29296" w14:textId="77777777" w:rsidR="00FC612A" w:rsidRPr="00BB06B0" w:rsidRDefault="00FC612A" w:rsidP="00F80B59">
            <w:pPr>
              <w:pStyle w:val="Table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dxa"/>
          </w:tcPr>
          <w:p w14:paraId="75AE8657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  <w:tc>
          <w:tcPr>
            <w:tcW w:w="1480" w:type="dxa"/>
            <w:gridSpan w:val="2"/>
          </w:tcPr>
          <w:p w14:paraId="4364AF91" w14:textId="48600973" w:rsidR="00FC612A" w:rsidRPr="00BB06B0" w:rsidRDefault="00FC612A" w:rsidP="00F80B59">
            <w:pPr>
              <w:pStyle w:val="Table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  <w:t>samoprovjer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" w:type="dxa"/>
          </w:tcPr>
          <w:p w14:paraId="08B0202D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  <w:tc>
          <w:tcPr>
            <w:tcW w:w="1993" w:type="dxa"/>
          </w:tcPr>
          <w:p w14:paraId="67CF114C" w14:textId="43791F59" w:rsidR="00FC612A" w:rsidRPr="00BB06B0" w:rsidRDefault="00FC612A" w:rsidP="00F80B59">
            <w:pPr>
              <w:pStyle w:val="Table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  <w:r w:rsidRPr="00BB06B0"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  <w:t>Tematska rasprav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67" w:type="dxa"/>
          </w:tcPr>
          <w:p w14:paraId="0DD77E3C" w14:textId="77777777" w:rsidR="00FC612A" w:rsidRPr="00BB06B0" w:rsidRDefault="00FC612A" w:rsidP="00F80B59">
            <w:pPr>
              <w:pStyle w:val="TableParagraph"/>
              <w:ind w:left="0"/>
              <w:rPr>
                <w:rFonts w:ascii="Palatino Linotype" w:hAnsi="Palatino Linotype"/>
                <w:color w:val="0D0D0D" w:themeColor="text1" w:themeTint="F2"/>
                <w:sz w:val="18"/>
                <w:lang w:val="hr-HR"/>
              </w:rPr>
            </w:pPr>
          </w:p>
        </w:tc>
      </w:tr>
      <w:bookmarkEnd w:id="18"/>
      <w:bookmarkEnd w:id="19"/>
      <w:tr w:rsidR="00BB06B0" w:rsidRPr="00BB06B0" w14:paraId="6E07DD60" w14:textId="77777777" w:rsidTr="00FC612A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20F83B4E" w14:textId="56EE095F" w:rsidR="00FC612A" w:rsidRPr="00BB06B0" w:rsidRDefault="00FC612A" w:rsidP="00F80B59">
            <w:pPr>
              <w:pStyle w:val="TableParagraph"/>
              <w:spacing w:before="82"/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  <w:t>Preporučena literatura</w:t>
            </w:r>
          </w:p>
        </w:tc>
      </w:tr>
      <w:tr w:rsidR="00BB06B0" w:rsidRPr="00BB06B0" w14:paraId="7166236D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6B81E61F" w14:textId="04EA65B2" w:rsidR="00FC612A" w:rsidRPr="00BB06B0" w:rsidRDefault="00FC612A" w:rsidP="00FC612A">
            <w:pPr>
              <w:pStyle w:val="TableParagraph"/>
              <w:tabs>
                <w:tab w:val="left" w:pos="828"/>
                <w:tab w:val="left" w:pos="829"/>
              </w:tabs>
              <w:spacing w:before="7" w:line="254" w:lineRule="exact"/>
              <w:ind w:right="584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5D012BA6" w14:textId="77777777" w:rsidTr="00FC612A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766A09A6" w14:textId="77777777" w:rsidR="00FC612A" w:rsidRPr="00BB06B0" w:rsidRDefault="00FC612A" w:rsidP="00F80B59">
            <w:pPr>
              <w:pStyle w:val="TableParagraph"/>
              <w:spacing w:before="84"/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  <w:t>Dopunska literatura</w:t>
            </w:r>
          </w:p>
        </w:tc>
      </w:tr>
      <w:tr w:rsidR="00BB06B0" w:rsidRPr="00BB06B0" w14:paraId="78FF2182" w14:textId="77777777" w:rsidTr="00FC6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06B56C0F" w14:textId="2F4C16FC" w:rsidR="00FC612A" w:rsidRPr="00BB06B0" w:rsidRDefault="00FC612A" w:rsidP="00FC612A">
            <w:pPr>
              <w:pStyle w:val="TableParagraph"/>
              <w:tabs>
                <w:tab w:val="left" w:pos="828"/>
                <w:tab w:val="left" w:pos="829"/>
              </w:tabs>
              <w:spacing w:before="12" w:line="254" w:lineRule="exact"/>
              <w:ind w:left="828" w:right="98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6057934F" w14:textId="77777777" w:rsidTr="00FC612A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050DD98D" w14:textId="010DDEFF" w:rsidR="00FC612A" w:rsidRPr="00BB06B0" w:rsidRDefault="00FC612A" w:rsidP="005B183E">
            <w:pPr>
              <w:pStyle w:val="BodyText"/>
              <w:rPr>
                <w:rFonts w:ascii="Palatino Linotype" w:hAnsi="Palatino Linotype"/>
                <w:i/>
                <w:color w:val="0D0D0D" w:themeColor="text1" w:themeTint="F2"/>
                <w:lang w:val="hr-HR"/>
              </w:rPr>
            </w:pPr>
            <w:r w:rsidRPr="00BB06B0">
              <w:rPr>
                <w:rFonts w:ascii="Palatino Linotype" w:hAnsi="Palatino Linotype"/>
                <w:i/>
                <w:color w:val="0D0D0D" w:themeColor="text1" w:themeTint="F2"/>
                <w:w w:val="90"/>
                <w:lang w:val="hr-HR"/>
              </w:rPr>
              <w:t>Način provjere usvojenosti znanja i vještina</w:t>
            </w:r>
          </w:p>
          <w:p w14:paraId="51E1D93B" w14:textId="77777777" w:rsidR="00FC612A" w:rsidRPr="00BB06B0" w:rsidRDefault="00FC612A" w:rsidP="00FC612A">
            <w:pPr>
              <w:pStyle w:val="TableParagraph"/>
              <w:tabs>
                <w:tab w:val="left" w:pos="828"/>
                <w:tab w:val="left" w:pos="829"/>
              </w:tabs>
              <w:spacing w:before="12" w:line="254" w:lineRule="exact"/>
              <w:ind w:left="828" w:right="98"/>
              <w:rPr>
                <w:rFonts w:ascii="Palatino Linotype" w:hAnsi="Palatino Linotype"/>
                <w:color w:val="0D0D0D" w:themeColor="text1" w:themeTint="F2"/>
                <w:lang w:val="hr-HR"/>
              </w:rPr>
            </w:pPr>
          </w:p>
        </w:tc>
      </w:tr>
      <w:tr w:rsidR="00BB06B0" w:rsidRPr="00BB06B0" w14:paraId="72FAA139" w14:textId="77777777" w:rsidTr="00FC612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0" w:type="dxa"/>
            <w:gridSpan w:val="10"/>
          </w:tcPr>
          <w:p w14:paraId="5EE78588" w14:textId="77777777" w:rsidR="00FC612A" w:rsidRPr="00BB06B0" w:rsidRDefault="00FC612A" w:rsidP="00FC612A">
            <w:pPr>
              <w:pStyle w:val="Heading2"/>
              <w:tabs>
                <w:tab w:val="left" w:pos="1296"/>
                <w:tab w:val="left" w:pos="1297"/>
              </w:tabs>
              <w:spacing w:before="172"/>
              <w:ind w:left="0" w:firstLine="0"/>
              <w:outlineLvl w:val="1"/>
              <w:rPr>
                <w:rFonts w:ascii="Palatino Linotype" w:hAnsi="Palatino Linotype"/>
                <w:color w:val="0D0D0D" w:themeColor="text1" w:themeTint="F2"/>
                <w:w w:val="90"/>
                <w:sz w:val="28"/>
                <w:szCs w:val="28"/>
                <w:lang w:val="hr-HR"/>
              </w:rPr>
            </w:pPr>
          </w:p>
        </w:tc>
      </w:tr>
    </w:tbl>
    <w:p w14:paraId="3808173B" w14:textId="7F4E4990" w:rsidR="00FC612A" w:rsidRPr="00BB06B0" w:rsidRDefault="00FC612A" w:rsidP="005B183E">
      <w:pPr>
        <w:pStyle w:val="BodyText"/>
        <w:jc w:val="both"/>
        <w:rPr>
          <w:rFonts w:ascii="Palatino Linotype" w:hAnsi="Palatino Linotype"/>
          <w:color w:val="0D0D0D" w:themeColor="text1" w:themeTint="F2"/>
          <w:sz w:val="28"/>
          <w:szCs w:val="28"/>
          <w:lang w:val="hr-HR"/>
        </w:rPr>
      </w:pPr>
      <w:r w:rsidRPr="00BB06B0">
        <w:rPr>
          <w:rFonts w:ascii="Palatino Linotype" w:hAnsi="Palatino Linotype"/>
          <w:color w:val="0D0D0D" w:themeColor="text1" w:themeTint="F2"/>
          <w:lang w:val="hr-HR"/>
        </w:rPr>
        <w:t>* ispunjava se onoliko puta koliko je predmeta Programa</w:t>
      </w:r>
    </w:p>
    <w:p w14:paraId="3D1A2817" w14:textId="3AE26EC0" w:rsidR="000F36D9" w:rsidRPr="00BB06B0" w:rsidRDefault="000F36D9" w:rsidP="00261395">
      <w:pPr>
        <w:pStyle w:val="Heading2"/>
        <w:numPr>
          <w:ilvl w:val="1"/>
          <w:numId w:val="46"/>
        </w:numPr>
        <w:tabs>
          <w:tab w:val="left" w:pos="1296"/>
          <w:tab w:val="left" w:pos="1297"/>
        </w:tabs>
        <w:spacing w:before="172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0" w:name="_Toc159223765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NAPREDOVANJE I ZAVRŠETAK PROGRAMA</w:t>
      </w:r>
      <w:bookmarkEnd w:id="20"/>
    </w:p>
    <w:p w14:paraId="1BBF7CCA" w14:textId="77777777" w:rsidR="00FC612A" w:rsidRPr="00BB06B0" w:rsidRDefault="00FC612A" w:rsidP="001F31F0">
      <w:pPr>
        <w:pStyle w:val="BodyText"/>
        <w:rPr>
          <w:rFonts w:ascii="Palatino Linotype" w:hAnsi="Palatino Linotype"/>
          <w:b/>
          <w:color w:val="0D0D0D" w:themeColor="text1" w:themeTint="F2"/>
          <w:lang w:val="hr-HR"/>
        </w:rPr>
      </w:pPr>
    </w:p>
    <w:p w14:paraId="727A2974" w14:textId="5F59B5FD" w:rsidR="00601B5A" w:rsidRPr="00BB06B0" w:rsidRDefault="009116F2" w:rsidP="00BF36C7">
      <w:pPr>
        <w:pStyle w:val="Heading1"/>
        <w:numPr>
          <w:ilvl w:val="0"/>
          <w:numId w:val="38"/>
        </w:numPr>
        <w:tabs>
          <w:tab w:val="left" w:pos="567"/>
        </w:tabs>
        <w:spacing w:before="1"/>
        <w:ind w:hanging="802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1" w:name="_Toc159223766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UVJETI ZA UPIS POLAZNIKA</w:t>
      </w:r>
      <w:bookmarkEnd w:id="21"/>
    </w:p>
    <w:p w14:paraId="0FA790E4" w14:textId="77777777" w:rsidR="00FC612A" w:rsidRPr="00BB06B0" w:rsidRDefault="00FC612A" w:rsidP="001F31F0">
      <w:pPr>
        <w:pStyle w:val="BodyText"/>
        <w:rPr>
          <w:rFonts w:ascii="Palatino Linotype" w:hAnsi="Palatino Linotype"/>
          <w:b/>
          <w:color w:val="0D0D0D" w:themeColor="text1" w:themeTint="F2"/>
          <w:lang w:val="hr-HR"/>
        </w:rPr>
      </w:pPr>
    </w:p>
    <w:p w14:paraId="05CBE3F1" w14:textId="04B39434" w:rsidR="00601B5A" w:rsidRPr="00BB06B0" w:rsidRDefault="009116F2" w:rsidP="00601B5A">
      <w:pPr>
        <w:pStyle w:val="Heading1"/>
        <w:numPr>
          <w:ilvl w:val="0"/>
          <w:numId w:val="38"/>
        </w:numPr>
        <w:tabs>
          <w:tab w:val="left" w:pos="937"/>
        </w:tabs>
        <w:spacing w:before="1"/>
        <w:ind w:left="567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2" w:name="_Toc159223767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UVJETI ZA ZAVRŠETAK PROGRAMA</w:t>
      </w:r>
      <w:bookmarkEnd w:id="22"/>
      <w:r w:rsidR="000F36D9"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 xml:space="preserve"> </w:t>
      </w:r>
      <w:bookmarkStart w:id="23" w:name="_bookmark11"/>
      <w:bookmarkEnd w:id="23"/>
    </w:p>
    <w:p w14:paraId="78493939" w14:textId="53256A4A" w:rsidR="00FC612A" w:rsidRDefault="00414D46" w:rsidP="001F31F0">
      <w:pPr>
        <w:pStyle w:val="BodyText"/>
        <w:rPr>
          <w:rFonts w:ascii="Palatino Linotype" w:hAnsi="Palatino Linotype"/>
          <w:b/>
          <w:color w:val="0D0D0D" w:themeColor="text1" w:themeTint="F2"/>
          <w:lang w:val="hr-HR"/>
        </w:rPr>
      </w:pPr>
      <w:r w:rsidRPr="00414D46">
        <w:rPr>
          <w:rFonts w:ascii="Palatino Linotype" w:hAnsi="Palatino Linotype"/>
          <w:b/>
          <w:color w:val="0D0D0D" w:themeColor="text1" w:themeTint="F2"/>
          <w:lang w:val="hr-HR"/>
        </w:rPr>
        <w:t xml:space="preserve">* </w:t>
      </w:r>
      <w:r>
        <w:rPr>
          <w:rFonts w:ascii="Palatino Linotype" w:hAnsi="Palatino Linotype"/>
          <w:b/>
          <w:color w:val="0D0D0D" w:themeColor="text1" w:themeTint="F2"/>
          <w:lang w:val="hr-HR"/>
        </w:rPr>
        <w:t xml:space="preserve">ukoliko se </w:t>
      </w:r>
      <w:r w:rsidRPr="00414D46">
        <w:rPr>
          <w:rFonts w:ascii="Palatino Linotype" w:hAnsi="Palatino Linotype"/>
          <w:b/>
          <w:color w:val="0D0D0D" w:themeColor="text1" w:themeTint="F2"/>
          <w:lang w:val="hr-HR"/>
        </w:rPr>
        <w:t>Program</w:t>
      </w:r>
      <w:r>
        <w:rPr>
          <w:rFonts w:ascii="Palatino Linotype" w:hAnsi="Palatino Linotype"/>
          <w:b/>
          <w:color w:val="0D0D0D" w:themeColor="text1" w:themeTint="F2"/>
          <w:lang w:val="hr-HR"/>
        </w:rPr>
        <w:t>om stječu ECTS bodovi, nužna je provjera znanja završnim ispitom</w:t>
      </w:r>
    </w:p>
    <w:p w14:paraId="209D30EE" w14:textId="77777777" w:rsidR="00731767" w:rsidRPr="00BB06B0" w:rsidRDefault="00731767" w:rsidP="001F31F0">
      <w:pPr>
        <w:pStyle w:val="BodyText"/>
        <w:rPr>
          <w:rFonts w:ascii="Palatino Linotype" w:hAnsi="Palatino Linotype"/>
          <w:b/>
          <w:color w:val="0D0D0D" w:themeColor="text1" w:themeTint="F2"/>
          <w:lang w:val="hr-HR"/>
        </w:rPr>
      </w:pPr>
    </w:p>
    <w:p w14:paraId="24386923" w14:textId="2BDC3087" w:rsidR="00010D74" w:rsidRPr="00BB06B0" w:rsidRDefault="009116F2" w:rsidP="00601B5A">
      <w:pPr>
        <w:pStyle w:val="Heading1"/>
        <w:numPr>
          <w:ilvl w:val="0"/>
          <w:numId w:val="38"/>
        </w:numPr>
        <w:tabs>
          <w:tab w:val="left" w:pos="937"/>
        </w:tabs>
        <w:spacing w:before="1"/>
        <w:ind w:left="567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4" w:name="_Toc159223768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MATERIJALNI UVJETI I OKRUŽENJE ZA UČENJE POTREBNI ZA IZVEDBU PROGRAMA</w:t>
      </w:r>
      <w:bookmarkEnd w:id="24"/>
    </w:p>
    <w:p w14:paraId="393E8256" w14:textId="77777777" w:rsidR="00FC612A" w:rsidRPr="00BB06B0" w:rsidRDefault="00FC612A" w:rsidP="001F31F0">
      <w:pPr>
        <w:pStyle w:val="BodyText"/>
        <w:rPr>
          <w:rFonts w:ascii="Palatino Linotype" w:hAnsi="Palatino Linotype"/>
          <w:b/>
          <w:color w:val="0D0D0D" w:themeColor="text1" w:themeTint="F2"/>
          <w:lang w:val="hr-HR"/>
        </w:rPr>
      </w:pPr>
    </w:p>
    <w:p w14:paraId="2B8D059C" w14:textId="7A59BD1E" w:rsidR="009116F2" w:rsidRPr="00BB06B0" w:rsidRDefault="009116F2" w:rsidP="00601B5A">
      <w:pPr>
        <w:pStyle w:val="Heading1"/>
        <w:numPr>
          <w:ilvl w:val="0"/>
          <w:numId w:val="38"/>
        </w:numPr>
        <w:tabs>
          <w:tab w:val="left" w:pos="937"/>
        </w:tabs>
        <w:spacing w:before="1"/>
        <w:ind w:left="567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5" w:name="_Toc159223769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NAČIN PRAĆENJA KVALITETE I USPJEŠNOSTI PROGRAMA</w:t>
      </w:r>
      <w:bookmarkEnd w:id="25"/>
    </w:p>
    <w:p w14:paraId="5FB91EA8" w14:textId="77777777" w:rsidR="00FC612A" w:rsidRPr="00BB06B0" w:rsidRDefault="00FC612A" w:rsidP="001F31F0">
      <w:pPr>
        <w:pStyle w:val="BodyText"/>
        <w:rPr>
          <w:rFonts w:ascii="Palatino Linotype" w:hAnsi="Palatino Linotype"/>
          <w:b/>
          <w:color w:val="0D0D0D" w:themeColor="text1" w:themeTint="F2"/>
          <w:lang w:val="hr-HR"/>
        </w:rPr>
      </w:pPr>
    </w:p>
    <w:p w14:paraId="590F4DE1" w14:textId="0602D1A3" w:rsidR="00DE44A5" w:rsidRPr="00BB06B0" w:rsidRDefault="00DE44A5" w:rsidP="00601B5A">
      <w:pPr>
        <w:pStyle w:val="Heading1"/>
        <w:numPr>
          <w:ilvl w:val="0"/>
          <w:numId w:val="38"/>
        </w:numPr>
        <w:tabs>
          <w:tab w:val="left" w:pos="937"/>
        </w:tabs>
        <w:spacing w:before="1"/>
        <w:ind w:left="567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6" w:name="_Toc159223770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PREDVIĐENI DATUM REVIZIJE PROGRAMA</w:t>
      </w:r>
      <w:bookmarkEnd w:id="26"/>
    </w:p>
    <w:p w14:paraId="35311662" w14:textId="77777777" w:rsidR="00FC612A" w:rsidRPr="00BB06B0" w:rsidRDefault="00FC612A" w:rsidP="001F31F0">
      <w:pPr>
        <w:pStyle w:val="BodyText"/>
        <w:rPr>
          <w:rFonts w:ascii="Palatino Linotype" w:hAnsi="Palatino Linotype"/>
          <w:color w:val="0D0D0D" w:themeColor="text1" w:themeTint="F2"/>
          <w:lang w:val="hr-HR"/>
        </w:rPr>
      </w:pPr>
    </w:p>
    <w:p w14:paraId="3ADC1880" w14:textId="711250E8" w:rsidR="00DE44A5" w:rsidRPr="00BB06B0" w:rsidRDefault="00DE44A5" w:rsidP="00601B5A">
      <w:pPr>
        <w:pStyle w:val="Heading1"/>
        <w:numPr>
          <w:ilvl w:val="0"/>
          <w:numId w:val="38"/>
        </w:numPr>
        <w:tabs>
          <w:tab w:val="left" w:pos="937"/>
        </w:tabs>
        <w:spacing w:before="1"/>
        <w:ind w:left="567" w:hanging="425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27" w:name="_Toc159223771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STUDIJA IZVODLJIVOSTI</w:t>
      </w:r>
      <w:bookmarkEnd w:id="27"/>
    </w:p>
    <w:p w14:paraId="44BBF171" w14:textId="77777777" w:rsidR="00261395" w:rsidRPr="00261395" w:rsidRDefault="00261395" w:rsidP="00261395">
      <w:pPr>
        <w:pStyle w:val="ListParagraph"/>
        <w:numPr>
          <w:ilvl w:val="0"/>
          <w:numId w:val="39"/>
        </w:numPr>
        <w:tabs>
          <w:tab w:val="left" w:pos="993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28" w:name="_Toc114555749"/>
      <w:bookmarkStart w:id="29" w:name="_Toc114556019"/>
      <w:bookmarkStart w:id="30" w:name="_Toc114556066"/>
      <w:bookmarkStart w:id="31" w:name="_Toc114556471"/>
      <w:bookmarkStart w:id="32" w:name="_Toc114567208"/>
      <w:bookmarkStart w:id="33" w:name="_Toc114567260"/>
      <w:bookmarkStart w:id="34" w:name="_Toc114567296"/>
      <w:bookmarkStart w:id="35" w:name="_Toc114567587"/>
      <w:bookmarkStart w:id="36" w:name="_Toc114568203"/>
      <w:bookmarkStart w:id="37" w:name="_Toc114568583"/>
      <w:bookmarkStart w:id="38" w:name="_Toc159088536"/>
      <w:bookmarkStart w:id="39" w:name="_Toc159223772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14:paraId="691F52A2" w14:textId="77777777" w:rsidR="00261395" w:rsidRPr="00261395" w:rsidRDefault="00261395" w:rsidP="00261395">
      <w:pPr>
        <w:pStyle w:val="ListParagraph"/>
        <w:numPr>
          <w:ilvl w:val="0"/>
          <w:numId w:val="39"/>
        </w:numPr>
        <w:tabs>
          <w:tab w:val="left" w:pos="993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40" w:name="_Toc159088537"/>
      <w:bookmarkStart w:id="41" w:name="_Toc159223773"/>
      <w:bookmarkEnd w:id="40"/>
      <w:bookmarkEnd w:id="41"/>
    </w:p>
    <w:p w14:paraId="571719D3" w14:textId="77777777" w:rsidR="00261395" w:rsidRPr="00261395" w:rsidRDefault="00261395" w:rsidP="00261395">
      <w:pPr>
        <w:pStyle w:val="ListParagraph"/>
        <w:numPr>
          <w:ilvl w:val="0"/>
          <w:numId w:val="39"/>
        </w:numPr>
        <w:tabs>
          <w:tab w:val="left" w:pos="993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42" w:name="_Toc159088538"/>
      <w:bookmarkStart w:id="43" w:name="_Toc159223774"/>
      <w:bookmarkEnd w:id="42"/>
      <w:bookmarkEnd w:id="43"/>
    </w:p>
    <w:p w14:paraId="2DC53D5F" w14:textId="77777777" w:rsidR="00261395" w:rsidRPr="00261395" w:rsidRDefault="00261395" w:rsidP="00261395">
      <w:pPr>
        <w:pStyle w:val="ListParagraph"/>
        <w:numPr>
          <w:ilvl w:val="0"/>
          <w:numId w:val="39"/>
        </w:numPr>
        <w:tabs>
          <w:tab w:val="left" w:pos="993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44" w:name="_Toc159088539"/>
      <w:bookmarkStart w:id="45" w:name="_Toc159223775"/>
      <w:bookmarkEnd w:id="44"/>
      <w:bookmarkEnd w:id="45"/>
    </w:p>
    <w:p w14:paraId="097478DF" w14:textId="77777777" w:rsidR="00261395" w:rsidRPr="00261395" w:rsidRDefault="00261395" w:rsidP="00261395">
      <w:pPr>
        <w:pStyle w:val="ListParagraph"/>
        <w:numPr>
          <w:ilvl w:val="0"/>
          <w:numId w:val="39"/>
        </w:numPr>
        <w:tabs>
          <w:tab w:val="left" w:pos="993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46" w:name="_Toc159088540"/>
      <w:bookmarkStart w:id="47" w:name="_Toc159223776"/>
      <w:bookmarkEnd w:id="46"/>
      <w:bookmarkEnd w:id="47"/>
    </w:p>
    <w:p w14:paraId="45A0B397" w14:textId="77777777" w:rsidR="00261395" w:rsidRPr="00261395" w:rsidRDefault="00261395" w:rsidP="00261395">
      <w:pPr>
        <w:pStyle w:val="ListParagraph"/>
        <w:numPr>
          <w:ilvl w:val="0"/>
          <w:numId w:val="39"/>
        </w:numPr>
        <w:tabs>
          <w:tab w:val="left" w:pos="993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48" w:name="_Toc159088541"/>
      <w:bookmarkStart w:id="49" w:name="_Toc159223777"/>
      <w:bookmarkEnd w:id="48"/>
      <w:bookmarkEnd w:id="49"/>
    </w:p>
    <w:p w14:paraId="1954A600" w14:textId="77777777" w:rsidR="00261395" w:rsidRPr="00261395" w:rsidRDefault="00261395" w:rsidP="00261395">
      <w:pPr>
        <w:pStyle w:val="ListParagraph"/>
        <w:numPr>
          <w:ilvl w:val="0"/>
          <w:numId w:val="39"/>
        </w:numPr>
        <w:tabs>
          <w:tab w:val="left" w:pos="993"/>
        </w:tabs>
        <w:spacing w:before="172"/>
        <w:outlineLvl w:val="1"/>
        <w:rPr>
          <w:rFonts w:ascii="Palatino Linotype" w:hAnsi="Palatino Linotype"/>
          <w:b/>
          <w:vanish/>
          <w:color w:val="0D0D0D" w:themeColor="text1" w:themeTint="F2"/>
          <w:w w:val="90"/>
          <w:sz w:val="28"/>
          <w:szCs w:val="28"/>
          <w:lang w:val="hr-HR"/>
        </w:rPr>
      </w:pPr>
      <w:bookmarkStart w:id="50" w:name="_Toc159088542"/>
      <w:bookmarkStart w:id="51" w:name="_Toc159223778"/>
      <w:bookmarkEnd w:id="50"/>
      <w:bookmarkEnd w:id="51"/>
    </w:p>
    <w:p w14:paraId="0D06E68E" w14:textId="41168E0F" w:rsidR="00DE44A5" w:rsidRPr="00BB06B0" w:rsidRDefault="00DE44A5" w:rsidP="00261395">
      <w:pPr>
        <w:pStyle w:val="Heading2"/>
        <w:numPr>
          <w:ilvl w:val="1"/>
          <w:numId w:val="39"/>
        </w:numPr>
        <w:tabs>
          <w:tab w:val="left" w:pos="993"/>
        </w:tabs>
        <w:spacing w:before="172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52" w:name="_Toc159223779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OPTIMALAN BROJ POLAZNIKA PROGRAMA</w:t>
      </w:r>
      <w:bookmarkEnd w:id="52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 xml:space="preserve"> </w:t>
      </w:r>
    </w:p>
    <w:p w14:paraId="44C74F52" w14:textId="77777777" w:rsidR="009C19C5" w:rsidRPr="00BB06B0" w:rsidRDefault="009C19C5" w:rsidP="009C19C5">
      <w:pPr>
        <w:pStyle w:val="Heading2"/>
        <w:numPr>
          <w:ilvl w:val="1"/>
          <w:numId w:val="39"/>
        </w:numPr>
        <w:tabs>
          <w:tab w:val="left" w:pos="993"/>
        </w:tabs>
        <w:spacing w:before="172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53" w:name="_Toc159223780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UPISNA CIJENA PROGRAMA PO POLAZNIKU</w:t>
      </w:r>
      <w:bookmarkEnd w:id="53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 xml:space="preserve"> </w:t>
      </w:r>
    </w:p>
    <w:p w14:paraId="4FD29E36" w14:textId="3F00B78B" w:rsidR="00DE44A5" w:rsidRPr="00BB06B0" w:rsidRDefault="00DE44A5" w:rsidP="00601B5A">
      <w:pPr>
        <w:pStyle w:val="Heading2"/>
        <w:numPr>
          <w:ilvl w:val="1"/>
          <w:numId w:val="39"/>
        </w:numPr>
        <w:tabs>
          <w:tab w:val="left" w:pos="993"/>
        </w:tabs>
        <w:spacing w:before="172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54" w:name="_Toc159223781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PROCJENA UKUPNIH TROŠKOVA ZA IZVEDBU PROGRAMA</w:t>
      </w:r>
      <w:bookmarkEnd w:id="54"/>
    </w:p>
    <w:p w14:paraId="1B09B168" w14:textId="746AF529" w:rsidR="00DE44A5" w:rsidRPr="00BB06B0" w:rsidRDefault="00DE44A5" w:rsidP="00601B5A">
      <w:pPr>
        <w:pStyle w:val="Heading2"/>
        <w:numPr>
          <w:ilvl w:val="1"/>
          <w:numId w:val="39"/>
        </w:numPr>
        <w:tabs>
          <w:tab w:val="left" w:pos="993"/>
        </w:tabs>
        <w:spacing w:before="172"/>
        <w:rPr>
          <w:rFonts w:ascii="Palatino Linotype" w:hAnsi="Palatino Linotype"/>
          <w:b/>
          <w:color w:val="0D0D0D" w:themeColor="text1" w:themeTint="F2"/>
          <w:sz w:val="28"/>
          <w:szCs w:val="28"/>
          <w:lang w:val="hr-HR"/>
        </w:rPr>
      </w:pPr>
      <w:bookmarkStart w:id="55" w:name="_Toc159223782"/>
      <w:r w:rsidRPr="00BB06B0">
        <w:rPr>
          <w:rFonts w:ascii="Palatino Linotype" w:hAnsi="Palatino Linotype"/>
          <w:b/>
          <w:color w:val="0D0D0D" w:themeColor="text1" w:themeTint="F2"/>
          <w:w w:val="90"/>
          <w:sz w:val="28"/>
          <w:szCs w:val="28"/>
          <w:lang w:val="hr-HR"/>
        </w:rPr>
        <w:t>PLAN PRIHODA I RASHODA ZA IZVEDBU PROGRAMA</w:t>
      </w:r>
      <w:bookmarkEnd w:id="55"/>
    </w:p>
    <w:tbl>
      <w:tblPr>
        <w:tblStyle w:val="GridTable6Colorful-Accent1"/>
        <w:tblW w:w="5000" w:type="pct"/>
        <w:tblLook w:val="01E0" w:firstRow="1" w:lastRow="1" w:firstColumn="1" w:lastColumn="1" w:noHBand="0" w:noVBand="0"/>
      </w:tblPr>
      <w:tblGrid>
        <w:gridCol w:w="8074"/>
        <w:gridCol w:w="2136"/>
      </w:tblGrid>
      <w:tr w:rsidR="00BB06B0" w:rsidRPr="00BB06B0" w14:paraId="2FF28AD6" w14:textId="77777777" w:rsidTr="009C19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29E4A39E" w14:textId="77777777" w:rsidR="009C19C5" w:rsidRPr="00BB06B0" w:rsidRDefault="009C19C5" w:rsidP="00F80B59">
            <w:pPr>
              <w:pStyle w:val="TableParagraph"/>
              <w:spacing w:before="216"/>
              <w:ind w:left="2136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bookmarkStart w:id="56" w:name="_GoBack"/>
            <w:bookmarkEnd w:id="56"/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Opis prihoda / rashod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4365B58C" w14:textId="5F45A9C2" w:rsidR="009C19C5" w:rsidRPr="00BB06B0" w:rsidRDefault="009C19C5" w:rsidP="009C19C5">
            <w:pPr>
              <w:pStyle w:val="TableParagraph"/>
              <w:spacing w:before="216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Iznos (kn/ €)</w:t>
            </w:r>
          </w:p>
        </w:tc>
      </w:tr>
      <w:tr w:rsidR="00BB06B0" w:rsidRPr="00BB06B0" w14:paraId="332D92B2" w14:textId="77777777" w:rsidTr="009C19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06C4F875" w14:textId="77777777" w:rsidR="009C19C5" w:rsidRPr="00BB06B0" w:rsidRDefault="009C19C5" w:rsidP="00F80B59">
            <w:pPr>
              <w:pStyle w:val="TableParagraph"/>
              <w:spacing w:line="232" w:lineRule="exac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PRIHODI I PRIMIC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4D7C4345" w14:textId="77777777" w:rsidR="009C19C5" w:rsidRPr="00BB06B0" w:rsidRDefault="009C19C5" w:rsidP="00F80B59">
            <w:pPr>
              <w:pStyle w:val="TableParagraph"/>
              <w:ind w:left="0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25AAA01D" w14:textId="77777777" w:rsidTr="009C19C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179E1A4A" w14:textId="4833C8C9" w:rsidR="009C19C5" w:rsidRPr="00BB06B0" w:rsidRDefault="009C19C5" w:rsidP="009C19C5">
            <w:pPr>
              <w:pStyle w:val="TableParagraph"/>
              <w:spacing w:line="252" w:lineRule="exac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27634068" w14:textId="28EF7644" w:rsidR="009C19C5" w:rsidRPr="00BB06B0" w:rsidRDefault="009C19C5" w:rsidP="00F80B59">
            <w:pPr>
              <w:pStyle w:val="TableParagraph"/>
              <w:spacing w:before="125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750F07BB" w14:textId="77777777" w:rsidTr="009C19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1DCD3335" w14:textId="77777777" w:rsidR="009C19C5" w:rsidRPr="00BB06B0" w:rsidRDefault="009C19C5" w:rsidP="00F80B59">
            <w:pPr>
              <w:pStyle w:val="TableParagraph"/>
              <w:spacing w:line="234" w:lineRule="exac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RASHODI I IZDAC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64323458" w14:textId="77777777" w:rsidR="009C19C5" w:rsidRPr="00BB06B0" w:rsidRDefault="009C19C5" w:rsidP="00F80B59">
            <w:pPr>
              <w:pStyle w:val="TableParagraph"/>
              <w:ind w:left="0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3EBA8F58" w14:textId="77777777" w:rsidTr="009C19C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47BB3592" w14:textId="58638283" w:rsidR="009C19C5" w:rsidRPr="00BB06B0" w:rsidRDefault="009C19C5" w:rsidP="009C19C5">
            <w:pPr>
              <w:pStyle w:val="TableParagraph"/>
              <w:spacing w:line="250" w:lineRule="exac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31F5D35E" w14:textId="1036692D" w:rsidR="009C19C5" w:rsidRPr="00BB06B0" w:rsidRDefault="009C19C5" w:rsidP="00F80B59">
            <w:pPr>
              <w:pStyle w:val="TableParagraph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5B738EC2" w14:textId="77777777" w:rsidTr="00EF4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7F82B1AB" w14:textId="7C92CC5B" w:rsidR="009C19C5" w:rsidRPr="00BB06B0" w:rsidRDefault="009C19C5" w:rsidP="00F80B59">
            <w:pPr>
              <w:pStyle w:val="TableParagraph"/>
              <w:spacing w:before="1" w:line="234" w:lineRule="exac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53E6E1DC" w14:textId="126DA177" w:rsidR="009C19C5" w:rsidRPr="00BB06B0" w:rsidRDefault="009C19C5" w:rsidP="00F80B59">
            <w:pPr>
              <w:pStyle w:val="TableParagraph"/>
              <w:spacing w:before="122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10B5B97F" w14:textId="77777777" w:rsidTr="00EF4423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46729AFB" w14:textId="26B6A710" w:rsidR="009C19C5" w:rsidRPr="00BB06B0" w:rsidRDefault="009C19C5" w:rsidP="00F80B59">
            <w:pPr>
              <w:pStyle w:val="TableParagraph"/>
              <w:spacing w:before="5" w:line="252" w:lineRule="exact"/>
              <w:ind w:right="1031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5DFEBD6C" w14:textId="12D81BF7" w:rsidR="009C19C5" w:rsidRPr="00BB06B0" w:rsidRDefault="009C19C5" w:rsidP="00F80B59">
            <w:pPr>
              <w:pStyle w:val="TableParagraph"/>
              <w:spacing w:before="206"/>
              <w:ind w:left="0" w:right="94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0D04920C" w14:textId="77777777" w:rsidTr="009C19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2699E7C6" w14:textId="5DC8D2CB" w:rsidR="009C19C5" w:rsidRPr="00BB06B0" w:rsidRDefault="009C19C5" w:rsidP="00F80B59">
            <w:pPr>
              <w:pStyle w:val="TableParagraph"/>
              <w:spacing w:before="2" w:line="252" w:lineRule="exact"/>
              <w:ind w:right="89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Rashodi institucije – visoko učiliš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795D57F7" w14:textId="07B57C05" w:rsidR="009C19C5" w:rsidRPr="00BB06B0" w:rsidRDefault="009C19C5" w:rsidP="00F80B59">
            <w:pPr>
              <w:pStyle w:val="TableParagraph"/>
              <w:spacing w:before="122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69A7D58D" w14:textId="77777777" w:rsidTr="009C19C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1FD08434" w14:textId="73652C54" w:rsidR="009C19C5" w:rsidRPr="00BB06B0" w:rsidRDefault="009C19C5" w:rsidP="00E328ED">
            <w:pPr>
              <w:pStyle w:val="TableParagraph"/>
              <w:spacing w:line="248" w:lineRule="exac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Rashodi institucije – Sveučilište J</w:t>
            </w:r>
            <w:r w:rsidR="00E328ED"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 xml:space="preserve">osipa </w:t>
            </w: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J</w:t>
            </w:r>
            <w:r w:rsidR="00E328ED"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urja</w:t>
            </w: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 xml:space="preserve"> Strossmayera u Osijeku - </w:t>
            </w:r>
            <w:r w:rsidR="00B42185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1</w:t>
            </w:r>
            <w:r w:rsidR="00E41C0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 xml:space="preserve"> </w:t>
            </w: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% prihod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1D6C9549" w14:textId="7C4BA995" w:rsidR="009C19C5" w:rsidRPr="00BB06B0" w:rsidRDefault="009C19C5" w:rsidP="00F80B59">
            <w:pPr>
              <w:pStyle w:val="TableParagraph"/>
              <w:spacing w:before="122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23698965" w14:textId="77777777" w:rsidTr="009C19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66B87FBA" w14:textId="77777777" w:rsidR="009C19C5" w:rsidRPr="00BB06B0" w:rsidRDefault="009C19C5" w:rsidP="00F80B59">
            <w:pPr>
              <w:pStyle w:val="TableParagraph"/>
              <w:spacing w:before="91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UKUPNI PRIHODI I PRIMIC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4F08E5ED" w14:textId="7DB5B249" w:rsidR="009C19C5" w:rsidRPr="00BB06B0" w:rsidRDefault="009C19C5" w:rsidP="00F80B59">
            <w:pPr>
              <w:pStyle w:val="TableParagraph"/>
              <w:spacing w:before="91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1AA95749" w14:textId="77777777" w:rsidTr="009C19C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22C8A86E" w14:textId="77777777" w:rsidR="009C19C5" w:rsidRPr="00BB06B0" w:rsidRDefault="009C19C5" w:rsidP="00F80B59">
            <w:pPr>
              <w:pStyle w:val="TableParagraph"/>
              <w:spacing w:before="93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UKUPNI RASHODI I IZDAC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06F25B68" w14:textId="38D718F6" w:rsidR="009C19C5" w:rsidRPr="00BB06B0" w:rsidRDefault="009C19C5" w:rsidP="00F80B59">
            <w:pPr>
              <w:pStyle w:val="TableParagraph"/>
              <w:spacing w:before="93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  <w:tr w:rsidR="00BB06B0" w:rsidRPr="00BB06B0" w14:paraId="53F57241" w14:textId="77777777" w:rsidTr="00257C5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4" w:type="pct"/>
          </w:tcPr>
          <w:p w14:paraId="6D864F54" w14:textId="77777777" w:rsidR="009C19C5" w:rsidRPr="00BB06B0" w:rsidRDefault="009C19C5" w:rsidP="00F80B59">
            <w:pPr>
              <w:pStyle w:val="TableParagraph"/>
              <w:spacing w:before="88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  <w:r w:rsidRPr="00BB06B0"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  <w:t>VIŠAK PRIHODA I PRIMITAK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046" w:type="pct"/>
          </w:tcPr>
          <w:p w14:paraId="549E321D" w14:textId="05C9A8F9" w:rsidR="009C19C5" w:rsidRPr="00BB06B0" w:rsidRDefault="009C19C5" w:rsidP="00F80B59">
            <w:pPr>
              <w:pStyle w:val="TableParagraph"/>
              <w:spacing w:before="88"/>
              <w:ind w:left="0" w:right="95"/>
              <w:jc w:val="right"/>
              <w:rPr>
                <w:rFonts w:ascii="Palatino Linotype" w:hAnsi="Palatino Linotype"/>
                <w:b w:val="0"/>
                <w:color w:val="0D0D0D" w:themeColor="text1" w:themeTint="F2"/>
                <w:sz w:val="24"/>
                <w:lang w:val="hr-HR"/>
              </w:rPr>
            </w:pPr>
          </w:p>
        </w:tc>
      </w:tr>
    </w:tbl>
    <w:p w14:paraId="7459108C" w14:textId="2FA406B7" w:rsidR="00010D74" w:rsidRPr="00BB06B0" w:rsidRDefault="00010D74" w:rsidP="00257C51">
      <w:pPr>
        <w:pStyle w:val="Heading1"/>
        <w:tabs>
          <w:tab w:val="left" w:pos="937"/>
        </w:tabs>
        <w:spacing w:before="1"/>
        <w:ind w:left="0" w:firstLine="0"/>
        <w:rPr>
          <w:rFonts w:ascii="Palatino Linotype" w:hAnsi="Palatino Linotype"/>
          <w:color w:val="0D0D0D" w:themeColor="text1" w:themeTint="F2"/>
          <w:sz w:val="28"/>
          <w:szCs w:val="28"/>
          <w:lang w:val="hr-HR"/>
        </w:rPr>
      </w:pPr>
    </w:p>
    <w:sectPr w:rsidR="00010D74" w:rsidRPr="00BB06B0" w:rsidSect="005D7ADC">
      <w:footerReference w:type="default" r:id="rId19"/>
      <w:footerReference w:type="first" r:id="rId20"/>
      <w:pgSz w:w="12240" w:h="15840"/>
      <w:pgMar w:top="1340" w:right="820" w:bottom="1200" w:left="1200" w:header="0" w:footer="93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B7625" w14:textId="77777777" w:rsidR="00F80B59" w:rsidRDefault="00F80B59" w:rsidP="009C19C5">
      <w:r>
        <w:separator/>
      </w:r>
    </w:p>
  </w:endnote>
  <w:endnote w:type="continuationSeparator" w:id="0">
    <w:p w14:paraId="5427007A" w14:textId="77777777" w:rsidR="00F80B59" w:rsidRDefault="00F80B59" w:rsidP="009C1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329CB" w14:textId="77777777" w:rsidR="00F80B59" w:rsidRDefault="00F80B59">
    <w:pPr>
      <w:pStyle w:val="BodyText"/>
      <w:spacing w:line="14" w:lineRule="auto"/>
      <w:rPr>
        <w:sz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9CB7C" w14:textId="6A00DE13" w:rsidR="00F80B59" w:rsidRPr="00453CED" w:rsidRDefault="00F80B59">
    <w:pPr>
      <w:pStyle w:val="Footer"/>
      <w:jc w:val="right"/>
      <w:rPr>
        <w:rFonts w:ascii="Palatino Linotype" w:hAnsi="Palatino Linotype"/>
        <w:b/>
        <w:color w:val="2F5496" w:themeColor="accent1" w:themeShade="BF"/>
      </w:rPr>
    </w:pPr>
  </w:p>
  <w:p w14:paraId="61201D1D" w14:textId="77777777" w:rsidR="00F80B59" w:rsidRDefault="00F80B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2700676"/>
      <w:docPartObj>
        <w:docPartGallery w:val="Page Numbers (Bottom of Page)"/>
        <w:docPartUnique/>
      </w:docPartObj>
    </w:sdtPr>
    <w:sdtEndPr/>
    <w:sdtContent>
      <w:p w14:paraId="0F7F3466" w14:textId="7F530C68" w:rsidR="00F80B59" w:rsidRDefault="00F80B5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15A9E">
          <w:rPr>
            <w:noProof/>
            <w:lang w:val="hr-HR"/>
          </w:rPr>
          <w:t>7</w:t>
        </w:r>
        <w:r>
          <w:fldChar w:fldCharType="end"/>
        </w:r>
      </w:p>
    </w:sdtContent>
  </w:sdt>
  <w:p w14:paraId="346CBB88" w14:textId="77777777" w:rsidR="00F80B59" w:rsidRDefault="00F80B59">
    <w:pPr>
      <w:pStyle w:val="BodyText"/>
      <w:spacing w:line="14" w:lineRule="auto"/>
      <w:rPr>
        <w:sz w:val="1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2444126"/>
      <w:docPartObj>
        <w:docPartGallery w:val="Page Numbers (Bottom of Page)"/>
        <w:docPartUnique/>
      </w:docPartObj>
    </w:sdtPr>
    <w:sdtEndPr/>
    <w:sdtContent>
      <w:p w14:paraId="0AA49656" w14:textId="069BB4EF" w:rsidR="00E41C00" w:rsidRDefault="00E41C0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r-HR"/>
          </w:rPr>
          <w:t>2</w:t>
        </w:r>
        <w:r>
          <w:fldChar w:fldCharType="end"/>
        </w:r>
      </w:p>
    </w:sdtContent>
  </w:sdt>
  <w:p w14:paraId="0E955F54" w14:textId="77777777" w:rsidR="00E41C00" w:rsidRDefault="00E41C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4B837" w14:textId="77777777" w:rsidR="00F80B59" w:rsidRDefault="00F80B59" w:rsidP="009C19C5">
      <w:r>
        <w:separator/>
      </w:r>
    </w:p>
  </w:footnote>
  <w:footnote w:type="continuationSeparator" w:id="0">
    <w:p w14:paraId="15D09309" w14:textId="77777777" w:rsidR="00F80B59" w:rsidRDefault="00F80B59" w:rsidP="009C19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352A6"/>
    <w:multiLevelType w:val="hybridMultilevel"/>
    <w:tmpl w:val="EEE42A46"/>
    <w:lvl w:ilvl="0" w:tplc="F084B6F2">
      <w:start w:val="1"/>
      <w:numFmt w:val="decimal"/>
      <w:lvlText w:val="%1."/>
      <w:lvlJc w:val="left"/>
      <w:pPr>
        <w:ind w:left="961" w:hanging="428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041A0019" w:tentative="1">
      <w:start w:val="1"/>
      <w:numFmt w:val="lowerLetter"/>
      <w:lvlText w:val="%2."/>
      <w:lvlJc w:val="left"/>
      <w:pPr>
        <w:ind w:left="1866" w:hanging="360"/>
      </w:pPr>
    </w:lvl>
    <w:lvl w:ilvl="2" w:tplc="041A001B" w:tentative="1">
      <w:start w:val="1"/>
      <w:numFmt w:val="lowerRoman"/>
      <w:lvlText w:val="%3."/>
      <w:lvlJc w:val="right"/>
      <w:pPr>
        <w:ind w:left="2586" w:hanging="180"/>
      </w:pPr>
    </w:lvl>
    <w:lvl w:ilvl="3" w:tplc="041A000F" w:tentative="1">
      <w:start w:val="1"/>
      <w:numFmt w:val="decimal"/>
      <w:lvlText w:val="%4."/>
      <w:lvlJc w:val="left"/>
      <w:pPr>
        <w:ind w:left="3306" w:hanging="360"/>
      </w:pPr>
    </w:lvl>
    <w:lvl w:ilvl="4" w:tplc="041A0019" w:tentative="1">
      <w:start w:val="1"/>
      <w:numFmt w:val="lowerLetter"/>
      <w:lvlText w:val="%5."/>
      <w:lvlJc w:val="left"/>
      <w:pPr>
        <w:ind w:left="4026" w:hanging="360"/>
      </w:pPr>
    </w:lvl>
    <w:lvl w:ilvl="5" w:tplc="041A001B" w:tentative="1">
      <w:start w:val="1"/>
      <w:numFmt w:val="lowerRoman"/>
      <w:lvlText w:val="%6."/>
      <w:lvlJc w:val="right"/>
      <w:pPr>
        <w:ind w:left="4746" w:hanging="180"/>
      </w:pPr>
    </w:lvl>
    <w:lvl w:ilvl="6" w:tplc="041A000F" w:tentative="1">
      <w:start w:val="1"/>
      <w:numFmt w:val="decimal"/>
      <w:lvlText w:val="%7."/>
      <w:lvlJc w:val="left"/>
      <w:pPr>
        <w:ind w:left="5466" w:hanging="360"/>
      </w:pPr>
    </w:lvl>
    <w:lvl w:ilvl="7" w:tplc="041A0019" w:tentative="1">
      <w:start w:val="1"/>
      <w:numFmt w:val="lowerLetter"/>
      <w:lvlText w:val="%8."/>
      <w:lvlJc w:val="left"/>
      <w:pPr>
        <w:ind w:left="6186" w:hanging="360"/>
      </w:pPr>
    </w:lvl>
    <w:lvl w:ilvl="8" w:tplc="041A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7167598"/>
    <w:multiLevelType w:val="hybridMultilevel"/>
    <w:tmpl w:val="11BE01D2"/>
    <w:lvl w:ilvl="0" w:tplc="2EA4C424">
      <w:start w:val="1"/>
      <w:numFmt w:val="decimal"/>
      <w:lvlText w:val="%1."/>
      <w:lvlJc w:val="left"/>
      <w:pPr>
        <w:ind w:left="936" w:hanging="360"/>
      </w:pPr>
      <w:rPr>
        <w:rFonts w:hint="default"/>
        <w:spacing w:val="-1"/>
        <w:w w:val="100"/>
        <w:lang w:val="en-US" w:eastAsia="en-US" w:bidi="en-US"/>
      </w:rPr>
    </w:lvl>
    <w:lvl w:ilvl="1" w:tplc="1C6CCCA6">
      <w:numFmt w:val="bullet"/>
      <w:lvlText w:val="•"/>
      <w:lvlJc w:val="left"/>
      <w:pPr>
        <w:ind w:left="1868" w:hanging="360"/>
      </w:pPr>
      <w:rPr>
        <w:rFonts w:hint="default"/>
        <w:lang w:val="en-US" w:eastAsia="en-US" w:bidi="en-US"/>
      </w:rPr>
    </w:lvl>
    <w:lvl w:ilvl="2" w:tplc="82F8F3E0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3" w:tplc="78783558">
      <w:numFmt w:val="bullet"/>
      <w:lvlText w:val="•"/>
      <w:lvlJc w:val="left"/>
      <w:pPr>
        <w:ind w:left="3724" w:hanging="360"/>
      </w:pPr>
      <w:rPr>
        <w:rFonts w:hint="default"/>
        <w:lang w:val="en-US" w:eastAsia="en-US" w:bidi="en-US"/>
      </w:rPr>
    </w:lvl>
    <w:lvl w:ilvl="4" w:tplc="D61804E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C927696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6" w:tplc="FB0E1472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en-US"/>
      </w:rPr>
    </w:lvl>
    <w:lvl w:ilvl="7" w:tplc="AB7E904E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en-US"/>
      </w:rPr>
    </w:lvl>
    <w:lvl w:ilvl="8" w:tplc="AE404294">
      <w:numFmt w:val="bullet"/>
      <w:lvlText w:val="•"/>
      <w:lvlJc w:val="left"/>
      <w:pPr>
        <w:ind w:left="836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F8A47E9"/>
    <w:multiLevelType w:val="hybridMultilevel"/>
    <w:tmpl w:val="ECB0BA10"/>
    <w:lvl w:ilvl="0" w:tplc="84982404">
      <w:start w:val="6"/>
      <w:numFmt w:val="decimal"/>
      <w:lvlText w:val="%1."/>
      <w:lvlJc w:val="left"/>
      <w:pPr>
        <w:ind w:left="83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34702A7E">
      <w:numFmt w:val="bullet"/>
      <w:lvlText w:val="•"/>
      <w:lvlJc w:val="left"/>
      <w:pPr>
        <w:ind w:left="1753" w:hanging="360"/>
      </w:pPr>
      <w:rPr>
        <w:rFonts w:hint="default"/>
        <w:lang w:val="en-US" w:eastAsia="en-US" w:bidi="en-US"/>
      </w:rPr>
    </w:lvl>
    <w:lvl w:ilvl="2" w:tplc="A824197C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en-US"/>
      </w:rPr>
    </w:lvl>
    <w:lvl w:ilvl="3" w:tplc="2786B9AE">
      <w:numFmt w:val="bullet"/>
      <w:lvlText w:val="•"/>
      <w:lvlJc w:val="left"/>
      <w:pPr>
        <w:ind w:left="3579" w:hanging="360"/>
      </w:pPr>
      <w:rPr>
        <w:rFonts w:hint="default"/>
        <w:lang w:val="en-US" w:eastAsia="en-US" w:bidi="en-US"/>
      </w:rPr>
    </w:lvl>
    <w:lvl w:ilvl="4" w:tplc="D5EEAC50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en-US"/>
      </w:rPr>
    </w:lvl>
    <w:lvl w:ilvl="5" w:tplc="E2DCC0E2">
      <w:numFmt w:val="bullet"/>
      <w:lvlText w:val="•"/>
      <w:lvlJc w:val="left"/>
      <w:pPr>
        <w:ind w:left="5406" w:hanging="360"/>
      </w:pPr>
      <w:rPr>
        <w:rFonts w:hint="default"/>
        <w:lang w:val="en-US" w:eastAsia="en-US" w:bidi="en-US"/>
      </w:rPr>
    </w:lvl>
    <w:lvl w:ilvl="6" w:tplc="1F9E44C2">
      <w:numFmt w:val="bullet"/>
      <w:lvlText w:val="•"/>
      <w:lvlJc w:val="left"/>
      <w:pPr>
        <w:ind w:left="6319" w:hanging="360"/>
      </w:pPr>
      <w:rPr>
        <w:rFonts w:hint="default"/>
        <w:lang w:val="en-US" w:eastAsia="en-US" w:bidi="en-US"/>
      </w:rPr>
    </w:lvl>
    <w:lvl w:ilvl="7" w:tplc="1B387E0E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en-US"/>
      </w:rPr>
    </w:lvl>
    <w:lvl w:ilvl="8" w:tplc="6566571C">
      <w:numFmt w:val="bullet"/>
      <w:lvlText w:val="•"/>
      <w:lvlJc w:val="left"/>
      <w:pPr>
        <w:ind w:left="8145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129D4023"/>
    <w:multiLevelType w:val="multilevel"/>
    <w:tmpl w:val="0BB8DD4E"/>
    <w:lvl w:ilvl="0">
      <w:start w:val="1"/>
      <w:numFmt w:val="decimal"/>
      <w:lvlText w:val="%1."/>
      <w:lvlJc w:val="left"/>
      <w:pPr>
        <w:ind w:left="876" w:hanging="660"/>
      </w:pPr>
      <w:rPr>
        <w:rFonts w:ascii="Arial" w:eastAsia="Arial" w:hAnsi="Arial" w:cs="Arial" w:hint="default"/>
        <w:b/>
        <w:bCs/>
        <w:color w:val="2D74B5"/>
        <w:spacing w:val="-1"/>
        <w:w w:val="93"/>
        <w:sz w:val="22"/>
        <w:szCs w:val="2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097" w:hanging="660"/>
      </w:pPr>
      <w:rPr>
        <w:rFonts w:ascii="Arial" w:eastAsia="Arial" w:hAnsi="Arial" w:cs="Arial" w:hint="default"/>
        <w:b/>
        <w:bCs/>
        <w:spacing w:val="-2"/>
        <w:w w:val="91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1320" w:hanging="6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432" w:hanging="6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545" w:hanging="6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57" w:hanging="6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770" w:hanging="6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82" w:hanging="6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95" w:hanging="660"/>
      </w:pPr>
      <w:rPr>
        <w:rFonts w:hint="default"/>
        <w:lang w:val="en-US" w:eastAsia="en-US" w:bidi="en-US"/>
      </w:rPr>
    </w:lvl>
  </w:abstractNum>
  <w:abstractNum w:abstractNumId="4" w15:restartNumberingAfterBreak="0">
    <w:nsid w:val="153B3B61"/>
    <w:multiLevelType w:val="hybridMultilevel"/>
    <w:tmpl w:val="93ACBF24"/>
    <w:lvl w:ilvl="0" w:tplc="719CC672">
      <w:numFmt w:val="bullet"/>
      <w:lvlText w:val=""/>
      <w:lvlJc w:val="left"/>
      <w:pPr>
        <w:ind w:left="936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FEA3026">
      <w:numFmt w:val="bullet"/>
      <w:lvlText w:val="•"/>
      <w:lvlJc w:val="left"/>
      <w:pPr>
        <w:ind w:left="1868" w:hanging="360"/>
      </w:pPr>
      <w:rPr>
        <w:rFonts w:hint="default"/>
        <w:lang w:val="en-US" w:eastAsia="en-US" w:bidi="en-US"/>
      </w:rPr>
    </w:lvl>
    <w:lvl w:ilvl="2" w:tplc="821CD31E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3" w:tplc="DD70B370">
      <w:numFmt w:val="bullet"/>
      <w:lvlText w:val="•"/>
      <w:lvlJc w:val="left"/>
      <w:pPr>
        <w:ind w:left="3724" w:hanging="360"/>
      </w:pPr>
      <w:rPr>
        <w:rFonts w:hint="default"/>
        <w:lang w:val="en-US" w:eastAsia="en-US" w:bidi="en-US"/>
      </w:rPr>
    </w:lvl>
    <w:lvl w:ilvl="4" w:tplc="846ED7E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AA8EA2B6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6" w:tplc="9AEA788A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en-US"/>
      </w:rPr>
    </w:lvl>
    <w:lvl w:ilvl="7" w:tplc="C00E6DA2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en-US"/>
      </w:rPr>
    </w:lvl>
    <w:lvl w:ilvl="8" w:tplc="75AE22B0">
      <w:numFmt w:val="bullet"/>
      <w:lvlText w:val="•"/>
      <w:lvlJc w:val="left"/>
      <w:pPr>
        <w:ind w:left="836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74853A9"/>
    <w:multiLevelType w:val="hybridMultilevel"/>
    <w:tmpl w:val="6C346FB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E417E"/>
    <w:multiLevelType w:val="hybridMultilevel"/>
    <w:tmpl w:val="63566438"/>
    <w:lvl w:ilvl="0" w:tplc="1E701E22">
      <w:numFmt w:val="bullet"/>
      <w:lvlText w:val=""/>
      <w:lvlJc w:val="left"/>
      <w:pPr>
        <w:ind w:left="576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6FA018C">
      <w:numFmt w:val="bullet"/>
      <w:lvlText w:val="•"/>
      <w:lvlJc w:val="left"/>
      <w:pPr>
        <w:ind w:left="1544" w:hanging="360"/>
      </w:pPr>
      <w:rPr>
        <w:rFonts w:hint="default"/>
        <w:lang w:val="en-US" w:eastAsia="en-US" w:bidi="en-US"/>
      </w:rPr>
    </w:lvl>
    <w:lvl w:ilvl="2" w:tplc="D2080628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en-US"/>
      </w:rPr>
    </w:lvl>
    <w:lvl w:ilvl="3" w:tplc="9DB6E9BE">
      <w:numFmt w:val="bullet"/>
      <w:lvlText w:val="•"/>
      <w:lvlJc w:val="left"/>
      <w:pPr>
        <w:ind w:left="3472" w:hanging="360"/>
      </w:pPr>
      <w:rPr>
        <w:rFonts w:hint="default"/>
        <w:lang w:val="en-US" w:eastAsia="en-US" w:bidi="en-US"/>
      </w:rPr>
    </w:lvl>
    <w:lvl w:ilvl="4" w:tplc="D0C6DCCE">
      <w:numFmt w:val="bullet"/>
      <w:lvlText w:val="•"/>
      <w:lvlJc w:val="left"/>
      <w:pPr>
        <w:ind w:left="4436" w:hanging="360"/>
      </w:pPr>
      <w:rPr>
        <w:rFonts w:hint="default"/>
        <w:lang w:val="en-US" w:eastAsia="en-US" w:bidi="en-US"/>
      </w:rPr>
    </w:lvl>
    <w:lvl w:ilvl="5" w:tplc="7A3CE26C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D8C0C94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CCAC60A8">
      <w:numFmt w:val="bullet"/>
      <w:lvlText w:val="•"/>
      <w:lvlJc w:val="left"/>
      <w:pPr>
        <w:ind w:left="7328" w:hanging="360"/>
      </w:pPr>
      <w:rPr>
        <w:rFonts w:hint="default"/>
        <w:lang w:val="en-US" w:eastAsia="en-US" w:bidi="en-US"/>
      </w:rPr>
    </w:lvl>
    <w:lvl w:ilvl="8" w:tplc="9FF893C8">
      <w:numFmt w:val="bullet"/>
      <w:lvlText w:val="•"/>
      <w:lvlJc w:val="left"/>
      <w:pPr>
        <w:ind w:left="8292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C5B065A"/>
    <w:multiLevelType w:val="hybridMultilevel"/>
    <w:tmpl w:val="BDA85BC6"/>
    <w:lvl w:ilvl="0" w:tplc="5716583A">
      <w:start w:val="10"/>
      <w:numFmt w:val="decimal"/>
      <w:lvlText w:val="%1."/>
      <w:lvlJc w:val="left"/>
      <w:pPr>
        <w:ind w:left="828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040EFAC4">
      <w:numFmt w:val="bullet"/>
      <w:lvlText w:val="•"/>
      <w:lvlJc w:val="left"/>
      <w:pPr>
        <w:ind w:left="1735" w:hanging="360"/>
      </w:pPr>
      <w:rPr>
        <w:rFonts w:hint="default"/>
        <w:lang w:val="en-US" w:eastAsia="en-US" w:bidi="en-US"/>
      </w:rPr>
    </w:lvl>
    <w:lvl w:ilvl="2" w:tplc="DF4264B6">
      <w:numFmt w:val="bullet"/>
      <w:lvlText w:val="•"/>
      <w:lvlJc w:val="left"/>
      <w:pPr>
        <w:ind w:left="2651" w:hanging="360"/>
      </w:pPr>
      <w:rPr>
        <w:rFonts w:hint="default"/>
        <w:lang w:val="en-US" w:eastAsia="en-US" w:bidi="en-US"/>
      </w:rPr>
    </w:lvl>
    <w:lvl w:ilvl="3" w:tplc="F9385F34">
      <w:numFmt w:val="bullet"/>
      <w:lvlText w:val="•"/>
      <w:lvlJc w:val="left"/>
      <w:pPr>
        <w:ind w:left="3566" w:hanging="360"/>
      </w:pPr>
      <w:rPr>
        <w:rFonts w:hint="default"/>
        <w:lang w:val="en-US" w:eastAsia="en-US" w:bidi="en-US"/>
      </w:rPr>
    </w:lvl>
    <w:lvl w:ilvl="4" w:tplc="E758DC7A">
      <w:numFmt w:val="bullet"/>
      <w:lvlText w:val="•"/>
      <w:lvlJc w:val="left"/>
      <w:pPr>
        <w:ind w:left="4482" w:hanging="360"/>
      </w:pPr>
      <w:rPr>
        <w:rFonts w:hint="default"/>
        <w:lang w:val="en-US" w:eastAsia="en-US" w:bidi="en-US"/>
      </w:rPr>
    </w:lvl>
    <w:lvl w:ilvl="5" w:tplc="B6B48F9E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en-US"/>
      </w:rPr>
    </w:lvl>
    <w:lvl w:ilvl="6" w:tplc="23C6E996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D0CC99B0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8" w:tplc="A3625D0E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EFA1F37"/>
    <w:multiLevelType w:val="hybridMultilevel"/>
    <w:tmpl w:val="41DE555E"/>
    <w:lvl w:ilvl="0" w:tplc="7320F7F8">
      <w:start w:val="1"/>
      <w:numFmt w:val="decimal"/>
      <w:lvlText w:val="%1."/>
      <w:lvlJc w:val="left"/>
      <w:pPr>
        <w:ind w:left="720" w:hanging="360"/>
      </w:pPr>
      <w:rPr>
        <w:b/>
        <w:color w:val="4472C4" w:themeColor="accent1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894CFB"/>
    <w:multiLevelType w:val="hybridMultilevel"/>
    <w:tmpl w:val="E632AE76"/>
    <w:lvl w:ilvl="0" w:tplc="782A892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590C646">
      <w:numFmt w:val="bullet"/>
      <w:lvlText w:val="•"/>
      <w:lvlJc w:val="left"/>
      <w:pPr>
        <w:ind w:left="1735" w:hanging="360"/>
      </w:pPr>
      <w:rPr>
        <w:rFonts w:hint="default"/>
        <w:lang w:val="en-US" w:eastAsia="en-US" w:bidi="en-US"/>
      </w:rPr>
    </w:lvl>
    <w:lvl w:ilvl="2" w:tplc="EC0C2AD8">
      <w:numFmt w:val="bullet"/>
      <w:lvlText w:val="•"/>
      <w:lvlJc w:val="left"/>
      <w:pPr>
        <w:ind w:left="2651" w:hanging="360"/>
      </w:pPr>
      <w:rPr>
        <w:rFonts w:hint="default"/>
        <w:lang w:val="en-US" w:eastAsia="en-US" w:bidi="en-US"/>
      </w:rPr>
    </w:lvl>
    <w:lvl w:ilvl="3" w:tplc="1A30EB76">
      <w:numFmt w:val="bullet"/>
      <w:lvlText w:val="•"/>
      <w:lvlJc w:val="left"/>
      <w:pPr>
        <w:ind w:left="3566" w:hanging="360"/>
      </w:pPr>
      <w:rPr>
        <w:rFonts w:hint="default"/>
        <w:lang w:val="en-US" w:eastAsia="en-US" w:bidi="en-US"/>
      </w:rPr>
    </w:lvl>
    <w:lvl w:ilvl="4" w:tplc="C7EE6BB2">
      <w:numFmt w:val="bullet"/>
      <w:lvlText w:val="•"/>
      <w:lvlJc w:val="left"/>
      <w:pPr>
        <w:ind w:left="4482" w:hanging="360"/>
      </w:pPr>
      <w:rPr>
        <w:rFonts w:hint="default"/>
        <w:lang w:val="en-US" w:eastAsia="en-US" w:bidi="en-US"/>
      </w:rPr>
    </w:lvl>
    <w:lvl w:ilvl="5" w:tplc="18BADDDC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en-US"/>
      </w:rPr>
    </w:lvl>
    <w:lvl w:ilvl="6" w:tplc="C916FA80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BFB8A8A4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8" w:tplc="1D989CDC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5CB166C"/>
    <w:multiLevelType w:val="hybridMultilevel"/>
    <w:tmpl w:val="EA80BFB4"/>
    <w:lvl w:ilvl="0" w:tplc="ECBA568A">
      <w:start w:val="3"/>
      <w:numFmt w:val="decimal"/>
      <w:lvlText w:val="%1."/>
      <w:lvlJc w:val="left"/>
      <w:pPr>
        <w:ind w:left="83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3F3C43AC">
      <w:numFmt w:val="bullet"/>
      <w:lvlText w:val="•"/>
      <w:lvlJc w:val="left"/>
      <w:pPr>
        <w:ind w:left="1753" w:hanging="360"/>
      </w:pPr>
      <w:rPr>
        <w:rFonts w:hint="default"/>
        <w:lang w:val="en-US" w:eastAsia="en-US" w:bidi="en-US"/>
      </w:rPr>
    </w:lvl>
    <w:lvl w:ilvl="2" w:tplc="B07C057A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en-US"/>
      </w:rPr>
    </w:lvl>
    <w:lvl w:ilvl="3" w:tplc="6C9C0962">
      <w:numFmt w:val="bullet"/>
      <w:lvlText w:val="•"/>
      <w:lvlJc w:val="left"/>
      <w:pPr>
        <w:ind w:left="3579" w:hanging="360"/>
      </w:pPr>
      <w:rPr>
        <w:rFonts w:hint="default"/>
        <w:lang w:val="en-US" w:eastAsia="en-US" w:bidi="en-US"/>
      </w:rPr>
    </w:lvl>
    <w:lvl w:ilvl="4" w:tplc="2FC28272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en-US"/>
      </w:rPr>
    </w:lvl>
    <w:lvl w:ilvl="5" w:tplc="F07C8B5A">
      <w:numFmt w:val="bullet"/>
      <w:lvlText w:val="•"/>
      <w:lvlJc w:val="left"/>
      <w:pPr>
        <w:ind w:left="5406" w:hanging="360"/>
      </w:pPr>
      <w:rPr>
        <w:rFonts w:hint="default"/>
        <w:lang w:val="en-US" w:eastAsia="en-US" w:bidi="en-US"/>
      </w:rPr>
    </w:lvl>
    <w:lvl w:ilvl="6" w:tplc="8B3E6D48">
      <w:numFmt w:val="bullet"/>
      <w:lvlText w:val="•"/>
      <w:lvlJc w:val="left"/>
      <w:pPr>
        <w:ind w:left="6319" w:hanging="360"/>
      </w:pPr>
      <w:rPr>
        <w:rFonts w:hint="default"/>
        <w:lang w:val="en-US" w:eastAsia="en-US" w:bidi="en-US"/>
      </w:rPr>
    </w:lvl>
    <w:lvl w:ilvl="7" w:tplc="E41A4E34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en-US"/>
      </w:rPr>
    </w:lvl>
    <w:lvl w:ilvl="8" w:tplc="9FBEBA6E">
      <w:numFmt w:val="bullet"/>
      <w:lvlText w:val="•"/>
      <w:lvlJc w:val="left"/>
      <w:pPr>
        <w:ind w:left="8145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7522173"/>
    <w:multiLevelType w:val="hybridMultilevel"/>
    <w:tmpl w:val="D26AA4E4"/>
    <w:lvl w:ilvl="0" w:tplc="5E5EA3D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A562510A">
      <w:numFmt w:val="bullet"/>
      <w:lvlText w:val="•"/>
      <w:lvlJc w:val="left"/>
      <w:pPr>
        <w:ind w:left="940" w:hanging="360"/>
      </w:pPr>
      <w:rPr>
        <w:rFonts w:hint="default"/>
        <w:lang w:val="en-US" w:eastAsia="en-US" w:bidi="en-US"/>
      </w:rPr>
    </w:lvl>
    <w:lvl w:ilvl="2" w:tplc="8194A9DA">
      <w:numFmt w:val="bullet"/>
      <w:lvlText w:val="•"/>
      <w:lvlJc w:val="left"/>
      <w:pPr>
        <w:ind w:left="1943" w:hanging="360"/>
      </w:pPr>
      <w:rPr>
        <w:rFonts w:hint="default"/>
        <w:lang w:val="en-US" w:eastAsia="en-US" w:bidi="en-US"/>
      </w:rPr>
    </w:lvl>
    <w:lvl w:ilvl="3" w:tplc="BCAA4A7E">
      <w:numFmt w:val="bullet"/>
      <w:lvlText w:val="•"/>
      <w:lvlJc w:val="left"/>
      <w:pPr>
        <w:ind w:left="2947" w:hanging="360"/>
      </w:pPr>
      <w:rPr>
        <w:rFonts w:hint="default"/>
        <w:lang w:val="en-US" w:eastAsia="en-US" w:bidi="en-US"/>
      </w:rPr>
    </w:lvl>
    <w:lvl w:ilvl="4" w:tplc="3FFC0DF6">
      <w:numFmt w:val="bullet"/>
      <w:lvlText w:val="•"/>
      <w:lvlJc w:val="left"/>
      <w:pPr>
        <w:ind w:left="3951" w:hanging="360"/>
      </w:pPr>
      <w:rPr>
        <w:rFonts w:hint="default"/>
        <w:lang w:val="en-US" w:eastAsia="en-US" w:bidi="en-US"/>
      </w:rPr>
    </w:lvl>
    <w:lvl w:ilvl="5" w:tplc="0994BC7A">
      <w:numFmt w:val="bullet"/>
      <w:lvlText w:val="•"/>
      <w:lvlJc w:val="left"/>
      <w:pPr>
        <w:ind w:left="4955" w:hanging="360"/>
      </w:pPr>
      <w:rPr>
        <w:rFonts w:hint="default"/>
        <w:lang w:val="en-US" w:eastAsia="en-US" w:bidi="en-US"/>
      </w:rPr>
    </w:lvl>
    <w:lvl w:ilvl="6" w:tplc="4232F4DA">
      <w:numFmt w:val="bullet"/>
      <w:lvlText w:val="•"/>
      <w:lvlJc w:val="left"/>
      <w:pPr>
        <w:ind w:left="5958" w:hanging="360"/>
      </w:pPr>
      <w:rPr>
        <w:rFonts w:hint="default"/>
        <w:lang w:val="en-US" w:eastAsia="en-US" w:bidi="en-US"/>
      </w:rPr>
    </w:lvl>
    <w:lvl w:ilvl="7" w:tplc="05166F84">
      <w:numFmt w:val="bullet"/>
      <w:lvlText w:val="•"/>
      <w:lvlJc w:val="left"/>
      <w:pPr>
        <w:ind w:left="6962" w:hanging="360"/>
      </w:pPr>
      <w:rPr>
        <w:rFonts w:hint="default"/>
        <w:lang w:val="en-US" w:eastAsia="en-US" w:bidi="en-US"/>
      </w:rPr>
    </w:lvl>
    <w:lvl w:ilvl="8" w:tplc="76ECC574">
      <w:numFmt w:val="bullet"/>
      <w:lvlText w:val="•"/>
      <w:lvlJc w:val="left"/>
      <w:pPr>
        <w:ind w:left="796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CEA39F9"/>
    <w:multiLevelType w:val="hybridMultilevel"/>
    <w:tmpl w:val="6D4EBEE0"/>
    <w:lvl w:ilvl="0" w:tplc="2EC6CF0A">
      <w:start w:val="6"/>
      <w:numFmt w:val="decimal"/>
      <w:lvlText w:val="%1."/>
      <w:lvlJc w:val="left"/>
      <w:pPr>
        <w:ind w:left="83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4EBE3B9A">
      <w:numFmt w:val="bullet"/>
      <w:lvlText w:val="•"/>
      <w:lvlJc w:val="left"/>
      <w:pPr>
        <w:ind w:left="1753" w:hanging="360"/>
      </w:pPr>
      <w:rPr>
        <w:rFonts w:hint="default"/>
        <w:lang w:val="en-US" w:eastAsia="en-US" w:bidi="en-US"/>
      </w:rPr>
    </w:lvl>
    <w:lvl w:ilvl="2" w:tplc="D152E5D2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en-US"/>
      </w:rPr>
    </w:lvl>
    <w:lvl w:ilvl="3" w:tplc="3D5E972E">
      <w:numFmt w:val="bullet"/>
      <w:lvlText w:val="•"/>
      <w:lvlJc w:val="left"/>
      <w:pPr>
        <w:ind w:left="3579" w:hanging="360"/>
      </w:pPr>
      <w:rPr>
        <w:rFonts w:hint="default"/>
        <w:lang w:val="en-US" w:eastAsia="en-US" w:bidi="en-US"/>
      </w:rPr>
    </w:lvl>
    <w:lvl w:ilvl="4" w:tplc="2402D630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en-US"/>
      </w:rPr>
    </w:lvl>
    <w:lvl w:ilvl="5" w:tplc="859ACB5C">
      <w:numFmt w:val="bullet"/>
      <w:lvlText w:val="•"/>
      <w:lvlJc w:val="left"/>
      <w:pPr>
        <w:ind w:left="5406" w:hanging="360"/>
      </w:pPr>
      <w:rPr>
        <w:rFonts w:hint="default"/>
        <w:lang w:val="en-US" w:eastAsia="en-US" w:bidi="en-US"/>
      </w:rPr>
    </w:lvl>
    <w:lvl w:ilvl="6" w:tplc="2344342C">
      <w:numFmt w:val="bullet"/>
      <w:lvlText w:val="•"/>
      <w:lvlJc w:val="left"/>
      <w:pPr>
        <w:ind w:left="6319" w:hanging="360"/>
      </w:pPr>
      <w:rPr>
        <w:rFonts w:hint="default"/>
        <w:lang w:val="en-US" w:eastAsia="en-US" w:bidi="en-US"/>
      </w:rPr>
    </w:lvl>
    <w:lvl w:ilvl="7" w:tplc="DA5C9F64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en-US"/>
      </w:rPr>
    </w:lvl>
    <w:lvl w:ilvl="8" w:tplc="694C2516">
      <w:numFmt w:val="bullet"/>
      <w:lvlText w:val="•"/>
      <w:lvlJc w:val="left"/>
      <w:pPr>
        <w:ind w:left="8145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322A34E4"/>
    <w:multiLevelType w:val="hybridMultilevel"/>
    <w:tmpl w:val="B560D462"/>
    <w:lvl w:ilvl="0" w:tplc="739ED024">
      <w:start w:val="5"/>
      <w:numFmt w:val="decimal"/>
      <w:lvlText w:val="%1."/>
      <w:lvlJc w:val="left"/>
      <w:pPr>
        <w:ind w:left="828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B3043D18">
      <w:numFmt w:val="bullet"/>
      <w:lvlText w:val="•"/>
      <w:lvlJc w:val="left"/>
      <w:pPr>
        <w:ind w:left="1735" w:hanging="360"/>
      </w:pPr>
      <w:rPr>
        <w:rFonts w:hint="default"/>
        <w:lang w:val="en-US" w:eastAsia="en-US" w:bidi="en-US"/>
      </w:rPr>
    </w:lvl>
    <w:lvl w:ilvl="2" w:tplc="52006194">
      <w:numFmt w:val="bullet"/>
      <w:lvlText w:val="•"/>
      <w:lvlJc w:val="left"/>
      <w:pPr>
        <w:ind w:left="2651" w:hanging="360"/>
      </w:pPr>
      <w:rPr>
        <w:rFonts w:hint="default"/>
        <w:lang w:val="en-US" w:eastAsia="en-US" w:bidi="en-US"/>
      </w:rPr>
    </w:lvl>
    <w:lvl w:ilvl="3" w:tplc="DADE0800">
      <w:numFmt w:val="bullet"/>
      <w:lvlText w:val="•"/>
      <w:lvlJc w:val="left"/>
      <w:pPr>
        <w:ind w:left="3566" w:hanging="360"/>
      </w:pPr>
      <w:rPr>
        <w:rFonts w:hint="default"/>
        <w:lang w:val="en-US" w:eastAsia="en-US" w:bidi="en-US"/>
      </w:rPr>
    </w:lvl>
    <w:lvl w:ilvl="4" w:tplc="6C6AA90E">
      <w:numFmt w:val="bullet"/>
      <w:lvlText w:val="•"/>
      <w:lvlJc w:val="left"/>
      <w:pPr>
        <w:ind w:left="4482" w:hanging="360"/>
      </w:pPr>
      <w:rPr>
        <w:rFonts w:hint="default"/>
        <w:lang w:val="en-US" w:eastAsia="en-US" w:bidi="en-US"/>
      </w:rPr>
    </w:lvl>
    <w:lvl w:ilvl="5" w:tplc="1AB039CC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en-US"/>
      </w:rPr>
    </w:lvl>
    <w:lvl w:ilvl="6" w:tplc="D81C330A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5366F57C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8" w:tplc="4FC809AC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3243750C"/>
    <w:multiLevelType w:val="hybridMultilevel"/>
    <w:tmpl w:val="27E4A3A8"/>
    <w:lvl w:ilvl="0" w:tplc="D29C536E">
      <w:start w:val="1"/>
      <w:numFmt w:val="decimal"/>
      <w:lvlText w:val="%1."/>
      <w:lvlJc w:val="left"/>
      <w:pPr>
        <w:ind w:left="391" w:hanging="284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FAB0F9BA">
      <w:numFmt w:val="bullet"/>
      <w:lvlText w:val="•"/>
      <w:lvlJc w:val="left"/>
      <w:pPr>
        <w:ind w:left="1321" w:hanging="284"/>
      </w:pPr>
      <w:rPr>
        <w:rFonts w:hint="default"/>
        <w:lang w:val="en-US" w:eastAsia="en-US" w:bidi="en-US"/>
      </w:rPr>
    </w:lvl>
    <w:lvl w:ilvl="2" w:tplc="D96ED24C">
      <w:numFmt w:val="bullet"/>
      <w:lvlText w:val="•"/>
      <w:lvlJc w:val="left"/>
      <w:pPr>
        <w:ind w:left="2242" w:hanging="284"/>
      </w:pPr>
      <w:rPr>
        <w:rFonts w:hint="default"/>
        <w:lang w:val="en-US" w:eastAsia="en-US" w:bidi="en-US"/>
      </w:rPr>
    </w:lvl>
    <w:lvl w:ilvl="3" w:tplc="3CD89BE0">
      <w:numFmt w:val="bullet"/>
      <w:lvlText w:val="•"/>
      <w:lvlJc w:val="left"/>
      <w:pPr>
        <w:ind w:left="3164" w:hanging="284"/>
      </w:pPr>
      <w:rPr>
        <w:rFonts w:hint="default"/>
        <w:lang w:val="en-US" w:eastAsia="en-US" w:bidi="en-US"/>
      </w:rPr>
    </w:lvl>
    <w:lvl w:ilvl="4" w:tplc="81BC7C5A">
      <w:numFmt w:val="bullet"/>
      <w:lvlText w:val="•"/>
      <w:lvlJc w:val="left"/>
      <w:pPr>
        <w:ind w:left="4085" w:hanging="284"/>
      </w:pPr>
      <w:rPr>
        <w:rFonts w:hint="default"/>
        <w:lang w:val="en-US" w:eastAsia="en-US" w:bidi="en-US"/>
      </w:rPr>
    </w:lvl>
    <w:lvl w:ilvl="5" w:tplc="FC5029B0">
      <w:numFmt w:val="bullet"/>
      <w:lvlText w:val="•"/>
      <w:lvlJc w:val="left"/>
      <w:pPr>
        <w:ind w:left="5007" w:hanging="284"/>
      </w:pPr>
      <w:rPr>
        <w:rFonts w:hint="default"/>
        <w:lang w:val="en-US" w:eastAsia="en-US" w:bidi="en-US"/>
      </w:rPr>
    </w:lvl>
    <w:lvl w:ilvl="6" w:tplc="8CA2C414">
      <w:numFmt w:val="bullet"/>
      <w:lvlText w:val="•"/>
      <w:lvlJc w:val="left"/>
      <w:pPr>
        <w:ind w:left="5928" w:hanging="284"/>
      </w:pPr>
      <w:rPr>
        <w:rFonts w:hint="default"/>
        <w:lang w:val="en-US" w:eastAsia="en-US" w:bidi="en-US"/>
      </w:rPr>
    </w:lvl>
    <w:lvl w:ilvl="7" w:tplc="CA245A3E">
      <w:numFmt w:val="bullet"/>
      <w:lvlText w:val="•"/>
      <w:lvlJc w:val="left"/>
      <w:pPr>
        <w:ind w:left="6849" w:hanging="284"/>
      </w:pPr>
      <w:rPr>
        <w:rFonts w:hint="default"/>
        <w:lang w:val="en-US" w:eastAsia="en-US" w:bidi="en-US"/>
      </w:rPr>
    </w:lvl>
    <w:lvl w:ilvl="8" w:tplc="4EA6D038">
      <w:numFmt w:val="bullet"/>
      <w:lvlText w:val="•"/>
      <w:lvlJc w:val="left"/>
      <w:pPr>
        <w:ind w:left="7771" w:hanging="284"/>
      </w:pPr>
      <w:rPr>
        <w:rFonts w:hint="default"/>
        <w:lang w:val="en-US" w:eastAsia="en-US" w:bidi="en-US"/>
      </w:rPr>
    </w:lvl>
  </w:abstractNum>
  <w:abstractNum w:abstractNumId="15" w15:restartNumberingAfterBreak="0">
    <w:nsid w:val="34B005D9"/>
    <w:multiLevelType w:val="hybridMultilevel"/>
    <w:tmpl w:val="F0D0E3F8"/>
    <w:lvl w:ilvl="0" w:tplc="2D104710">
      <w:start w:val="11"/>
      <w:numFmt w:val="decimal"/>
      <w:lvlText w:val="%1."/>
      <w:lvlJc w:val="left"/>
      <w:pPr>
        <w:ind w:left="828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94FC2FA0">
      <w:numFmt w:val="bullet"/>
      <w:lvlText w:val="•"/>
      <w:lvlJc w:val="left"/>
      <w:pPr>
        <w:ind w:left="1735" w:hanging="360"/>
      </w:pPr>
      <w:rPr>
        <w:rFonts w:hint="default"/>
        <w:lang w:val="en-US" w:eastAsia="en-US" w:bidi="en-US"/>
      </w:rPr>
    </w:lvl>
    <w:lvl w:ilvl="2" w:tplc="54D4D8F6">
      <w:numFmt w:val="bullet"/>
      <w:lvlText w:val="•"/>
      <w:lvlJc w:val="left"/>
      <w:pPr>
        <w:ind w:left="2651" w:hanging="360"/>
      </w:pPr>
      <w:rPr>
        <w:rFonts w:hint="default"/>
        <w:lang w:val="en-US" w:eastAsia="en-US" w:bidi="en-US"/>
      </w:rPr>
    </w:lvl>
    <w:lvl w:ilvl="3" w:tplc="DBF6F74E">
      <w:numFmt w:val="bullet"/>
      <w:lvlText w:val="•"/>
      <w:lvlJc w:val="left"/>
      <w:pPr>
        <w:ind w:left="3566" w:hanging="360"/>
      </w:pPr>
      <w:rPr>
        <w:rFonts w:hint="default"/>
        <w:lang w:val="en-US" w:eastAsia="en-US" w:bidi="en-US"/>
      </w:rPr>
    </w:lvl>
    <w:lvl w:ilvl="4" w:tplc="1FFE976A">
      <w:numFmt w:val="bullet"/>
      <w:lvlText w:val="•"/>
      <w:lvlJc w:val="left"/>
      <w:pPr>
        <w:ind w:left="4482" w:hanging="360"/>
      </w:pPr>
      <w:rPr>
        <w:rFonts w:hint="default"/>
        <w:lang w:val="en-US" w:eastAsia="en-US" w:bidi="en-US"/>
      </w:rPr>
    </w:lvl>
    <w:lvl w:ilvl="5" w:tplc="5EF2CCDC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en-US"/>
      </w:rPr>
    </w:lvl>
    <w:lvl w:ilvl="6" w:tplc="D286E78E">
      <w:numFmt w:val="bullet"/>
      <w:lvlText w:val="•"/>
      <w:lvlJc w:val="left"/>
      <w:pPr>
        <w:ind w:left="6313" w:hanging="360"/>
      </w:pPr>
      <w:rPr>
        <w:rFonts w:hint="default"/>
        <w:lang w:val="en-US" w:eastAsia="en-US" w:bidi="en-US"/>
      </w:rPr>
    </w:lvl>
    <w:lvl w:ilvl="7" w:tplc="DE7CE77A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8" w:tplc="DDF6AE46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372014C7"/>
    <w:multiLevelType w:val="hybridMultilevel"/>
    <w:tmpl w:val="A4D89462"/>
    <w:lvl w:ilvl="0" w:tplc="F084B6F2">
      <w:start w:val="1"/>
      <w:numFmt w:val="decimal"/>
      <w:lvlText w:val="%1."/>
      <w:lvlJc w:val="left"/>
      <w:pPr>
        <w:ind w:left="535" w:hanging="428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F6E44C00">
      <w:numFmt w:val="bullet"/>
      <w:lvlText w:val="•"/>
      <w:lvlJc w:val="left"/>
      <w:pPr>
        <w:ind w:left="1447" w:hanging="428"/>
      </w:pPr>
      <w:rPr>
        <w:rFonts w:hint="default"/>
        <w:lang w:val="en-US" w:eastAsia="en-US" w:bidi="en-US"/>
      </w:rPr>
    </w:lvl>
    <w:lvl w:ilvl="2" w:tplc="07FA5CA0">
      <w:numFmt w:val="bullet"/>
      <w:lvlText w:val="•"/>
      <w:lvlJc w:val="left"/>
      <w:pPr>
        <w:ind w:left="2354" w:hanging="428"/>
      </w:pPr>
      <w:rPr>
        <w:rFonts w:hint="default"/>
        <w:lang w:val="en-US" w:eastAsia="en-US" w:bidi="en-US"/>
      </w:rPr>
    </w:lvl>
    <w:lvl w:ilvl="3" w:tplc="DB643B7A">
      <w:numFmt w:val="bullet"/>
      <w:lvlText w:val="•"/>
      <w:lvlJc w:val="left"/>
      <w:pPr>
        <w:ind w:left="3262" w:hanging="428"/>
      </w:pPr>
      <w:rPr>
        <w:rFonts w:hint="default"/>
        <w:lang w:val="en-US" w:eastAsia="en-US" w:bidi="en-US"/>
      </w:rPr>
    </w:lvl>
    <w:lvl w:ilvl="4" w:tplc="0F94E7CA">
      <w:numFmt w:val="bullet"/>
      <w:lvlText w:val="•"/>
      <w:lvlJc w:val="left"/>
      <w:pPr>
        <w:ind w:left="4169" w:hanging="428"/>
      </w:pPr>
      <w:rPr>
        <w:rFonts w:hint="default"/>
        <w:lang w:val="en-US" w:eastAsia="en-US" w:bidi="en-US"/>
      </w:rPr>
    </w:lvl>
    <w:lvl w:ilvl="5" w:tplc="C10CA178">
      <w:numFmt w:val="bullet"/>
      <w:lvlText w:val="•"/>
      <w:lvlJc w:val="left"/>
      <w:pPr>
        <w:ind w:left="5077" w:hanging="428"/>
      </w:pPr>
      <w:rPr>
        <w:rFonts w:hint="default"/>
        <w:lang w:val="en-US" w:eastAsia="en-US" w:bidi="en-US"/>
      </w:rPr>
    </w:lvl>
    <w:lvl w:ilvl="6" w:tplc="E474D4FC">
      <w:numFmt w:val="bullet"/>
      <w:lvlText w:val="•"/>
      <w:lvlJc w:val="left"/>
      <w:pPr>
        <w:ind w:left="5984" w:hanging="428"/>
      </w:pPr>
      <w:rPr>
        <w:rFonts w:hint="default"/>
        <w:lang w:val="en-US" w:eastAsia="en-US" w:bidi="en-US"/>
      </w:rPr>
    </w:lvl>
    <w:lvl w:ilvl="7" w:tplc="7528DC68">
      <w:numFmt w:val="bullet"/>
      <w:lvlText w:val="•"/>
      <w:lvlJc w:val="left"/>
      <w:pPr>
        <w:ind w:left="6891" w:hanging="428"/>
      </w:pPr>
      <w:rPr>
        <w:rFonts w:hint="default"/>
        <w:lang w:val="en-US" w:eastAsia="en-US" w:bidi="en-US"/>
      </w:rPr>
    </w:lvl>
    <w:lvl w:ilvl="8" w:tplc="398C1C24">
      <w:numFmt w:val="bullet"/>
      <w:lvlText w:val="•"/>
      <w:lvlJc w:val="left"/>
      <w:pPr>
        <w:ind w:left="7799" w:hanging="428"/>
      </w:pPr>
      <w:rPr>
        <w:rFonts w:hint="default"/>
        <w:lang w:val="en-US" w:eastAsia="en-US" w:bidi="en-US"/>
      </w:rPr>
    </w:lvl>
  </w:abstractNum>
  <w:abstractNum w:abstractNumId="17" w15:restartNumberingAfterBreak="0">
    <w:nsid w:val="3AD4257E"/>
    <w:multiLevelType w:val="hybridMultilevel"/>
    <w:tmpl w:val="FDBA8460"/>
    <w:lvl w:ilvl="0" w:tplc="B8343F2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1E856B6">
      <w:numFmt w:val="bullet"/>
      <w:lvlText w:val="•"/>
      <w:lvlJc w:val="left"/>
      <w:pPr>
        <w:ind w:left="1735" w:hanging="360"/>
      </w:pPr>
      <w:rPr>
        <w:rFonts w:hint="default"/>
        <w:lang w:val="en-US" w:eastAsia="en-US" w:bidi="en-US"/>
      </w:rPr>
    </w:lvl>
    <w:lvl w:ilvl="2" w:tplc="F66C2094">
      <w:numFmt w:val="bullet"/>
      <w:lvlText w:val="•"/>
      <w:lvlJc w:val="left"/>
      <w:pPr>
        <w:ind w:left="2650" w:hanging="360"/>
      </w:pPr>
      <w:rPr>
        <w:rFonts w:hint="default"/>
        <w:lang w:val="en-US" w:eastAsia="en-US" w:bidi="en-US"/>
      </w:rPr>
    </w:lvl>
    <w:lvl w:ilvl="3" w:tplc="503A31FA">
      <w:numFmt w:val="bullet"/>
      <w:lvlText w:val="•"/>
      <w:lvlJc w:val="left"/>
      <w:pPr>
        <w:ind w:left="3565" w:hanging="360"/>
      </w:pPr>
      <w:rPr>
        <w:rFonts w:hint="default"/>
        <w:lang w:val="en-US" w:eastAsia="en-US" w:bidi="en-US"/>
      </w:rPr>
    </w:lvl>
    <w:lvl w:ilvl="4" w:tplc="BFDC0B9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en-US"/>
      </w:rPr>
    </w:lvl>
    <w:lvl w:ilvl="5" w:tplc="48B0EE50">
      <w:numFmt w:val="bullet"/>
      <w:lvlText w:val="•"/>
      <w:lvlJc w:val="left"/>
      <w:pPr>
        <w:ind w:left="5395" w:hanging="360"/>
      </w:pPr>
      <w:rPr>
        <w:rFonts w:hint="default"/>
        <w:lang w:val="en-US" w:eastAsia="en-US" w:bidi="en-US"/>
      </w:rPr>
    </w:lvl>
    <w:lvl w:ilvl="6" w:tplc="3CA87B74">
      <w:numFmt w:val="bullet"/>
      <w:lvlText w:val="•"/>
      <w:lvlJc w:val="left"/>
      <w:pPr>
        <w:ind w:left="6310" w:hanging="360"/>
      </w:pPr>
      <w:rPr>
        <w:rFonts w:hint="default"/>
        <w:lang w:val="en-US" w:eastAsia="en-US" w:bidi="en-US"/>
      </w:rPr>
    </w:lvl>
    <w:lvl w:ilvl="7" w:tplc="73CA7178">
      <w:numFmt w:val="bullet"/>
      <w:lvlText w:val="•"/>
      <w:lvlJc w:val="left"/>
      <w:pPr>
        <w:ind w:left="7225" w:hanging="360"/>
      </w:pPr>
      <w:rPr>
        <w:rFonts w:hint="default"/>
        <w:lang w:val="en-US" w:eastAsia="en-US" w:bidi="en-US"/>
      </w:rPr>
    </w:lvl>
    <w:lvl w:ilvl="8" w:tplc="7C7E7740">
      <w:numFmt w:val="bullet"/>
      <w:lvlText w:val="•"/>
      <w:lvlJc w:val="left"/>
      <w:pPr>
        <w:ind w:left="8140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B026E01"/>
    <w:multiLevelType w:val="hybridMultilevel"/>
    <w:tmpl w:val="D9E4ADB2"/>
    <w:lvl w:ilvl="0" w:tplc="1262B53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0149818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en-US"/>
      </w:rPr>
    </w:lvl>
    <w:lvl w:ilvl="2" w:tplc="397EF5CC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46C421FC">
      <w:numFmt w:val="bullet"/>
      <w:lvlText w:val="•"/>
      <w:lvlJc w:val="left"/>
      <w:pPr>
        <w:ind w:left="3562" w:hanging="360"/>
      </w:pPr>
      <w:rPr>
        <w:rFonts w:hint="default"/>
        <w:lang w:val="en-US" w:eastAsia="en-US" w:bidi="en-US"/>
      </w:rPr>
    </w:lvl>
    <w:lvl w:ilvl="4" w:tplc="3FB21168">
      <w:numFmt w:val="bullet"/>
      <w:lvlText w:val="•"/>
      <w:lvlJc w:val="left"/>
      <w:pPr>
        <w:ind w:left="4476" w:hanging="360"/>
      </w:pPr>
      <w:rPr>
        <w:rFonts w:hint="default"/>
        <w:lang w:val="en-US" w:eastAsia="en-US" w:bidi="en-US"/>
      </w:rPr>
    </w:lvl>
    <w:lvl w:ilvl="5" w:tplc="1DB62790">
      <w:numFmt w:val="bullet"/>
      <w:lvlText w:val="•"/>
      <w:lvlJc w:val="left"/>
      <w:pPr>
        <w:ind w:left="5391" w:hanging="360"/>
      </w:pPr>
      <w:rPr>
        <w:rFonts w:hint="default"/>
        <w:lang w:val="en-US" w:eastAsia="en-US" w:bidi="en-US"/>
      </w:rPr>
    </w:lvl>
    <w:lvl w:ilvl="6" w:tplc="38687A98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 w:tplc="B8FA0494">
      <w:numFmt w:val="bullet"/>
      <w:lvlText w:val="•"/>
      <w:lvlJc w:val="left"/>
      <w:pPr>
        <w:ind w:left="7219" w:hanging="360"/>
      </w:pPr>
      <w:rPr>
        <w:rFonts w:hint="default"/>
        <w:lang w:val="en-US" w:eastAsia="en-US" w:bidi="en-US"/>
      </w:rPr>
    </w:lvl>
    <w:lvl w:ilvl="8" w:tplc="EB76B006">
      <w:numFmt w:val="bullet"/>
      <w:lvlText w:val="•"/>
      <w:lvlJc w:val="left"/>
      <w:pPr>
        <w:ind w:left="8133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B277C6A"/>
    <w:multiLevelType w:val="multilevel"/>
    <w:tmpl w:val="0B727ED0"/>
    <w:lvl w:ilvl="0">
      <w:start w:val="1"/>
      <w:numFmt w:val="decimal"/>
      <w:lvlText w:val="%1."/>
      <w:lvlJc w:val="left"/>
      <w:pPr>
        <w:ind w:left="3479" w:hanging="360"/>
      </w:pPr>
      <w:rPr>
        <w:rFonts w:hint="default"/>
        <w:color w:val="0D0D0D" w:themeColor="text1" w:themeTint="F2"/>
        <w:spacing w:val="-1"/>
        <w:w w:val="89"/>
        <w:sz w:val="32"/>
        <w:szCs w:val="3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en-US" w:eastAsia="en-US" w:bidi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lang w:val="en-US" w:eastAsia="en-US" w:bidi="en-US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lang w:val="en-US" w:eastAsia="en-US" w:bidi="en-US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lang w:val="en-US" w:eastAsia="en-US" w:bidi="en-US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lang w:val="en-US" w:eastAsia="en-US" w:bidi="en-US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lang w:val="en-US" w:eastAsia="en-US" w:bidi="en-US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lang w:val="en-US" w:eastAsia="en-US" w:bidi="en-US"/>
      </w:rPr>
    </w:lvl>
  </w:abstractNum>
  <w:abstractNum w:abstractNumId="20" w15:restartNumberingAfterBreak="0">
    <w:nsid w:val="3CCB06AE"/>
    <w:multiLevelType w:val="hybridMultilevel"/>
    <w:tmpl w:val="C3786E18"/>
    <w:lvl w:ilvl="0" w:tplc="0EA65D0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DE0E810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en-US"/>
      </w:rPr>
    </w:lvl>
    <w:lvl w:ilvl="2" w:tplc="4B403628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1A2EC2B2">
      <w:numFmt w:val="bullet"/>
      <w:lvlText w:val="•"/>
      <w:lvlJc w:val="left"/>
      <w:pPr>
        <w:ind w:left="3562" w:hanging="360"/>
      </w:pPr>
      <w:rPr>
        <w:rFonts w:hint="default"/>
        <w:lang w:val="en-US" w:eastAsia="en-US" w:bidi="en-US"/>
      </w:rPr>
    </w:lvl>
    <w:lvl w:ilvl="4" w:tplc="9EC8EFE4">
      <w:numFmt w:val="bullet"/>
      <w:lvlText w:val="•"/>
      <w:lvlJc w:val="left"/>
      <w:pPr>
        <w:ind w:left="4476" w:hanging="360"/>
      </w:pPr>
      <w:rPr>
        <w:rFonts w:hint="default"/>
        <w:lang w:val="en-US" w:eastAsia="en-US" w:bidi="en-US"/>
      </w:rPr>
    </w:lvl>
    <w:lvl w:ilvl="5" w:tplc="BC463DB2">
      <w:numFmt w:val="bullet"/>
      <w:lvlText w:val="•"/>
      <w:lvlJc w:val="left"/>
      <w:pPr>
        <w:ind w:left="5391" w:hanging="360"/>
      </w:pPr>
      <w:rPr>
        <w:rFonts w:hint="default"/>
        <w:lang w:val="en-US" w:eastAsia="en-US" w:bidi="en-US"/>
      </w:rPr>
    </w:lvl>
    <w:lvl w:ilvl="6" w:tplc="46D01F6E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 w:tplc="37DEBE76">
      <w:numFmt w:val="bullet"/>
      <w:lvlText w:val="•"/>
      <w:lvlJc w:val="left"/>
      <w:pPr>
        <w:ind w:left="7219" w:hanging="360"/>
      </w:pPr>
      <w:rPr>
        <w:rFonts w:hint="default"/>
        <w:lang w:val="en-US" w:eastAsia="en-US" w:bidi="en-US"/>
      </w:rPr>
    </w:lvl>
    <w:lvl w:ilvl="8" w:tplc="2D6CD3C6">
      <w:numFmt w:val="bullet"/>
      <w:lvlText w:val="•"/>
      <w:lvlJc w:val="left"/>
      <w:pPr>
        <w:ind w:left="8133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3EB43BCE"/>
    <w:multiLevelType w:val="hybridMultilevel"/>
    <w:tmpl w:val="48E4AA4C"/>
    <w:lvl w:ilvl="0" w:tplc="041A000F">
      <w:start w:val="1"/>
      <w:numFmt w:val="decimal"/>
      <w:lvlText w:val="%1."/>
      <w:lvlJc w:val="left"/>
      <w:pPr>
        <w:ind w:left="1296" w:hanging="360"/>
      </w:pPr>
    </w:lvl>
    <w:lvl w:ilvl="1" w:tplc="041A0019" w:tentative="1">
      <w:start w:val="1"/>
      <w:numFmt w:val="lowerLetter"/>
      <w:lvlText w:val="%2."/>
      <w:lvlJc w:val="left"/>
      <w:pPr>
        <w:ind w:left="2016" w:hanging="360"/>
      </w:pPr>
    </w:lvl>
    <w:lvl w:ilvl="2" w:tplc="041A001B" w:tentative="1">
      <w:start w:val="1"/>
      <w:numFmt w:val="lowerRoman"/>
      <w:lvlText w:val="%3."/>
      <w:lvlJc w:val="right"/>
      <w:pPr>
        <w:ind w:left="2736" w:hanging="180"/>
      </w:pPr>
    </w:lvl>
    <w:lvl w:ilvl="3" w:tplc="041A000F" w:tentative="1">
      <w:start w:val="1"/>
      <w:numFmt w:val="decimal"/>
      <w:lvlText w:val="%4."/>
      <w:lvlJc w:val="left"/>
      <w:pPr>
        <w:ind w:left="3456" w:hanging="360"/>
      </w:pPr>
    </w:lvl>
    <w:lvl w:ilvl="4" w:tplc="041A0019" w:tentative="1">
      <w:start w:val="1"/>
      <w:numFmt w:val="lowerLetter"/>
      <w:lvlText w:val="%5."/>
      <w:lvlJc w:val="left"/>
      <w:pPr>
        <w:ind w:left="4176" w:hanging="360"/>
      </w:pPr>
    </w:lvl>
    <w:lvl w:ilvl="5" w:tplc="041A001B" w:tentative="1">
      <w:start w:val="1"/>
      <w:numFmt w:val="lowerRoman"/>
      <w:lvlText w:val="%6."/>
      <w:lvlJc w:val="right"/>
      <w:pPr>
        <w:ind w:left="4896" w:hanging="180"/>
      </w:pPr>
    </w:lvl>
    <w:lvl w:ilvl="6" w:tplc="041A000F" w:tentative="1">
      <w:start w:val="1"/>
      <w:numFmt w:val="decimal"/>
      <w:lvlText w:val="%7."/>
      <w:lvlJc w:val="left"/>
      <w:pPr>
        <w:ind w:left="5616" w:hanging="360"/>
      </w:pPr>
    </w:lvl>
    <w:lvl w:ilvl="7" w:tplc="041A0019" w:tentative="1">
      <w:start w:val="1"/>
      <w:numFmt w:val="lowerLetter"/>
      <w:lvlText w:val="%8."/>
      <w:lvlJc w:val="left"/>
      <w:pPr>
        <w:ind w:left="6336" w:hanging="360"/>
      </w:pPr>
    </w:lvl>
    <w:lvl w:ilvl="8" w:tplc="041A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2" w15:restartNumberingAfterBreak="0">
    <w:nsid w:val="402161CB"/>
    <w:multiLevelType w:val="hybridMultilevel"/>
    <w:tmpl w:val="C4BCF826"/>
    <w:lvl w:ilvl="0" w:tplc="7E7266E2">
      <w:start w:val="1"/>
      <w:numFmt w:val="decimal"/>
      <w:lvlText w:val="%1."/>
      <w:lvlJc w:val="left"/>
      <w:pPr>
        <w:ind w:left="83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8B720778">
      <w:numFmt w:val="bullet"/>
      <w:lvlText w:val="•"/>
      <w:lvlJc w:val="left"/>
      <w:pPr>
        <w:ind w:left="1750" w:hanging="360"/>
      </w:pPr>
      <w:rPr>
        <w:rFonts w:hint="default"/>
        <w:lang w:val="en-US" w:eastAsia="en-US" w:bidi="en-US"/>
      </w:rPr>
    </w:lvl>
    <w:lvl w:ilvl="2" w:tplc="E1CC1046">
      <w:numFmt w:val="bullet"/>
      <w:lvlText w:val="•"/>
      <w:lvlJc w:val="left"/>
      <w:pPr>
        <w:ind w:left="2661" w:hanging="360"/>
      </w:pPr>
      <w:rPr>
        <w:rFonts w:hint="default"/>
        <w:lang w:val="en-US" w:eastAsia="en-US" w:bidi="en-US"/>
      </w:rPr>
    </w:lvl>
    <w:lvl w:ilvl="3" w:tplc="B2281FA8">
      <w:numFmt w:val="bullet"/>
      <w:lvlText w:val="•"/>
      <w:lvlJc w:val="left"/>
      <w:pPr>
        <w:ind w:left="3572" w:hanging="360"/>
      </w:pPr>
      <w:rPr>
        <w:rFonts w:hint="default"/>
        <w:lang w:val="en-US" w:eastAsia="en-US" w:bidi="en-US"/>
      </w:rPr>
    </w:lvl>
    <w:lvl w:ilvl="4" w:tplc="EBF00F5C">
      <w:numFmt w:val="bullet"/>
      <w:lvlText w:val="•"/>
      <w:lvlJc w:val="left"/>
      <w:pPr>
        <w:ind w:left="4483" w:hanging="360"/>
      </w:pPr>
      <w:rPr>
        <w:rFonts w:hint="default"/>
        <w:lang w:val="en-US" w:eastAsia="en-US" w:bidi="en-US"/>
      </w:rPr>
    </w:lvl>
    <w:lvl w:ilvl="5" w:tplc="7DBC2864">
      <w:numFmt w:val="bullet"/>
      <w:lvlText w:val="•"/>
      <w:lvlJc w:val="left"/>
      <w:pPr>
        <w:ind w:left="5394" w:hanging="360"/>
      </w:pPr>
      <w:rPr>
        <w:rFonts w:hint="default"/>
        <w:lang w:val="en-US" w:eastAsia="en-US" w:bidi="en-US"/>
      </w:rPr>
    </w:lvl>
    <w:lvl w:ilvl="6" w:tplc="F17A7CBE">
      <w:numFmt w:val="bullet"/>
      <w:lvlText w:val="•"/>
      <w:lvlJc w:val="left"/>
      <w:pPr>
        <w:ind w:left="6304" w:hanging="360"/>
      </w:pPr>
      <w:rPr>
        <w:rFonts w:hint="default"/>
        <w:lang w:val="en-US" w:eastAsia="en-US" w:bidi="en-US"/>
      </w:rPr>
    </w:lvl>
    <w:lvl w:ilvl="7" w:tplc="2A6854A6">
      <w:numFmt w:val="bullet"/>
      <w:lvlText w:val="•"/>
      <w:lvlJc w:val="left"/>
      <w:pPr>
        <w:ind w:left="7215" w:hanging="360"/>
      </w:pPr>
      <w:rPr>
        <w:rFonts w:hint="default"/>
        <w:lang w:val="en-US" w:eastAsia="en-US" w:bidi="en-US"/>
      </w:rPr>
    </w:lvl>
    <w:lvl w:ilvl="8" w:tplc="BC709058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437B0C79"/>
    <w:multiLevelType w:val="hybridMultilevel"/>
    <w:tmpl w:val="01DC9800"/>
    <w:lvl w:ilvl="0" w:tplc="6F1AA192">
      <w:start w:val="5"/>
      <w:numFmt w:val="bullet"/>
      <w:lvlText w:val=""/>
      <w:lvlJc w:val="left"/>
      <w:pPr>
        <w:ind w:left="927" w:hanging="360"/>
      </w:pPr>
      <w:rPr>
        <w:rFonts w:ascii="Symbol" w:eastAsia="Arial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4A86449B"/>
    <w:multiLevelType w:val="multilevel"/>
    <w:tmpl w:val="3FE47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A13171"/>
    <w:multiLevelType w:val="multilevel"/>
    <w:tmpl w:val="0B727ED0"/>
    <w:lvl w:ilvl="0">
      <w:start w:val="1"/>
      <w:numFmt w:val="decimal"/>
      <w:lvlText w:val="%1."/>
      <w:lvlJc w:val="left"/>
      <w:pPr>
        <w:ind w:left="3479" w:hanging="360"/>
      </w:pPr>
      <w:rPr>
        <w:rFonts w:hint="default"/>
        <w:color w:val="0D0D0D" w:themeColor="text1" w:themeTint="F2"/>
        <w:spacing w:val="-1"/>
        <w:w w:val="89"/>
        <w:sz w:val="32"/>
        <w:szCs w:val="3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en-US" w:eastAsia="en-US" w:bidi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lang w:val="en-US" w:eastAsia="en-US" w:bidi="en-US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lang w:val="en-US" w:eastAsia="en-US" w:bidi="en-US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lang w:val="en-US" w:eastAsia="en-US" w:bidi="en-US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lang w:val="en-US" w:eastAsia="en-US" w:bidi="en-US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lang w:val="en-US" w:eastAsia="en-US" w:bidi="en-US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lang w:val="en-US" w:eastAsia="en-US" w:bidi="en-US"/>
      </w:rPr>
    </w:lvl>
  </w:abstractNum>
  <w:abstractNum w:abstractNumId="26" w15:restartNumberingAfterBreak="0">
    <w:nsid w:val="4EF25BE1"/>
    <w:multiLevelType w:val="multilevel"/>
    <w:tmpl w:val="2C60B384"/>
    <w:lvl w:ilvl="0">
      <w:start w:val="9"/>
      <w:numFmt w:val="decimal"/>
      <w:lvlText w:val="%1."/>
      <w:lvlJc w:val="left"/>
      <w:pPr>
        <w:ind w:left="876" w:hanging="660"/>
      </w:pPr>
      <w:rPr>
        <w:rFonts w:ascii="Arial" w:eastAsia="Arial" w:hAnsi="Arial" w:cs="Arial" w:hint="default"/>
        <w:b/>
        <w:bCs/>
        <w:color w:val="2D74B5"/>
        <w:spacing w:val="-1"/>
        <w:w w:val="93"/>
        <w:sz w:val="22"/>
        <w:szCs w:val="22"/>
      </w:rPr>
    </w:lvl>
    <w:lvl w:ilvl="1">
      <w:start w:val="1"/>
      <w:numFmt w:val="decimal"/>
      <w:lvlText w:val="%1.%2."/>
      <w:lvlJc w:val="left"/>
      <w:pPr>
        <w:ind w:left="1228" w:hanging="660"/>
      </w:pPr>
      <w:rPr>
        <w:rFonts w:ascii="Palatino Linotype" w:eastAsia="Arial" w:hAnsi="Palatino Linotype" w:cs="Arial" w:hint="default"/>
        <w:b/>
        <w:bCs/>
        <w:spacing w:val="-2"/>
        <w:w w:val="91"/>
        <w:sz w:val="28"/>
        <w:szCs w:val="22"/>
      </w:rPr>
    </w:lvl>
    <w:lvl w:ilvl="2">
      <w:numFmt w:val="bullet"/>
      <w:lvlText w:val="•"/>
      <w:lvlJc w:val="left"/>
      <w:pPr>
        <w:ind w:left="1320" w:hanging="660"/>
      </w:pPr>
      <w:rPr>
        <w:rFonts w:hint="default"/>
      </w:rPr>
    </w:lvl>
    <w:lvl w:ilvl="3">
      <w:numFmt w:val="bullet"/>
      <w:lvlText w:val="•"/>
      <w:lvlJc w:val="left"/>
      <w:pPr>
        <w:ind w:left="2432" w:hanging="660"/>
      </w:pPr>
      <w:rPr>
        <w:rFonts w:hint="default"/>
      </w:rPr>
    </w:lvl>
    <w:lvl w:ilvl="4">
      <w:numFmt w:val="bullet"/>
      <w:lvlText w:val="•"/>
      <w:lvlJc w:val="left"/>
      <w:pPr>
        <w:ind w:left="3545" w:hanging="660"/>
      </w:pPr>
      <w:rPr>
        <w:rFonts w:hint="default"/>
      </w:rPr>
    </w:lvl>
    <w:lvl w:ilvl="5">
      <w:numFmt w:val="bullet"/>
      <w:lvlText w:val="•"/>
      <w:lvlJc w:val="left"/>
      <w:pPr>
        <w:ind w:left="4657" w:hanging="660"/>
      </w:pPr>
      <w:rPr>
        <w:rFonts w:hint="default"/>
      </w:rPr>
    </w:lvl>
    <w:lvl w:ilvl="6">
      <w:numFmt w:val="bullet"/>
      <w:lvlText w:val="•"/>
      <w:lvlJc w:val="left"/>
      <w:pPr>
        <w:ind w:left="5770" w:hanging="660"/>
      </w:pPr>
      <w:rPr>
        <w:rFonts w:hint="default"/>
      </w:rPr>
    </w:lvl>
    <w:lvl w:ilvl="7">
      <w:numFmt w:val="bullet"/>
      <w:lvlText w:val="•"/>
      <w:lvlJc w:val="left"/>
      <w:pPr>
        <w:ind w:left="6882" w:hanging="660"/>
      </w:pPr>
      <w:rPr>
        <w:rFonts w:hint="default"/>
      </w:rPr>
    </w:lvl>
    <w:lvl w:ilvl="8">
      <w:numFmt w:val="bullet"/>
      <w:lvlText w:val="•"/>
      <w:lvlJc w:val="left"/>
      <w:pPr>
        <w:ind w:left="7995" w:hanging="660"/>
      </w:pPr>
      <w:rPr>
        <w:rFonts w:hint="default"/>
      </w:rPr>
    </w:lvl>
  </w:abstractNum>
  <w:abstractNum w:abstractNumId="27" w15:restartNumberingAfterBreak="0">
    <w:nsid w:val="52501ABB"/>
    <w:multiLevelType w:val="hybridMultilevel"/>
    <w:tmpl w:val="74D0DA46"/>
    <w:lvl w:ilvl="0" w:tplc="2F8A474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16A7140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en-US"/>
      </w:rPr>
    </w:lvl>
    <w:lvl w:ilvl="2" w:tplc="FF9CAEDE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16F06C3A">
      <w:numFmt w:val="bullet"/>
      <w:lvlText w:val="•"/>
      <w:lvlJc w:val="left"/>
      <w:pPr>
        <w:ind w:left="3562" w:hanging="360"/>
      </w:pPr>
      <w:rPr>
        <w:rFonts w:hint="default"/>
        <w:lang w:val="en-US" w:eastAsia="en-US" w:bidi="en-US"/>
      </w:rPr>
    </w:lvl>
    <w:lvl w:ilvl="4" w:tplc="8D4AB620">
      <w:numFmt w:val="bullet"/>
      <w:lvlText w:val="•"/>
      <w:lvlJc w:val="left"/>
      <w:pPr>
        <w:ind w:left="4476" w:hanging="360"/>
      </w:pPr>
      <w:rPr>
        <w:rFonts w:hint="default"/>
        <w:lang w:val="en-US" w:eastAsia="en-US" w:bidi="en-US"/>
      </w:rPr>
    </w:lvl>
    <w:lvl w:ilvl="5" w:tplc="862CE3A8">
      <w:numFmt w:val="bullet"/>
      <w:lvlText w:val="•"/>
      <w:lvlJc w:val="left"/>
      <w:pPr>
        <w:ind w:left="5390" w:hanging="360"/>
      </w:pPr>
      <w:rPr>
        <w:rFonts w:hint="default"/>
        <w:lang w:val="en-US" w:eastAsia="en-US" w:bidi="en-US"/>
      </w:rPr>
    </w:lvl>
    <w:lvl w:ilvl="6" w:tplc="2B2C9E8E">
      <w:numFmt w:val="bullet"/>
      <w:lvlText w:val="•"/>
      <w:lvlJc w:val="left"/>
      <w:pPr>
        <w:ind w:left="6304" w:hanging="360"/>
      </w:pPr>
      <w:rPr>
        <w:rFonts w:hint="default"/>
        <w:lang w:val="en-US" w:eastAsia="en-US" w:bidi="en-US"/>
      </w:rPr>
    </w:lvl>
    <w:lvl w:ilvl="7" w:tplc="43A69010">
      <w:numFmt w:val="bullet"/>
      <w:lvlText w:val="•"/>
      <w:lvlJc w:val="left"/>
      <w:pPr>
        <w:ind w:left="7218" w:hanging="360"/>
      </w:pPr>
      <w:rPr>
        <w:rFonts w:hint="default"/>
        <w:lang w:val="en-US" w:eastAsia="en-US" w:bidi="en-US"/>
      </w:rPr>
    </w:lvl>
    <w:lvl w:ilvl="8" w:tplc="3D0EC69C">
      <w:numFmt w:val="bullet"/>
      <w:lvlText w:val="•"/>
      <w:lvlJc w:val="left"/>
      <w:pPr>
        <w:ind w:left="8132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52507D3F"/>
    <w:multiLevelType w:val="multilevel"/>
    <w:tmpl w:val="C724252A"/>
    <w:lvl w:ilvl="0">
      <w:start w:val="10"/>
      <w:numFmt w:val="decimal"/>
      <w:lvlText w:val="%1."/>
      <w:lvlJc w:val="left"/>
      <w:pPr>
        <w:ind w:left="944" w:hanging="660"/>
      </w:pPr>
      <w:rPr>
        <w:rFonts w:ascii="Palatino Linotype" w:eastAsia="Arial" w:hAnsi="Palatino Linotype" w:cs="Arial" w:hint="default"/>
        <w:b/>
        <w:bCs/>
        <w:color w:val="0D0D0D" w:themeColor="text1" w:themeTint="F2"/>
        <w:spacing w:val="-1"/>
        <w:w w:val="93"/>
        <w:sz w:val="32"/>
        <w:szCs w:val="32"/>
      </w:rPr>
    </w:lvl>
    <w:lvl w:ilvl="1">
      <w:start w:val="1"/>
      <w:numFmt w:val="decimal"/>
      <w:lvlText w:val="%1.%2."/>
      <w:lvlJc w:val="left"/>
      <w:pPr>
        <w:ind w:left="1097" w:hanging="660"/>
      </w:pPr>
      <w:rPr>
        <w:rFonts w:ascii="Arial" w:eastAsia="Arial" w:hAnsi="Arial" w:cs="Arial" w:hint="default"/>
        <w:b/>
        <w:bCs/>
        <w:spacing w:val="-2"/>
        <w:w w:val="91"/>
        <w:sz w:val="22"/>
        <w:szCs w:val="22"/>
      </w:rPr>
    </w:lvl>
    <w:lvl w:ilvl="2">
      <w:numFmt w:val="bullet"/>
      <w:lvlText w:val="•"/>
      <w:lvlJc w:val="left"/>
      <w:pPr>
        <w:ind w:left="1320" w:hanging="660"/>
      </w:pPr>
      <w:rPr>
        <w:rFonts w:hint="default"/>
      </w:rPr>
    </w:lvl>
    <w:lvl w:ilvl="3">
      <w:numFmt w:val="bullet"/>
      <w:lvlText w:val="•"/>
      <w:lvlJc w:val="left"/>
      <w:pPr>
        <w:ind w:left="2432" w:hanging="660"/>
      </w:pPr>
      <w:rPr>
        <w:rFonts w:hint="default"/>
      </w:rPr>
    </w:lvl>
    <w:lvl w:ilvl="4">
      <w:numFmt w:val="bullet"/>
      <w:lvlText w:val="•"/>
      <w:lvlJc w:val="left"/>
      <w:pPr>
        <w:ind w:left="3545" w:hanging="660"/>
      </w:pPr>
      <w:rPr>
        <w:rFonts w:hint="default"/>
      </w:rPr>
    </w:lvl>
    <w:lvl w:ilvl="5">
      <w:numFmt w:val="bullet"/>
      <w:lvlText w:val="•"/>
      <w:lvlJc w:val="left"/>
      <w:pPr>
        <w:ind w:left="4657" w:hanging="660"/>
      </w:pPr>
      <w:rPr>
        <w:rFonts w:hint="default"/>
      </w:rPr>
    </w:lvl>
    <w:lvl w:ilvl="6">
      <w:numFmt w:val="bullet"/>
      <w:lvlText w:val="•"/>
      <w:lvlJc w:val="left"/>
      <w:pPr>
        <w:ind w:left="5770" w:hanging="660"/>
      </w:pPr>
      <w:rPr>
        <w:rFonts w:hint="default"/>
      </w:rPr>
    </w:lvl>
    <w:lvl w:ilvl="7">
      <w:numFmt w:val="bullet"/>
      <w:lvlText w:val="•"/>
      <w:lvlJc w:val="left"/>
      <w:pPr>
        <w:ind w:left="6882" w:hanging="660"/>
      </w:pPr>
      <w:rPr>
        <w:rFonts w:hint="default"/>
      </w:rPr>
    </w:lvl>
    <w:lvl w:ilvl="8">
      <w:numFmt w:val="bullet"/>
      <w:lvlText w:val="•"/>
      <w:lvlJc w:val="left"/>
      <w:pPr>
        <w:ind w:left="7995" w:hanging="660"/>
      </w:pPr>
      <w:rPr>
        <w:rFonts w:hint="default"/>
      </w:rPr>
    </w:lvl>
  </w:abstractNum>
  <w:abstractNum w:abstractNumId="29" w15:restartNumberingAfterBreak="0">
    <w:nsid w:val="54CD7D9B"/>
    <w:multiLevelType w:val="multilevel"/>
    <w:tmpl w:val="95DEE484"/>
    <w:lvl w:ilvl="0">
      <w:start w:val="9"/>
      <w:numFmt w:val="none"/>
      <w:lvlText w:val="8."/>
      <w:lvlJc w:val="left"/>
      <w:pPr>
        <w:ind w:left="1296" w:hanging="72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862" w:hanging="720"/>
      </w:pPr>
      <w:rPr>
        <w:rFonts w:ascii="Palatino Linotype" w:eastAsia="Arial" w:hAnsi="Palatino Linotype" w:cs="Arial" w:hint="default"/>
        <w:color w:val="2D74B5"/>
        <w:w w:val="89"/>
        <w:sz w:val="28"/>
        <w:szCs w:val="26"/>
      </w:rPr>
    </w:lvl>
    <w:lvl w:ilvl="2">
      <w:numFmt w:val="bullet"/>
      <w:lvlText w:val="•"/>
      <w:lvlJc w:val="left"/>
      <w:pPr>
        <w:ind w:left="3084" w:hanging="720"/>
      </w:pPr>
      <w:rPr>
        <w:rFonts w:hint="default"/>
      </w:rPr>
    </w:lvl>
    <w:lvl w:ilvl="3">
      <w:numFmt w:val="bullet"/>
      <w:lvlText w:val="•"/>
      <w:lvlJc w:val="left"/>
      <w:pPr>
        <w:ind w:left="3976" w:hanging="720"/>
      </w:pPr>
      <w:rPr>
        <w:rFonts w:hint="default"/>
      </w:rPr>
    </w:lvl>
    <w:lvl w:ilvl="4">
      <w:numFmt w:val="bullet"/>
      <w:lvlText w:val="•"/>
      <w:lvlJc w:val="left"/>
      <w:pPr>
        <w:ind w:left="4868" w:hanging="720"/>
      </w:pPr>
      <w:rPr>
        <w:rFonts w:hint="default"/>
      </w:rPr>
    </w:lvl>
    <w:lvl w:ilvl="5">
      <w:numFmt w:val="bullet"/>
      <w:lvlText w:val="•"/>
      <w:lvlJc w:val="left"/>
      <w:pPr>
        <w:ind w:left="5760" w:hanging="720"/>
      </w:pPr>
      <w:rPr>
        <w:rFonts w:hint="default"/>
      </w:rPr>
    </w:lvl>
    <w:lvl w:ilvl="6">
      <w:numFmt w:val="bullet"/>
      <w:lvlText w:val="•"/>
      <w:lvlJc w:val="left"/>
      <w:pPr>
        <w:ind w:left="6652" w:hanging="720"/>
      </w:pPr>
      <w:rPr>
        <w:rFonts w:hint="default"/>
      </w:rPr>
    </w:lvl>
    <w:lvl w:ilvl="7">
      <w:numFmt w:val="bullet"/>
      <w:lvlText w:val="•"/>
      <w:lvlJc w:val="left"/>
      <w:pPr>
        <w:ind w:left="7544" w:hanging="720"/>
      </w:pPr>
      <w:rPr>
        <w:rFonts w:hint="default"/>
      </w:rPr>
    </w:lvl>
    <w:lvl w:ilvl="8">
      <w:numFmt w:val="bullet"/>
      <w:lvlText w:val="•"/>
      <w:lvlJc w:val="left"/>
      <w:pPr>
        <w:ind w:left="8436" w:hanging="720"/>
      </w:pPr>
      <w:rPr>
        <w:rFonts w:hint="default"/>
      </w:rPr>
    </w:lvl>
  </w:abstractNum>
  <w:abstractNum w:abstractNumId="30" w15:restartNumberingAfterBreak="0">
    <w:nsid w:val="55142B27"/>
    <w:multiLevelType w:val="hybridMultilevel"/>
    <w:tmpl w:val="2EFE0EC6"/>
    <w:lvl w:ilvl="0" w:tplc="9412FAD4">
      <w:start w:val="4"/>
      <w:numFmt w:val="decimal"/>
      <w:lvlText w:val="%1."/>
      <w:lvlJc w:val="left"/>
      <w:pPr>
        <w:ind w:left="1296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016" w:hanging="360"/>
      </w:pPr>
    </w:lvl>
    <w:lvl w:ilvl="2" w:tplc="041A001B" w:tentative="1">
      <w:start w:val="1"/>
      <w:numFmt w:val="lowerRoman"/>
      <w:lvlText w:val="%3."/>
      <w:lvlJc w:val="right"/>
      <w:pPr>
        <w:ind w:left="2736" w:hanging="180"/>
      </w:pPr>
    </w:lvl>
    <w:lvl w:ilvl="3" w:tplc="041A000F" w:tentative="1">
      <w:start w:val="1"/>
      <w:numFmt w:val="decimal"/>
      <w:lvlText w:val="%4."/>
      <w:lvlJc w:val="left"/>
      <w:pPr>
        <w:ind w:left="3456" w:hanging="360"/>
      </w:pPr>
    </w:lvl>
    <w:lvl w:ilvl="4" w:tplc="041A0019" w:tentative="1">
      <w:start w:val="1"/>
      <w:numFmt w:val="lowerLetter"/>
      <w:lvlText w:val="%5."/>
      <w:lvlJc w:val="left"/>
      <w:pPr>
        <w:ind w:left="4176" w:hanging="360"/>
      </w:pPr>
    </w:lvl>
    <w:lvl w:ilvl="5" w:tplc="041A001B" w:tentative="1">
      <w:start w:val="1"/>
      <w:numFmt w:val="lowerRoman"/>
      <w:lvlText w:val="%6."/>
      <w:lvlJc w:val="right"/>
      <w:pPr>
        <w:ind w:left="4896" w:hanging="180"/>
      </w:pPr>
    </w:lvl>
    <w:lvl w:ilvl="6" w:tplc="041A000F" w:tentative="1">
      <w:start w:val="1"/>
      <w:numFmt w:val="decimal"/>
      <w:lvlText w:val="%7."/>
      <w:lvlJc w:val="left"/>
      <w:pPr>
        <w:ind w:left="5616" w:hanging="360"/>
      </w:pPr>
    </w:lvl>
    <w:lvl w:ilvl="7" w:tplc="041A0019" w:tentative="1">
      <w:start w:val="1"/>
      <w:numFmt w:val="lowerLetter"/>
      <w:lvlText w:val="%8."/>
      <w:lvlJc w:val="left"/>
      <w:pPr>
        <w:ind w:left="6336" w:hanging="360"/>
      </w:pPr>
    </w:lvl>
    <w:lvl w:ilvl="8" w:tplc="041A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1" w15:restartNumberingAfterBreak="0">
    <w:nsid w:val="574837CF"/>
    <w:multiLevelType w:val="hybridMultilevel"/>
    <w:tmpl w:val="87647EB2"/>
    <w:lvl w:ilvl="0" w:tplc="03FE6E50">
      <w:start w:val="1"/>
      <w:numFmt w:val="decimal"/>
      <w:lvlText w:val="%1."/>
      <w:lvlJc w:val="left"/>
      <w:pPr>
        <w:ind w:left="828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522AA054">
      <w:numFmt w:val="bullet"/>
      <w:lvlText w:val="•"/>
      <w:lvlJc w:val="left"/>
      <w:pPr>
        <w:ind w:left="1699" w:hanging="360"/>
      </w:pPr>
      <w:rPr>
        <w:rFonts w:hint="default"/>
        <w:lang w:val="en-US" w:eastAsia="en-US" w:bidi="en-US"/>
      </w:rPr>
    </w:lvl>
    <w:lvl w:ilvl="2" w:tplc="4DE0205C">
      <w:numFmt w:val="bullet"/>
      <w:lvlText w:val="•"/>
      <w:lvlJc w:val="left"/>
      <w:pPr>
        <w:ind w:left="2578" w:hanging="360"/>
      </w:pPr>
      <w:rPr>
        <w:rFonts w:hint="default"/>
        <w:lang w:val="en-US" w:eastAsia="en-US" w:bidi="en-US"/>
      </w:rPr>
    </w:lvl>
    <w:lvl w:ilvl="3" w:tplc="E5BAB188">
      <w:numFmt w:val="bullet"/>
      <w:lvlText w:val="•"/>
      <w:lvlJc w:val="left"/>
      <w:pPr>
        <w:ind w:left="3458" w:hanging="360"/>
      </w:pPr>
      <w:rPr>
        <w:rFonts w:hint="default"/>
        <w:lang w:val="en-US" w:eastAsia="en-US" w:bidi="en-US"/>
      </w:rPr>
    </w:lvl>
    <w:lvl w:ilvl="4" w:tplc="5AA6184E">
      <w:numFmt w:val="bullet"/>
      <w:lvlText w:val="•"/>
      <w:lvlJc w:val="left"/>
      <w:pPr>
        <w:ind w:left="4337" w:hanging="360"/>
      </w:pPr>
      <w:rPr>
        <w:rFonts w:hint="default"/>
        <w:lang w:val="en-US" w:eastAsia="en-US" w:bidi="en-US"/>
      </w:rPr>
    </w:lvl>
    <w:lvl w:ilvl="5" w:tplc="F014D08C">
      <w:numFmt w:val="bullet"/>
      <w:lvlText w:val="•"/>
      <w:lvlJc w:val="left"/>
      <w:pPr>
        <w:ind w:left="5217" w:hanging="360"/>
      </w:pPr>
      <w:rPr>
        <w:rFonts w:hint="default"/>
        <w:lang w:val="en-US" w:eastAsia="en-US" w:bidi="en-US"/>
      </w:rPr>
    </w:lvl>
    <w:lvl w:ilvl="6" w:tplc="119043C8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en-US"/>
      </w:rPr>
    </w:lvl>
    <w:lvl w:ilvl="7" w:tplc="C338D168">
      <w:numFmt w:val="bullet"/>
      <w:lvlText w:val="•"/>
      <w:lvlJc w:val="left"/>
      <w:pPr>
        <w:ind w:left="6975" w:hanging="360"/>
      </w:pPr>
      <w:rPr>
        <w:rFonts w:hint="default"/>
        <w:lang w:val="en-US" w:eastAsia="en-US" w:bidi="en-US"/>
      </w:rPr>
    </w:lvl>
    <w:lvl w:ilvl="8" w:tplc="42E47FF8">
      <w:numFmt w:val="bullet"/>
      <w:lvlText w:val="•"/>
      <w:lvlJc w:val="left"/>
      <w:pPr>
        <w:ind w:left="7855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578D7633"/>
    <w:multiLevelType w:val="hybridMultilevel"/>
    <w:tmpl w:val="A4D89462"/>
    <w:lvl w:ilvl="0" w:tplc="F084B6F2">
      <w:start w:val="1"/>
      <w:numFmt w:val="decimal"/>
      <w:lvlText w:val="%1."/>
      <w:lvlJc w:val="left"/>
      <w:pPr>
        <w:ind w:left="535" w:hanging="428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F6E44C00">
      <w:numFmt w:val="bullet"/>
      <w:lvlText w:val="•"/>
      <w:lvlJc w:val="left"/>
      <w:pPr>
        <w:ind w:left="1447" w:hanging="428"/>
      </w:pPr>
      <w:rPr>
        <w:rFonts w:hint="default"/>
        <w:lang w:val="en-US" w:eastAsia="en-US" w:bidi="en-US"/>
      </w:rPr>
    </w:lvl>
    <w:lvl w:ilvl="2" w:tplc="07FA5CA0">
      <w:numFmt w:val="bullet"/>
      <w:lvlText w:val="•"/>
      <w:lvlJc w:val="left"/>
      <w:pPr>
        <w:ind w:left="2354" w:hanging="428"/>
      </w:pPr>
      <w:rPr>
        <w:rFonts w:hint="default"/>
        <w:lang w:val="en-US" w:eastAsia="en-US" w:bidi="en-US"/>
      </w:rPr>
    </w:lvl>
    <w:lvl w:ilvl="3" w:tplc="DB643B7A">
      <w:numFmt w:val="bullet"/>
      <w:lvlText w:val="•"/>
      <w:lvlJc w:val="left"/>
      <w:pPr>
        <w:ind w:left="3262" w:hanging="428"/>
      </w:pPr>
      <w:rPr>
        <w:rFonts w:hint="default"/>
        <w:lang w:val="en-US" w:eastAsia="en-US" w:bidi="en-US"/>
      </w:rPr>
    </w:lvl>
    <w:lvl w:ilvl="4" w:tplc="0F94E7CA">
      <w:numFmt w:val="bullet"/>
      <w:lvlText w:val="•"/>
      <w:lvlJc w:val="left"/>
      <w:pPr>
        <w:ind w:left="4169" w:hanging="428"/>
      </w:pPr>
      <w:rPr>
        <w:rFonts w:hint="default"/>
        <w:lang w:val="en-US" w:eastAsia="en-US" w:bidi="en-US"/>
      </w:rPr>
    </w:lvl>
    <w:lvl w:ilvl="5" w:tplc="C10CA178">
      <w:numFmt w:val="bullet"/>
      <w:lvlText w:val="•"/>
      <w:lvlJc w:val="left"/>
      <w:pPr>
        <w:ind w:left="5077" w:hanging="428"/>
      </w:pPr>
      <w:rPr>
        <w:rFonts w:hint="default"/>
        <w:lang w:val="en-US" w:eastAsia="en-US" w:bidi="en-US"/>
      </w:rPr>
    </w:lvl>
    <w:lvl w:ilvl="6" w:tplc="E474D4FC">
      <w:numFmt w:val="bullet"/>
      <w:lvlText w:val="•"/>
      <w:lvlJc w:val="left"/>
      <w:pPr>
        <w:ind w:left="5984" w:hanging="428"/>
      </w:pPr>
      <w:rPr>
        <w:rFonts w:hint="default"/>
        <w:lang w:val="en-US" w:eastAsia="en-US" w:bidi="en-US"/>
      </w:rPr>
    </w:lvl>
    <w:lvl w:ilvl="7" w:tplc="7528DC68">
      <w:numFmt w:val="bullet"/>
      <w:lvlText w:val="•"/>
      <w:lvlJc w:val="left"/>
      <w:pPr>
        <w:ind w:left="6891" w:hanging="428"/>
      </w:pPr>
      <w:rPr>
        <w:rFonts w:hint="default"/>
        <w:lang w:val="en-US" w:eastAsia="en-US" w:bidi="en-US"/>
      </w:rPr>
    </w:lvl>
    <w:lvl w:ilvl="8" w:tplc="398C1C24">
      <w:numFmt w:val="bullet"/>
      <w:lvlText w:val="•"/>
      <w:lvlJc w:val="left"/>
      <w:pPr>
        <w:ind w:left="7799" w:hanging="428"/>
      </w:pPr>
      <w:rPr>
        <w:rFonts w:hint="default"/>
        <w:lang w:val="en-US" w:eastAsia="en-US" w:bidi="en-US"/>
      </w:rPr>
    </w:lvl>
  </w:abstractNum>
  <w:abstractNum w:abstractNumId="33" w15:restartNumberingAfterBreak="0">
    <w:nsid w:val="57F0680D"/>
    <w:multiLevelType w:val="hybridMultilevel"/>
    <w:tmpl w:val="EF94968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CE7E06"/>
    <w:multiLevelType w:val="hybridMultilevel"/>
    <w:tmpl w:val="E108903C"/>
    <w:lvl w:ilvl="0" w:tplc="D4BA87DE">
      <w:start w:val="1"/>
      <w:numFmt w:val="decimal"/>
      <w:lvlText w:val="%1."/>
      <w:lvlJc w:val="left"/>
      <w:pPr>
        <w:ind w:left="468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F7C6EA6C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en-US"/>
      </w:rPr>
    </w:lvl>
    <w:lvl w:ilvl="2" w:tplc="C4F0E198">
      <w:numFmt w:val="bullet"/>
      <w:lvlText w:val="•"/>
      <w:lvlJc w:val="left"/>
      <w:pPr>
        <w:ind w:left="2360" w:hanging="360"/>
      </w:pPr>
      <w:rPr>
        <w:rFonts w:hint="default"/>
        <w:lang w:val="en-US" w:eastAsia="en-US" w:bidi="en-US"/>
      </w:rPr>
    </w:lvl>
    <w:lvl w:ilvl="3" w:tplc="334C3D1E">
      <w:numFmt w:val="bullet"/>
      <w:lvlText w:val="•"/>
      <w:lvlJc w:val="left"/>
      <w:pPr>
        <w:ind w:left="3310" w:hanging="360"/>
      </w:pPr>
      <w:rPr>
        <w:rFonts w:hint="default"/>
        <w:lang w:val="en-US" w:eastAsia="en-US" w:bidi="en-US"/>
      </w:rPr>
    </w:lvl>
    <w:lvl w:ilvl="4" w:tplc="2F764964">
      <w:numFmt w:val="bullet"/>
      <w:lvlText w:val="•"/>
      <w:lvlJc w:val="left"/>
      <w:pPr>
        <w:ind w:left="4260" w:hanging="360"/>
      </w:pPr>
      <w:rPr>
        <w:rFonts w:hint="default"/>
        <w:lang w:val="en-US" w:eastAsia="en-US" w:bidi="en-US"/>
      </w:rPr>
    </w:lvl>
    <w:lvl w:ilvl="5" w:tplc="DA2EAD4E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en-US"/>
      </w:rPr>
    </w:lvl>
    <w:lvl w:ilvl="6" w:tplc="396AFBB6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en-US"/>
      </w:rPr>
    </w:lvl>
    <w:lvl w:ilvl="7" w:tplc="26CCB1CA">
      <w:numFmt w:val="bullet"/>
      <w:lvlText w:val="•"/>
      <w:lvlJc w:val="left"/>
      <w:pPr>
        <w:ind w:left="7110" w:hanging="360"/>
      </w:pPr>
      <w:rPr>
        <w:rFonts w:hint="default"/>
        <w:lang w:val="en-US" w:eastAsia="en-US" w:bidi="en-US"/>
      </w:rPr>
    </w:lvl>
    <w:lvl w:ilvl="8" w:tplc="114603F8">
      <w:numFmt w:val="bullet"/>
      <w:lvlText w:val="•"/>
      <w:lvlJc w:val="left"/>
      <w:pPr>
        <w:ind w:left="8060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5C40590E"/>
    <w:multiLevelType w:val="hybridMultilevel"/>
    <w:tmpl w:val="843679A8"/>
    <w:lvl w:ilvl="0" w:tplc="A02653F4">
      <w:start w:val="1"/>
      <w:numFmt w:val="decimal"/>
      <w:lvlText w:val="%1."/>
      <w:lvlJc w:val="left"/>
      <w:pPr>
        <w:ind w:left="468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34E0FBF6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en-US"/>
      </w:rPr>
    </w:lvl>
    <w:lvl w:ilvl="2" w:tplc="BE5A187C">
      <w:numFmt w:val="bullet"/>
      <w:lvlText w:val="•"/>
      <w:lvlJc w:val="left"/>
      <w:pPr>
        <w:ind w:left="2360" w:hanging="360"/>
      </w:pPr>
      <w:rPr>
        <w:rFonts w:hint="default"/>
        <w:lang w:val="en-US" w:eastAsia="en-US" w:bidi="en-US"/>
      </w:rPr>
    </w:lvl>
    <w:lvl w:ilvl="3" w:tplc="8B0A6A06">
      <w:numFmt w:val="bullet"/>
      <w:lvlText w:val="•"/>
      <w:lvlJc w:val="left"/>
      <w:pPr>
        <w:ind w:left="3310" w:hanging="360"/>
      </w:pPr>
      <w:rPr>
        <w:rFonts w:hint="default"/>
        <w:lang w:val="en-US" w:eastAsia="en-US" w:bidi="en-US"/>
      </w:rPr>
    </w:lvl>
    <w:lvl w:ilvl="4" w:tplc="ED94081A">
      <w:numFmt w:val="bullet"/>
      <w:lvlText w:val="•"/>
      <w:lvlJc w:val="left"/>
      <w:pPr>
        <w:ind w:left="4260" w:hanging="360"/>
      </w:pPr>
      <w:rPr>
        <w:rFonts w:hint="default"/>
        <w:lang w:val="en-US" w:eastAsia="en-US" w:bidi="en-US"/>
      </w:rPr>
    </w:lvl>
    <w:lvl w:ilvl="5" w:tplc="16FABD24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en-US"/>
      </w:rPr>
    </w:lvl>
    <w:lvl w:ilvl="6" w:tplc="896C7014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en-US"/>
      </w:rPr>
    </w:lvl>
    <w:lvl w:ilvl="7" w:tplc="0F5ED8C6">
      <w:numFmt w:val="bullet"/>
      <w:lvlText w:val="•"/>
      <w:lvlJc w:val="left"/>
      <w:pPr>
        <w:ind w:left="7110" w:hanging="360"/>
      </w:pPr>
      <w:rPr>
        <w:rFonts w:hint="default"/>
        <w:lang w:val="en-US" w:eastAsia="en-US" w:bidi="en-US"/>
      </w:rPr>
    </w:lvl>
    <w:lvl w:ilvl="8" w:tplc="E704067A">
      <w:numFmt w:val="bullet"/>
      <w:lvlText w:val="•"/>
      <w:lvlJc w:val="left"/>
      <w:pPr>
        <w:ind w:left="8060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5CC7151B"/>
    <w:multiLevelType w:val="hybridMultilevel"/>
    <w:tmpl w:val="B1DE11F4"/>
    <w:lvl w:ilvl="0" w:tplc="3656DCA4">
      <w:start w:val="1"/>
      <w:numFmt w:val="decimal"/>
      <w:lvlText w:val="%1."/>
      <w:lvlJc w:val="left"/>
      <w:pPr>
        <w:ind w:left="83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204A34F0">
      <w:numFmt w:val="bullet"/>
      <w:lvlText w:val="•"/>
      <w:lvlJc w:val="left"/>
      <w:pPr>
        <w:ind w:left="1750" w:hanging="360"/>
      </w:pPr>
      <w:rPr>
        <w:rFonts w:hint="default"/>
        <w:lang w:val="en-US" w:eastAsia="en-US" w:bidi="en-US"/>
      </w:rPr>
    </w:lvl>
    <w:lvl w:ilvl="2" w:tplc="4F9C99DC">
      <w:numFmt w:val="bullet"/>
      <w:lvlText w:val="•"/>
      <w:lvlJc w:val="left"/>
      <w:pPr>
        <w:ind w:left="2661" w:hanging="360"/>
      </w:pPr>
      <w:rPr>
        <w:rFonts w:hint="default"/>
        <w:lang w:val="en-US" w:eastAsia="en-US" w:bidi="en-US"/>
      </w:rPr>
    </w:lvl>
    <w:lvl w:ilvl="3" w:tplc="3014F0AA">
      <w:numFmt w:val="bullet"/>
      <w:lvlText w:val="•"/>
      <w:lvlJc w:val="left"/>
      <w:pPr>
        <w:ind w:left="3572" w:hanging="360"/>
      </w:pPr>
      <w:rPr>
        <w:rFonts w:hint="default"/>
        <w:lang w:val="en-US" w:eastAsia="en-US" w:bidi="en-US"/>
      </w:rPr>
    </w:lvl>
    <w:lvl w:ilvl="4" w:tplc="495E1230">
      <w:numFmt w:val="bullet"/>
      <w:lvlText w:val="•"/>
      <w:lvlJc w:val="left"/>
      <w:pPr>
        <w:ind w:left="4483" w:hanging="360"/>
      </w:pPr>
      <w:rPr>
        <w:rFonts w:hint="default"/>
        <w:lang w:val="en-US" w:eastAsia="en-US" w:bidi="en-US"/>
      </w:rPr>
    </w:lvl>
    <w:lvl w:ilvl="5" w:tplc="3B34BB5E">
      <w:numFmt w:val="bullet"/>
      <w:lvlText w:val="•"/>
      <w:lvlJc w:val="left"/>
      <w:pPr>
        <w:ind w:left="5394" w:hanging="360"/>
      </w:pPr>
      <w:rPr>
        <w:rFonts w:hint="default"/>
        <w:lang w:val="en-US" w:eastAsia="en-US" w:bidi="en-US"/>
      </w:rPr>
    </w:lvl>
    <w:lvl w:ilvl="6" w:tplc="B87887BE">
      <w:numFmt w:val="bullet"/>
      <w:lvlText w:val="•"/>
      <w:lvlJc w:val="left"/>
      <w:pPr>
        <w:ind w:left="6304" w:hanging="360"/>
      </w:pPr>
      <w:rPr>
        <w:rFonts w:hint="default"/>
        <w:lang w:val="en-US" w:eastAsia="en-US" w:bidi="en-US"/>
      </w:rPr>
    </w:lvl>
    <w:lvl w:ilvl="7" w:tplc="257A3B54">
      <w:numFmt w:val="bullet"/>
      <w:lvlText w:val="•"/>
      <w:lvlJc w:val="left"/>
      <w:pPr>
        <w:ind w:left="7215" w:hanging="360"/>
      </w:pPr>
      <w:rPr>
        <w:rFonts w:hint="default"/>
        <w:lang w:val="en-US" w:eastAsia="en-US" w:bidi="en-US"/>
      </w:rPr>
    </w:lvl>
    <w:lvl w:ilvl="8" w:tplc="6BD89A7E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6137437B"/>
    <w:multiLevelType w:val="hybridMultilevel"/>
    <w:tmpl w:val="EA1E331E"/>
    <w:lvl w:ilvl="0" w:tplc="5FD6F4A0">
      <w:start w:val="10"/>
      <w:numFmt w:val="decimal"/>
      <w:lvlText w:val="%1."/>
      <w:lvlJc w:val="left"/>
      <w:pPr>
        <w:ind w:left="576" w:hanging="1080"/>
      </w:pPr>
      <w:rPr>
        <w:rFonts w:ascii="Arial" w:eastAsia="Arial" w:hAnsi="Arial" w:cs="Arial" w:hint="default"/>
        <w:color w:val="2D74B5"/>
        <w:spacing w:val="-1"/>
        <w:w w:val="90"/>
        <w:sz w:val="32"/>
        <w:szCs w:val="32"/>
        <w:lang w:val="en-US" w:eastAsia="en-US" w:bidi="en-US"/>
      </w:rPr>
    </w:lvl>
    <w:lvl w:ilvl="1" w:tplc="236E829E">
      <w:numFmt w:val="bullet"/>
      <w:lvlText w:val="•"/>
      <w:lvlJc w:val="left"/>
      <w:pPr>
        <w:ind w:left="1544" w:hanging="1080"/>
      </w:pPr>
      <w:rPr>
        <w:rFonts w:hint="default"/>
        <w:lang w:val="en-US" w:eastAsia="en-US" w:bidi="en-US"/>
      </w:rPr>
    </w:lvl>
    <w:lvl w:ilvl="2" w:tplc="758CE3F0">
      <w:numFmt w:val="bullet"/>
      <w:lvlText w:val="•"/>
      <w:lvlJc w:val="left"/>
      <w:pPr>
        <w:ind w:left="2508" w:hanging="1080"/>
      </w:pPr>
      <w:rPr>
        <w:rFonts w:hint="default"/>
        <w:lang w:val="en-US" w:eastAsia="en-US" w:bidi="en-US"/>
      </w:rPr>
    </w:lvl>
    <w:lvl w:ilvl="3" w:tplc="E90C10DE">
      <w:numFmt w:val="bullet"/>
      <w:lvlText w:val="•"/>
      <w:lvlJc w:val="left"/>
      <w:pPr>
        <w:ind w:left="3472" w:hanging="1080"/>
      </w:pPr>
      <w:rPr>
        <w:rFonts w:hint="default"/>
        <w:lang w:val="en-US" w:eastAsia="en-US" w:bidi="en-US"/>
      </w:rPr>
    </w:lvl>
    <w:lvl w:ilvl="4" w:tplc="8E722B46">
      <w:numFmt w:val="bullet"/>
      <w:lvlText w:val="•"/>
      <w:lvlJc w:val="left"/>
      <w:pPr>
        <w:ind w:left="4436" w:hanging="1080"/>
      </w:pPr>
      <w:rPr>
        <w:rFonts w:hint="default"/>
        <w:lang w:val="en-US" w:eastAsia="en-US" w:bidi="en-US"/>
      </w:rPr>
    </w:lvl>
    <w:lvl w:ilvl="5" w:tplc="888C046E">
      <w:numFmt w:val="bullet"/>
      <w:lvlText w:val="•"/>
      <w:lvlJc w:val="left"/>
      <w:pPr>
        <w:ind w:left="5400" w:hanging="1080"/>
      </w:pPr>
      <w:rPr>
        <w:rFonts w:hint="default"/>
        <w:lang w:val="en-US" w:eastAsia="en-US" w:bidi="en-US"/>
      </w:rPr>
    </w:lvl>
    <w:lvl w:ilvl="6" w:tplc="6C2679CC">
      <w:numFmt w:val="bullet"/>
      <w:lvlText w:val="•"/>
      <w:lvlJc w:val="left"/>
      <w:pPr>
        <w:ind w:left="6364" w:hanging="1080"/>
      </w:pPr>
      <w:rPr>
        <w:rFonts w:hint="default"/>
        <w:lang w:val="en-US" w:eastAsia="en-US" w:bidi="en-US"/>
      </w:rPr>
    </w:lvl>
    <w:lvl w:ilvl="7" w:tplc="F8CAFE7E">
      <w:numFmt w:val="bullet"/>
      <w:lvlText w:val="•"/>
      <w:lvlJc w:val="left"/>
      <w:pPr>
        <w:ind w:left="7328" w:hanging="1080"/>
      </w:pPr>
      <w:rPr>
        <w:rFonts w:hint="default"/>
        <w:lang w:val="en-US" w:eastAsia="en-US" w:bidi="en-US"/>
      </w:rPr>
    </w:lvl>
    <w:lvl w:ilvl="8" w:tplc="B55ACEE2">
      <w:numFmt w:val="bullet"/>
      <w:lvlText w:val="•"/>
      <w:lvlJc w:val="left"/>
      <w:pPr>
        <w:ind w:left="8292" w:hanging="1080"/>
      </w:pPr>
      <w:rPr>
        <w:rFonts w:hint="default"/>
        <w:lang w:val="en-US" w:eastAsia="en-US" w:bidi="en-US"/>
      </w:rPr>
    </w:lvl>
  </w:abstractNum>
  <w:abstractNum w:abstractNumId="38" w15:restartNumberingAfterBreak="0">
    <w:nsid w:val="62F930A8"/>
    <w:multiLevelType w:val="hybridMultilevel"/>
    <w:tmpl w:val="D02489E2"/>
    <w:lvl w:ilvl="0" w:tplc="1CB6CB0A">
      <w:start w:val="1"/>
      <w:numFmt w:val="decimal"/>
      <w:lvlText w:val="%1."/>
      <w:lvlJc w:val="left"/>
      <w:pPr>
        <w:ind w:left="936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E81AF3E0">
      <w:numFmt w:val="bullet"/>
      <w:lvlText w:val="•"/>
      <w:lvlJc w:val="left"/>
      <w:pPr>
        <w:ind w:left="1868" w:hanging="360"/>
      </w:pPr>
      <w:rPr>
        <w:rFonts w:hint="default"/>
        <w:lang w:val="en-US" w:eastAsia="en-US" w:bidi="en-US"/>
      </w:rPr>
    </w:lvl>
    <w:lvl w:ilvl="2" w:tplc="7586FC48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3" w:tplc="E4008974">
      <w:numFmt w:val="bullet"/>
      <w:lvlText w:val="•"/>
      <w:lvlJc w:val="left"/>
      <w:pPr>
        <w:ind w:left="3724" w:hanging="360"/>
      </w:pPr>
      <w:rPr>
        <w:rFonts w:hint="default"/>
        <w:lang w:val="en-US" w:eastAsia="en-US" w:bidi="en-US"/>
      </w:rPr>
    </w:lvl>
    <w:lvl w:ilvl="4" w:tplc="947CFC2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58E6DFDA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6" w:tplc="6FE63CC0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en-US"/>
      </w:rPr>
    </w:lvl>
    <w:lvl w:ilvl="7" w:tplc="E0D4DD24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en-US"/>
      </w:rPr>
    </w:lvl>
    <w:lvl w:ilvl="8" w:tplc="485C43DE">
      <w:numFmt w:val="bullet"/>
      <w:lvlText w:val="•"/>
      <w:lvlJc w:val="left"/>
      <w:pPr>
        <w:ind w:left="8364" w:hanging="360"/>
      </w:pPr>
      <w:rPr>
        <w:rFonts w:hint="default"/>
        <w:lang w:val="en-US" w:eastAsia="en-US" w:bidi="en-US"/>
      </w:rPr>
    </w:lvl>
  </w:abstractNum>
  <w:abstractNum w:abstractNumId="39" w15:restartNumberingAfterBreak="0">
    <w:nsid w:val="65E30C1E"/>
    <w:multiLevelType w:val="multilevel"/>
    <w:tmpl w:val="0BB8DD4E"/>
    <w:lvl w:ilvl="0">
      <w:start w:val="1"/>
      <w:numFmt w:val="decimal"/>
      <w:lvlText w:val="%1."/>
      <w:lvlJc w:val="left"/>
      <w:pPr>
        <w:ind w:left="876" w:hanging="660"/>
      </w:pPr>
      <w:rPr>
        <w:rFonts w:ascii="Arial" w:eastAsia="Arial" w:hAnsi="Arial" w:cs="Arial" w:hint="default"/>
        <w:b/>
        <w:bCs/>
        <w:w w:val="93"/>
        <w:sz w:val="22"/>
        <w:szCs w:val="2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097" w:hanging="660"/>
      </w:pPr>
      <w:rPr>
        <w:rFonts w:ascii="Arial" w:eastAsia="Arial" w:hAnsi="Arial" w:cs="Arial" w:hint="default"/>
        <w:b/>
        <w:bCs/>
        <w:spacing w:val="-2"/>
        <w:w w:val="91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1320" w:hanging="6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432" w:hanging="6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545" w:hanging="6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57" w:hanging="6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770" w:hanging="6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82" w:hanging="6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95" w:hanging="660"/>
      </w:pPr>
      <w:rPr>
        <w:rFonts w:hint="default"/>
        <w:lang w:val="en-US" w:eastAsia="en-US" w:bidi="en-US"/>
      </w:rPr>
    </w:lvl>
  </w:abstractNum>
  <w:abstractNum w:abstractNumId="40" w15:restartNumberingAfterBreak="0">
    <w:nsid w:val="6A2279D0"/>
    <w:multiLevelType w:val="hybridMultilevel"/>
    <w:tmpl w:val="F662C200"/>
    <w:lvl w:ilvl="0" w:tplc="176E4E26">
      <w:start w:val="1"/>
      <w:numFmt w:val="decimal"/>
      <w:lvlText w:val="%1."/>
      <w:lvlJc w:val="left"/>
      <w:pPr>
        <w:ind w:left="83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6E961022">
      <w:numFmt w:val="bullet"/>
      <w:lvlText w:val="•"/>
      <w:lvlJc w:val="left"/>
      <w:pPr>
        <w:ind w:left="1750" w:hanging="360"/>
      </w:pPr>
      <w:rPr>
        <w:rFonts w:hint="default"/>
        <w:lang w:val="en-US" w:eastAsia="en-US" w:bidi="en-US"/>
      </w:rPr>
    </w:lvl>
    <w:lvl w:ilvl="2" w:tplc="5CBCFDA6">
      <w:numFmt w:val="bullet"/>
      <w:lvlText w:val="•"/>
      <w:lvlJc w:val="left"/>
      <w:pPr>
        <w:ind w:left="2661" w:hanging="360"/>
      </w:pPr>
      <w:rPr>
        <w:rFonts w:hint="default"/>
        <w:lang w:val="en-US" w:eastAsia="en-US" w:bidi="en-US"/>
      </w:rPr>
    </w:lvl>
    <w:lvl w:ilvl="3" w:tplc="92542C02">
      <w:numFmt w:val="bullet"/>
      <w:lvlText w:val="•"/>
      <w:lvlJc w:val="left"/>
      <w:pPr>
        <w:ind w:left="3572" w:hanging="360"/>
      </w:pPr>
      <w:rPr>
        <w:rFonts w:hint="default"/>
        <w:lang w:val="en-US" w:eastAsia="en-US" w:bidi="en-US"/>
      </w:rPr>
    </w:lvl>
    <w:lvl w:ilvl="4" w:tplc="9B8A86B6">
      <w:numFmt w:val="bullet"/>
      <w:lvlText w:val="•"/>
      <w:lvlJc w:val="left"/>
      <w:pPr>
        <w:ind w:left="4483" w:hanging="360"/>
      </w:pPr>
      <w:rPr>
        <w:rFonts w:hint="default"/>
        <w:lang w:val="en-US" w:eastAsia="en-US" w:bidi="en-US"/>
      </w:rPr>
    </w:lvl>
    <w:lvl w:ilvl="5" w:tplc="5680BDF6">
      <w:numFmt w:val="bullet"/>
      <w:lvlText w:val="•"/>
      <w:lvlJc w:val="left"/>
      <w:pPr>
        <w:ind w:left="5394" w:hanging="360"/>
      </w:pPr>
      <w:rPr>
        <w:rFonts w:hint="default"/>
        <w:lang w:val="en-US" w:eastAsia="en-US" w:bidi="en-US"/>
      </w:rPr>
    </w:lvl>
    <w:lvl w:ilvl="6" w:tplc="3D6A905C">
      <w:numFmt w:val="bullet"/>
      <w:lvlText w:val="•"/>
      <w:lvlJc w:val="left"/>
      <w:pPr>
        <w:ind w:left="6304" w:hanging="360"/>
      </w:pPr>
      <w:rPr>
        <w:rFonts w:hint="default"/>
        <w:lang w:val="en-US" w:eastAsia="en-US" w:bidi="en-US"/>
      </w:rPr>
    </w:lvl>
    <w:lvl w:ilvl="7" w:tplc="826E33C8">
      <w:numFmt w:val="bullet"/>
      <w:lvlText w:val="•"/>
      <w:lvlJc w:val="left"/>
      <w:pPr>
        <w:ind w:left="7215" w:hanging="360"/>
      </w:pPr>
      <w:rPr>
        <w:rFonts w:hint="default"/>
        <w:lang w:val="en-US" w:eastAsia="en-US" w:bidi="en-US"/>
      </w:rPr>
    </w:lvl>
    <w:lvl w:ilvl="8" w:tplc="DF1A81F2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en-US"/>
      </w:rPr>
    </w:lvl>
  </w:abstractNum>
  <w:abstractNum w:abstractNumId="41" w15:restartNumberingAfterBreak="0">
    <w:nsid w:val="6F195614"/>
    <w:multiLevelType w:val="hybridMultilevel"/>
    <w:tmpl w:val="193A3F7A"/>
    <w:lvl w:ilvl="0" w:tplc="85BE4AA0">
      <w:start w:val="1"/>
      <w:numFmt w:val="decimal"/>
      <w:lvlText w:val="%1."/>
      <w:lvlJc w:val="left"/>
      <w:pPr>
        <w:ind w:left="468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3B3E3A54">
      <w:numFmt w:val="bullet"/>
      <w:lvlText w:val="•"/>
      <w:lvlJc w:val="left"/>
      <w:pPr>
        <w:ind w:left="1375" w:hanging="360"/>
      </w:pPr>
      <w:rPr>
        <w:rFonts w:hint="default"/>
        <w:lang w:val="en-US" w:eastAsia="en-US" w:bidi="en-US"/>
      </w:rPr>
    </w:lvl>
    <w:lvl w:ilvl="2" w:tplc="2806FA24">
      <w:numFmt w:val="bullet"/>
      <w:lvlText w:val="•"/>
      <w:lvlJc w:val="left"/>
      <w:pPr>
        <w:ind w:left="2290" w:hanging="360"/>
      </w:pPr>
      <w:rPr>
        <w:rFonts w:hint="default"/>
        <w:lang w:val="en-US" w:eastAsia="en-US" w:bidi="en-US"/>
      </w:rPr>
    </w:lvl>
    <w:lvl w:ilvl="3" w:tplc="DEAAB578">
      <w:numFmt w:val="bullet"/>
      <w:lvlText w:val="•"/>
      <w:lvlJc w:val="left"/>
      <w:pPr>
        <w:ind w:left="3206" w:hanging="360"/>
      </w:pPr>
      <w:rPr>
        <w:rFonts w:hint="default"/>
        <w:lang w:val="en-US" w:eastAsia="en-US" w:bidi="en-US"/>
      </w:rPr>
    </w:lvl>
    <w:lvl w:ilvl="4" w:tplc="719CCC3C">
      <w:numFmt w:val="bullet"/>
      <w:lvlText w:val="•"/>
      <w:lvlJc w:val="left"/>
      <w:pPr>
        <w:ind w:left="4121" w:hanging="360"/>
      </w:pPr>
      <w:rPr>
        <w:rFonts w:hint="default"/>
        <w:lang w:val="en-US" w:eastAsia="en-US" w:bidi="en-US"/>
      </w:rPr>
    </w:lvl>
    <w:lvl w:ilvl="5" w:tplc="959CF088">
      <w:numFmt w:val="bullet"/>
      <w:lvlText w:val="•"/>
      <w:lvlJc w:val="left"/>
      <w:pPr>
        <w:ind w:left="5037" w:hanging="360"/>
      </w:pPr>
      <w:rPr>
        <w:rFonts w:hint="default"/>
        <w:lang w:val="en-US" w:eastAsia="en-US" w:bidi="en-US"/>
      </w:rPr>
    </w:lvl>
    <w:lvl w:ilvl="6" w:tplc="1682F0E4">
      <w:numFmt w:val="bullet"/>
      <w:lvlText w:val="•"/>
      <w:lvlJc w:val="left"/>
      <w:pPr>
        <w:ind w:left="5952" w:hanging="360"/>
      </w:pPr>
      <w:rPr>
        <w:rFonts w:hint="default"/>
        <w:lang w:val="en-US" w:eastAsia="en-US" w:bidi="en-US"/>
      </w:rPr>
    </w:lvl>
    <w:lvl w:ilvl="7" w:tplc="FA4CED56">
      <w:numFmt w:val="bullet"/>
      <w:lvlText w:val="•"/>
      <w:lvlJc w:val="left"/>
      <w:pPr>
        <w:ind w:left="6867" w:hanging="360"/>
      </w:pPr>
      <w:rPr>
        <w:rFonts w:hint="default"/>
        <w:lang w:val="en-US" w:eastAsia="en-US" w:bidi="en-US"/>
      </w:rPr>
    </w:lvl>
    <w:lvl w:ilvl="8" w:tplc="BE3C99F0">
      <w:numFmt w:val="bullet"/>
      <w:lvlText w:val="•"/>
      <w:lvlJc w:val="left"/>
      <w:pPr>
        <w:ind w:left="7783" w:hanging="360"/>
      </w:pPr>
      <w:rPr>
        <w:rFonts w:hint="default"/>
        <w:lang w:val="en-US" w:eastAsia="en-US" w:bidi="en-US"/>
      </w:rPr>
    </w:lvl>
  </w:abstractNum>
  <w:abstractNum w:abstractNumId="42" w15:restartNumberingAfterBreak="0">
    <w:nsid w:val="6F6C5C94"/>
    <w:multiLevelType w:val="hybridMultilevel"/>
    <w:tmpl w:val="EC5AC4BE"/>
    <w:lvl w:ilvl="0" w:tplc="5C0242C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134989A">
      <w:numFmt w:val="bullet"/>
      <w:lvlText w:val="•"/>
      <w:lvlJc w:val="left"/>
      <w:pPr>
        <w:ind w:left="940" w:hanging="360"/>
      </w:pPr>
      <w:rPr>
        <w:rFonts w:hint="default"/>
        <w:lang w:val="en-US" w:eastAsia="en-US" w:bidi="en-US"/>
      </w:rPr>
    </w:lvl>
    <w:lvl w:ilvl="2" w:tplc="EF32F5A2">
      <w:numFmt w:val="bullet"/>
      <w:lvlText w:val="•"/>
      <w:lvlJc w:val="left"/>
      <w:pPr>
        <w:ind w:left="1943" w:hanging="360"/>
      </w:pPr>
      <w:rPr>
        <w:rFonts w:hint="default"/>
        <w:lang w:val="en-US" w:eastAsia="en-US" w:bidi="en-US"/>
      </w:rPr>
    </w:lvl>
    <w:lvl w:ilvl="3" w:tplc="042A221E">
      <w:numFmt w:val="bullet"/>
      <w:lvlText w:val="•"/>
      <w:lvlJc w:val="left"/>
      <w:pPr>
        <w:ind w:left="2946" w:hanging="360"/>
      </w:pPr>
      <w:rPr>
        <w:rFonts w:hint="default"/>
        <w:lang w:val="en-US" w:eastAsia="en-US" w:bidi="en-US"/>
      </w:rPr>
    </w:lvl>
    <w:lvl w:ilvl="4" w:tplc="4736485E">
      <w:numFmt w:val="bullet"/>
      <w:lvlText w:val="•"/>
      <w:lvlJc w:val="left"/>
      <w:pPr>
        <w:ind w:left="3950" w:hanging="360"/>
      </w:pPr>
      <w:rPr>
        <w:rFonts w:hint="default"/>
        <w:lang w:val="en-US" w:eastAsia="en-US" w:bidi="en-US"/>
      </w:rPr>
    </w:lvl>
    <w:lvl w:ilvl="5" w:tplc="D1CC2B32">
      <w:numFmt w:val="bullet"/>
      <w:lvlText w:val="•"/>
      <w:lvlJc w:val="left"/>
      <w:pPr>
        <w:ind w:left="4953" w:hanging="360"/>
      </w:pPr>
      <w:rPr>
        <w:rFonts w:hint="default"/>
        <w:lang w:val="en-US" w:eastAsia="en-US" w:bidi="en-US"/>
      </w:rPr>
    </w:lvl>
    <w:lvl w:ilvl="6" w:tplc="979A5C3A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en-US"/>
      </w:rPr>
    </w:lvl>
    <w:lvl w:ilvl="7" w:tplc="93A6BD4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8" w:tplc="5F5A68A2">
      <w:numFmt w:val="bullet"/>
      <w:lvlText w:val="•"/>
      <w:lvlJc w:val="left"/>
      <w:pPr>
        <w:ind w:left="7963" w:hanging="360"/>
      </w:pPr>
      <w:rPr>
        <w:rFonts w:hint="default"/>
        <w:lang w:val="en-US" w:eastAsia="en-US" w:bidi="en-US"/>
      </w:rPr>
    </w:lvl>
  </w:abstractNum>
  <w:abstractNum w:abstractNumId="43" w15:restartNumberingAfterBreak="0">
    <w:nsid w:val="70013105"/>
    <w:multiLevelType w:val="multilevel"/>
    <w:tmpl w:val="F4F2689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  <w:color w:val="0D0D0D" w:themeColor="text1" w:themeTint="F2"/>
        <w:spacing w:val="-1"/>
        <w:w w:val="89"/>
        <w:sz w:val="32"/>
        <w:szCs w:val="3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en-US" w:eastAsia="en-US" w:bidi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lang w:val="en-US" w:eastAsia="en-US" w:bidi="en-US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lang w:val="en-US" w:eastAsia="en-US" w:bidi="en-US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lang w:val="en-US" w:eastAsia="en-US" w:bidi="en-US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lang w:val="en-US" w:eastAsia="en-US" w:bidi="en-US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lang w:val="en-US" w:eastAsia="en-US" w:bidi="en-US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lang w:val="en-US" w:eastAsia="en-US" w:bidi="en-US"/>
      </w:rPr>
    </w:lvl>
  </w:abstractNum>
  <w:abstractNum w:abstractNumId="44" w15:restartNumberingAfterBreak="0">
    <w:nsid w:val="757A26FD"/>
    <w:multiLevelType w:val="hybridMultilevel"/>
    <w:tmpl w:val="FFBEE920"/>
    <w:lvl w:ilvl="0" w:tplc="15CC9F16">
      <w:start w:val="1"/>
      <w:numFmt w:val="decimal"/>
      <w:lvlText w:val="%1."/>
      <w:lvlJc w:val="left"/>
      <w:pPr>
        <w:ind w:left="936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B2761088">
      <w:numFmt w:val="bullet"/>
      <w:lvlText w:val="•"/>
      <w:lvlJc w:val="left"/>
      <w:pPr>
        <w:ind w:left="1868" w:hanging="360"/>
      </w:pPr>
      <w:rPr>
        <w:rFonts w:hint="default"/>
        <w:lang w:val="en-US" w:eastAsia="en-US" w:bidi="en-US"/>
      </w:rPr>
    </w:lvl>
    <w:lvl w:ilvl="2" w:tplc="705043B4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en-US"/>
      </w:rPr>
    </w:lvl>
    <w:lvl w:ilvl="3" w:tplc="B602E762">
      <w:numFmt w:val="bullet"/>
      <w:lvlText w:val="•"/>
      <w:lvlJc w:val="left"/>
      <w:pPr>
        <w:ind w:left="3724" w:hanging="360"/>
      </w:pPr>
      <w:rPr>
        <w:rFonts w:hint="default"/>
        <w:lang w:val="en-US" w:eastAsia="en-US" w:bidi="en-US"/>
      </w:rPr>
    </w:lvl>
    <w:lvl w:ilvl="4" w:tplc="4F10799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EDE4072E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6" w:tplc="BBB0C836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en-US"/>
      </w:rPr>
    </w:lvl>
    <w:lvl w:ilvl="7" w:tplc="6DC46270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en-US"/>
      </w:rPr>
    </w:lvl>
    <w:lvl w:ilvl="8" w:tplc="D5DAA5D4">
      <w:numFmt w:val="bullet"/>
      <w:lvlText w:val="•"/>
      <w:lvlJc w:val="left"/>
      <w:pPr>
        <w:ind w:left="8364" w:hanging="360"/>
      </w:pPr>
      <w:rPr>
        <w:rFonts w:hint="default"/>
        <w:lang w:val="en-US" w:eastAsia="en-US" w:bidi="en-US"/>
      </w:rPr>
    </w:lvl>
  </w:abstractNum>
  <w:abstractNum w:abstractNumId="45" w15:restartNumberingAfterBreak="0">
    <w:nsid w:val="79F863E0"/>
    <w:multiLevelType w:val="multilevel"/>
    <w:tmpl w:val="393292CA"/>
    <w:lvl w:ilvl="0">
      <w:start w:val="5"/>
      <w:numFmt w:val="decimal"/>
      <w:lvlText w:val="%1."/>
      <w:lvlJc w:val="left"/>
      <w:pPr>
        <w:ind w:left="3479" w:hanging="360"/>
      </w:pPr>
      <w:rPr>
        <w:rFonts w:hint="default"/>
        <w:color w:val="0D0D0D" w:themeColor="text1" w:themeTint="F2"/>
        <w:spacing w:val="-1"/>
        <w:w w:val="89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BB9464C"/>
    <w:multiLevelType w:val="hybridMultilevel"/>
    <w:tmpl w:val="4AD8C568"/>
    <w:lvl w:ilvl="0" w:tplc="C86417D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738651C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en-US"/>
      </w:rPr>
    </w:lvl>
    <w:lvl w:ilvl="2" w:tplc="80441578">
      <w:numFmt w:val="bullet"/>
      <w:lvlText w:val="•"/>
      <w:lvlJc w:val="left"/>
      <w:pPr>
        <w:ind w:left="2648" w:hanging="360"/>
      </w:pPr>
      <w:rPr>
        <w:rFonts w:hint="default"/>
        <w:lang w:val="en-US" w:eastAsia="en-US" w:bidi="en-US"/>
      </w:rPr>
    </w:lvl>
    <w:lvl w:ilvl="3" w:tplc="20B4EB56">
      <w:numFmt w:val="bullet"/>
      <w:lvlText w:val="•"/>
      <w:lvlJc w:val="left"/>
      <w:pPr>
        <w:ind w:left="3562" w:hanging="360"/>
      </w:pPr>
      <w:rPr>
        <w:rFonts w:hint="default"/>
        <w:lang w:val="en-US" w:eastAsia="en-US" w:bidi="en-US"/>
      </w:rPr>
    </w:lvl>
    <w:lvl w:ilvl="4" w:tplc="BF2A4036">
      <w:numFmt w:val="bullet"/>
      <w:lvlText w:val="•"/>
      <w:lvlJc w:val="left"/>
      <w:pPr>
        <w:ind w:left="4476" w:hanging="360"/>
      </w:pPr>
      <w:rPr>
        <w:rFonts w:hint="default"/>
        <w:lang w:val="en-US" w:eastAsia="en-US" w:bidi="en-US"/>
      </w:rPr>
    </w:lvl>
    <w:lvl w:ilvl="5" w:tplc="E5E2ACF6">
      <w:numFmt w:val="bullet"/>
      <w:lvlText w:val="•"/>
      <w:lvlJc w:val="left"/>
      <w:pPr>
        <w:ind w:left="5391" w:hanging="360"/>
      </w:pPr>
      <w:rPr>
        <w:rFonts w:hint="default"/>
        <w:lang w:val="en-US" w:eastAsia="en-US" w:bidi="en-US"/>
      </w:rPr>
    </w:lvl>
    <w:lvl w:ilvl="6" w:tplc="F2EE3868">
      <w:numFmt w:val="bullet"/>
      <w:lvlText w:val="•"/>
      <w:lvlJc w:val="left"/>
      <w:pPr>
        <w:ind w:left="6305" w:hanging="360"/>
      </w:pPr>
      <w:rPr>
        <w:rFonts w:hint="default"/>
        <w:lang w:val="en-US" w:eastAsia="en-US" w:bidi="en-US"/>
      </w:rPr>
    </w:lvl>
    <w:lvl w:ilvl="7" w:tplc="7040A5BA">
      <w:numFmt w:val="bullet"/>
      <w:lvlText w:val="•"/>
      <w:lvlJc w:val="left"/>
      <w:pPr>
        <w:ind w:left="7219" w:hanging="360"/>
      </w:pPr>
      <w:rPr>
        <w:rFonts w:hint="default"/>
        <w:lang w:val="en-US" w:eastAsia="en-US" w:bidi="en-US"/>
      </w:rPr>
    </w:lvl>
    <w:lvl w:ilvl="8" w:tplc="5B16AF66">
      <w:numFmt w:val="bullet"/>
      <w:lvlText w:val="•"/>
      <w:lvlJc w:val="left"/>
      <w:pPr>
        <w:ind w:left="8133" w:hanging="360"/>
      </w:pPr>
      <w:rPr>
        <w:rFonts w:hint="default"/>
        <w:lang w:val="en-US" w:eastAsia="en-US" w:bidi="en-US"/>
      </w:rPr>
    </w:lvl>
  </w:abstractNum>
  <w:abstractNum w:abstractNumId="47" w15:restartNumberingAfterBreak="0">
    <w:nsid w:val="7C1E5E11"/>
    <w:multiLevelType w:val="multilevel"/>
    <w:tmpl w:val="7E6A4EFE"/>
    <w:lvl w:ilvl="0">
      <w:start w:val="13"/>
      <w:numFmt w:val="decimal"/>
      <w:lvlText w:val="%1"/>
      <w:lvlJc w:val="left"/>
      <w:pPr>
        <w:ind w:left="1296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296" w:hanging="720"/>
      </w:pPr>
      <w:rPr>
        <w:rFonts w:ascii="Arial" w:eastAsia="Arial" w:hAnsi="Arial" w:cs="Arial" w:hint="default"/>
        <w:color w:val="2D74B5"/>
        <w:spacing w:val="-1"/>
        <w:w w:val="87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084" w:hanging="7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76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868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60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5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4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436" w:hanging="720"/>
      </w:pPr>
      <w:rPr>
        <w:rFonts w:hint="default"/>
        <w:lang w:val="en-US" w:eastAsia="en-US" w:bidi="en-US"/>
      </w:rPr>
    </w:lvl>
  </w:abstractNum>
  <w:abstractNum w:abstractNumId="48" w15:restartNumberingAfterBreak="0">
    <w:nsid w:val="7F150E15"/>
    <w:multiLevelType w:val="multilevel"/>
    <w:tmpl w:val="15D02528"/>
    <w:lvl w:ilvl="0">
      <w:start w:val="9"/>
      <w:numFmt w:val="none"/>
      <w:lvlText w:val="8"/>
      <w:lvlJc w:val="left"/>
      <w:pPr>
        <w:ind w:left="1296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8.%2."/>
      <w:lvlJc w:val="left"/>
      <w:pPr>
        <w:ind w:left="862" w:hanging="720"/>
      </w:pPr>
      <w:rPr>
        <w:rFonts w:ascii="Palatino Linotype" w:eastAsia="Arial" w:hAnsi="Palatino Linotype" w:cs="Arial" w:hint="default"/>
        <w:color w:val="0D0D0D" w:themeColor="text1" w:themeTint="F2"/>
        <w:w w:val="89"/>
        <w:sz w:val="28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084" w:hanging="7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76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868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60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5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4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436" w:hanging="720"/>
      </w:pPr>
      <w:rPr>
        <w:rFonts w:hint="default"/>
        <w:lang w:val="en-US" w:eastAsia="en-US" w:bidi="en-US"/>
      </w:rPr>
    </w:lvl>
  </w:abstractNum>
  <w:abstractNum w:abstractNumId="49" w15:restartNumberingAfterBreak="0">
    <w:nsid w:val="7F5E116B"/>
    <w:multiLevelType w:val="multilevel"/>
    <w:tmpl w:val="001A2B16"/>
    <w:lvl w:ilvl="0">
      <w:start w:val="9"/>
      <w:numFmt w:val="decimal"/>
      <w:lvlText w:val="%1"/>
      <w:lvlJc w:val="left"/>
      <w:pPr>
        <w:ind w:left="1296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8.%2."/>
      <w:lvlJc w:val="left"/>
      <w:pPr>
        <w:ind w:left="862" w:hanging="720"/>
      </w:pPr>
      <w:rPr>
        <w:rFonts w:ascii="Palatino Linotype" w:eastAsia="Arial" w:hAnsi="Palatino Linotype" w:cs="Arial" w:hint="default"/>
        <w:color w:val="2D74B5"/>
        <w:w w:val="89"/>
        <w:sz w:val="28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084" w:hanging="7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76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868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60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5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4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436" w:hanging="720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6"/>
  </w:num>
  <w:num w:numId="3">
    <w:abstractNumId w:val="42"/>
  </w:num>
  <w:num w:numId="4">
    <w:abstractNumId w:val="17"/>
  </w:num>
  <w:num w:numId="5">
    <w:abstractNumId w:val="9"/>
  </w:num>
  <w:num w:numId="6">
    <w:abstractNumId w:val="7"/>
  </w:num>
  <w:num w:numId="7">
    <w:abstractNumId w:val="15"/>
  </w:num>
  <w:num w:numId="8">
    <w:abstractNumId w:val="13"/>
  </w:num>
  <w:num w:numId="9">
    <w:abstractNumId w:val="11"/>
  </w:num>
  <w:num w:numId="10">
    <w:abstractNumId w:val="20"/>
  </w:num>
  <w:num w:numId="11">
    <w:abstractNumId w:val="46"/>
  </w:num>
  <w:num w:numId="12">
    <w:abstractNumId w:val="18"/>
  </w:num>
  <w:num w:numId="13">
    <w:abstractNumId w:val="12"/>
  </w:num>
  <w:num w:numId="14">
    <w:abstractNumId w:val="2"/>
  </w:num>
  <w:num w:numId="15">
    <w:abstractNumId w:val="10"/>
  </w:num>
  <w:num w:numId="16">
    <w:abstractNumId w:val="35"/>
  </w:num>
  <w:num w:numId="17">
    <w:abstractNumId w:val="34"/>
  </w:num>
  <w:num w:numId="18">
    <w:abstractNumId w:val="27"/>
  </w:num>
  <w:num w:numId="19">
    <w:abstractNumId w:val="40"/>
  </w:num>
  <w:num w:numId="20">
    <w:abstractNumId w:val="36"/>
  </w:num>
  <w:num w:numId="21">
    <w:abstractNumId w:val="22"/>
  </w:num>
  <w:num w:numId="22">
    <w:abstractNumId w:val="47"/>
  </w:num>
  <w:num w:numId="23">
    <w:abstractNumId w:val="37"/>
  </w:num>
  <w:num w:numId="24">
    <w:abstractNumId w:val="14"/>
  </w:num>
  <w:num w:numId="25">
    <w:abstractNumId w:val="31"/>
  </w:num>
  <w:num w:numId="26">
    <w:abstractNumId w:val="32"/>
  </w:num>
  <w:num w:numId="27">
    <w:abstractNumId w:val="41"/>
  </w:num>
  <w:num w:numId="28">
    <w:abstractNumId w:val="48"/>
  </w:num>
  <w:num w:numId="29">
    <w:abstractNumId w:val="44"/>
  </w:num>
  <w:num w:numId="30">
    <w:abstractNumId w:val="3"/>
  </w:num>
  <w:num w:numId="31">
    <w:abstractNumId w:val="38"/>
  </w:num>
  <w:num w:numId="32">
    <w:abstractNumId w:val="1"/>
  </w:num>
  <w:num w:numId="33">
    <w:abstractNumId w:val="25"/>
  </w:num>
  <w:num w:numId="34">
    <w:abstractNumId w:val="39"/>
  </w:num>
  <w:num w:numId="35">
    <w:abstractNumId w:val="16"/>
  </w:num>
  <w:num w:numId="36">
    <w:abstractNumId w:val="0"/>
  </w:num>
  <w:num w:numId="37">
    <w:abstractNumId w:val="8"/>
  </w:num>
  <w:num w:numId="38">
    <w:abstractNumId w:val="28"/>
  </w:num>
  <w:num w:numId="39">
    <w:abstractNumId w:val="26"/>
  </w:num>
  <w:num w:numId="40">
    <w:abstractNumId w:val="33"/>
  </w:num>
  <w:num w:numId="41">
    <w:abstractNumId w:val="5"/>
  </w:num>
  <w:num w:numId="42">
    <w:abstractNumId w:val="24"/>
  </w:num>
  <w:num w:numId="43">
    <w:abstractNumId w:val="49"/>
  </w:num>
  <w:num w:numId="44">
    <w:abstractNumId w:val="23"/>
  </w:num>
  <w:num w:numId="45">
    <w:abstractNumId w:val="29"/>
  </w:num>
  <w:num w:numId="46">
    <w:abstractNumId w:val="43"/>
  </w:num>
  <w:num w:numId="47">
    <w:abstractNumId w:val="19"/>
  </w:num>
  <w:num w:numId="48">
    <w:abstractNumId w:val="21"/>
  </w:num>
  <w:num w:numId="49">
    <w:abstractNumId w:val="30"/>
  </w:num>
  <w:num w:numId="50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zG1sDA1NzExN7FQ0lEKTi0uzszPAykwqgUAdv9heiwAAAA="/>
  </w:docVars>
  <w:rsids>
    <w:rsidRoot w:val="009116F2"/>
    <w:rsid w:val="00010D74"/>
    <w:rsid w:val="000E001F"/>
    <w:rsid w:val="000F36D9"/>
    <w:rsid w:val="00113709"/>
    <w:rsid w:val="001F31F0"/>
    <w:rsid w:val="00224B8B"/>
    <w:rsid w:val="00257C51"/>
    <w:rsid w:val="00261395"/>
    <w:rsid w:val="002D3342"/>
    <w:rsid w:val="002E4CDF"/>
    <w:rsid w:val="00414D46"/>
    <w:rsid w:val="00453CED"/>
    <w:rsid w:val="00515A9E"/>
    <w:rsid w:val="005A1FF3"/>
    <w:rsid w:val="005B183E"/>
    <w:rsid w:val="005D374E"/>
    <w:rsid w:val="005D7ADC"/>
    <w:rsid w:val="00601B5A"/>
    <w:rsid w:val="00731767"/>
    <w:rsid w:val="00756E4D"/>
    <w:rsid w:val="007A4F3D"/>
    <w:rsid w:val="007C5C04"/>
    <w:rsid w:val="00872190"/>
    <w:rsid w:val="009116F2"/>
    <w:rsid w:val="009C19C5"/>
    <w:rsid w:val="00A54E04"/>
    <w:rsid w:val="00B1709E"/>
    <w:rsid w:val="00B42185"/>
    <w:rsid w:val="00BB06B0"/>
    <w:rsid w:val="00BF36C7"/>
    <w:rsid w:val="00C77430"/>
    <w:rsid w:val="00D344EE"/>
    <w:rsid w:val="00D8489D"/>
    <w:rsid w:val="00DD5573"/>
    <w:rsid w:val="00DE44A5"/>
    <w:rsid w:val="00E328ED"/>
    <w:rsid w:val="00E41C00"/>
    <w:rsid w:val="00E464D0"/>
    <w:rsid w:val="00EF4423"/>
    <w:rsid w:val="00F0451C"/>
    <w:rsid w:val="00F80B59"/>
    <w:rsid w:val="00FC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,"/>
  <w14:docId w14:val="3E970251"/>
  <w15:chartTrackingRefBased/>
  <w15:docId w15:val="{CBFDC36F-8C07-4C42-ADDA-AD495076A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116F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paragraph" w:styleId="Heading1">
    <w:name w:val="heading 1"/>
    <w:basedOn w:val="Normal"/>
    <w:link w:val="Heading1Char"/>
    <w:uiPriority w:val="1"/>
    <w:qFormat/>
    <w:rsid w:val="009116F2"/>
    <w:pPr>
      <w:ind w:left="936" w:hanging="360"/>
      <w:outlineLvl w:val="0"/>
    </w:pPr>
    <w:rPr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9116F2"/>
    <w:pPr>
      <w:ind w:left="1296" w:hanging="720"/>
      <w:outlineLvl w:val="1"/>
    </w:pPr>
    <w:rPr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9116F2"/>
    <w:pPr>
      <w:ind w:left="216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116F2"/>
    <w:rPr>
      <w:rFonts w:ascii="Arial" w:eastAsia="Arial" w:hAnsi="Arial" w:cs="Arial"/>
      <w:sz w:val="32"/>
      <w:szCs w:val="32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9116F2"/>
    <w:rPr>
      <w:rFonts w:ascii="Arial" w:eastAsia="Arial" w:hAnsi="Arial" w:cs="Arial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9116F2"/>
    <w:rPr>
      <w:rFonts w:ascii="Arial" w:eastAsia="Arial" w:hAnsi="Arial" w:cs="Arial"/>
      <w:b/>
      <w:bCs/>
      <w:lang w:val="en-US" w:bidi="en-US"/>
    </w:rPr>
  </w:style>
  <w:style w:type="paragraph" w:styleId="TOC1">
    <w:name w:val="toc 1"/>
    <w:basedOn w:val="Normal"/>
    <w:uiPriority w:val="39"/>
    <w:qFormat/>
    <w:rsid w:val="009116F2"/>
    <w:pPr>
      <w:spacing w:before="136"/>
      <w:ind w:left="876" w:hanging="660"/>
    </w:pPr>
    <w:rPr>
      <w:b/>
      <w:bCs/>
    </w:rPr>
  </w:style>
  <w:style w:type="paragraph" w:styleId="TOC2">
    <w:name w:val="toc 2"/>
    <w:basedOn w:val="Normal"/>
    <w:uiPriority w:val="39"/>
    <w:qFormat/>
    <w:rsid w:val="009116F2"/>
    <w:pPr>
      <w:spacing w:before="135"/>
      <w:ind w:left="1097" w:hanging="878"/>
    </w:pPr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9116F2"/>
  </w:style>
  <w:style w:type="character" w:customStyle="1" w:styleId="BodyTextChar">
    <w:name w:val="Body Text Char"/>
    <w:basedOn w:val="DefaultParagraphFont"/>
    <w:link w:val="BodyText"/>
    <w:uiPriority w:val="1"/>
    <w:rsid w:val="009116F2"/>
    <w:rPr>
      <w:rFonts w:ascii="Arial" w:eastAsia="Arial" w:hAnsi="Arial" w:cs="Arial"/>
      <w:lang w:val="en-US" w:bidi="en-US"/>
    </w:rPr>
  </w:style>
  <w:style w:type="paragraph" w:styleId="ListParagraph">
    <w:name w:val="List Paragraph"/>
    <w:basedOn w:val="Normal"/>
    <w:uiPriority w:val="34"/>
    <w:qFormat/>
    <w:rsid w:val="009116F2"/>
    <w:pPr>
      <w:ind w:left="936" w:hanging="360"/>
    </w:pPr>
  </w:style>
  <w:style w:type="paragraph" w:customStyle="1" w:styleId="TableParagraph">
    <w:name w:val="Table Paragraph"/>
    <w:basedOn w:val="Normal"/>
    <w:uiPriority w:val="1"/>
    <w:qFormat/>
    <w:rsid w:val="009116F2"/>
    <w:pPr>
      <w:ind w:left="108"/>
    </w:pPr>
  </w:style>
  <w:style w:type="character" w:styleId="Hyperlink">
    <w:name w:val="Hyperlink"/>
    <w:basedOn w:val="DefaultParagraphFont"/>
    <w:uiPriority w:val="99"/>
    <w:unhideWhenUsed/>
    <w:rsid w:val="009116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36D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01B5A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601B5A"/>
    <w:pPr>
      <w:spacing w:after="100"/>
      <w:ind w:left="440"/>
    </w:pPr>
  </w:style>
  <w:style w:type="table" w:styleId="TableGrid">
    <w:name w:val="Table Grid"/>
    <w:basedOn w:val="TableNormal"/>
    <w:uiPriority w:val="39"/>
    <w:rsid w:val="009C19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C19C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19C5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19C5"/>
    <w:rPr>
      <w:rFonts w:ascii="Arial" w:eastAsia="Arial" w:hAnsi="Arial" w:cs="Arial"/>
      <w:vanish/>
      <w:sz w:val="16"/>
      <w:szCs w:val="16"/>
      <w:lang w:val="en-US" w:bidi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19C5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19C5"/>
    <w:rPr>
      <w:rFonts w:ascii="Arial" w:eastAsia="Arial" w:hAnsi="Arial" w:cs="Arial"/>
      <w:vanish/>
      <w:sz w:val="16"/>
      <w:szCs w:val="16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9C19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19C5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9C19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19C5"/>
    <w:rPr>
      <w:rFonts w:ascii="Arial" w:eastAsia="Arial" w:hAnsi="Arial" w:cs="Arial"/>
      <w:lang w:val="en-US" w:bidi="en-US"/>
    </w:rPr>
  </w:style>
  <w:style w:type="table" w:styleId="GridTable4-Accent5">
    <w:name w:val="Grid Table 4 Accent 5"/>
    <w:basedOn w:val="TableNormal"/>
    <w:uiPriority w:val="49"/>
    <w:rsid w:val="009C19C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Light">
    <w:name w:val="Grid Table Light"/>
    <w:basedOn w:val="TableNormal"/>
    <w:uiPriority w:val="40"/>
    <w:rsid w:val="00FC612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6Colorful-Accent5">
    <w:name w:val="Grid Table 6 Colorful Accent 5"/>
    <w:basedOn w:val="TableNormal"/>
    <w:uiPriority w:val="51"/>
    <w:rsid w:val="00FC612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C612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5D7AD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28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8ED"/>
    <w:rPr>
      <w:rFonts w:ascii="Segoe UI" w:eastAsia="Arial" w:hAnsi="Segoe UI" w:cs="Segoe UI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33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wmf"/><Relationship Id="rId18" Type="http://schemas.openxmlformats.org/officeDocument/2006/relationships/control" Target="activeX/activeX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2.wmf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1.xm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ADD5831A0A194885BB5D6792120F33" ma:contentTypeVersion="12" ma:contentTypeDescription="Stvaranje novog dokumenta." ma:contentTypeScope="" ma:versionID="b89e2a924b9f67b4ede5548f1c5e83cd">
  <xsd:schema xmlns:xsd="http://www.w3.org/2001/XMLSchema" xmlns:xs="http://www.w3.org/2001/XMLSchema" xmlns:p="http://schemas.microsoft.com/office/2006/metadata/properties" xmlns:ns3="edf59a9d-94fa-42dc-806a-d2302560625b" targetNamespace="http://schemas.microsoft.com/office/2006/metadata/properties" ma:root="true" ma:fieldsID="01f9c32ad2806406863ab0d3b391e03d" ns3:_="">
    <xsd:import namespace="edf59a9d-94fa-42dc-806a-d230256062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59a9d-94fa-42dc-806a-d230256062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45438-6803-4F42-A020-7C36407D5D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DD7924-2D67-425B-A6A7-D1DFDE35B057}">
  <ds:schemaRefs>
    <ds:schemaRef ds:uri="http://purl.org/dc/dcmitype/"/>
    <ds:schemaRef ds:uri="edf59a9d-94fa-42dc-806a-d2302560625b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2A170E09-04FE-4E05-82C9-F5158BCB82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59a9d-94fa-42dc-806a-d23025606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5B5581-9365-409E-8129-D5516B095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2</Pages>
  <Words>1526</Words>
  <Characters>8703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Pavić</dc:creator>
  <cp:keywords/>
  <dc:description/>
  <cp:lastModifiedBy>Valentina Pavić</cp:lastModifiedBy>
  <cp:revision>6</cp:revision>
  <cp:lastPrinted>2022-10-12T06:27:00Z</cp:lastPrinted>
  <dcterms:created xsi:type="dcterms:W3CDTF">2022-12-13T08:58:00Z</dcterms:created>
  <dcterms:modified xsi:type="dcterms:W3CDTF">2024-02-19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ADD5831A0A194885BB5D6792120F33</vt:lpwstr>
  </property>
</Properties>
</file>